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D17BA8" w14:textId="77777777" w:rsidR="00CE657B" w:rsidRDefault="00CE657B" w:rsidP="00CE657B"/>
    <w:p w14:paraId="6681A1B6" w14:textId="77777777" w:rsidR="00CE657B" w:rsidRDefault="00CE657B" w:rsidP="00CE657B"/>
    <w:p w14:paraId="1625C07A" w14:textId="16FB6AE7" w:rsidR="005A547A" w:rsidRDefault="00D74ED2" w:rsidP="000E43C3">
      <w:pPr>
        <w:pStyle w:val="a5"/>
      </w:pPr>
      <w:bookmarkStart w:id="0" w:name="_Toc499571343"/>
      <w:r>
        <w:t>Alert</w:t>
      </w:r>
      <w:r w:rsidR="004B3697">
        <w:rPr>
          <w:rFonts w:hint="eastAsia"/>
        </w:rPr>
        <w:t>Now</w:t>
      </w:r>
      <w:r w:rsidR="00F91975">
        <w:t xml:space="preserve"> </w:t>
      </w:r>
      <w:r w:rsidR="00632099">
        <w:t>Extensio</w:t>
      </w:r>
      <w:r w:rsidR="001F781A">
        <w:t>n-Slack</w:t>
      </w:r>
      <w:r w:rsidR="00245A19">
        <w:rPr>
          <w:rFonts w:hint="eastAsia"/>
        </w:rPr>
        <w:t xml:space="preserve"> </w:t>
      </w:r>
      <w:r w:rsidR="00F91975">
        <w:rPr>
          <w:rFonts w:hint="eastAsia"/>
        </w:rPr>
        <w:t>가이드</w:t>
      </w:r>
      <w:bookmarkEnd w:id="0"/>
    </w:p>
    <w:p w14:paraId="4155B760" w14:textId="77777777" w:rsidR="000E43C3" w:rsidRDefault="000E43C3" w:rsidP="000E43C3">
      <w:pPr>
        <w:ind w:left="200" w:right="200"/>
      </w:pPr>
    </w:p>
    <w:p w14:paraId="1068BA6A" w14:textId="77777777" w:rsidR="000E43C3" w:rsidRDefault="000E43C3" w:rsidP="000E43C3">
      <w:pPr>
        <w:ind w:left="200" w:right="200"/>
      </w:pPr>
    </w:p>
    <w:p w14:paraId="1CC43480" w14:textId="77777777" w:rsidR="000E43C3" w:rsidRDefault="000E43C3" w:rsidP="000E43C3">
      <w:pPr>
        <w:ind w:left="200" w:right="200"/>
      </w:pPr>
    </w:p>
    <w:p w14:paraId="2E1ECA9F" w14:textId="77777777" w:rsidR="000E43C3" w:rsidRDefault="000E43C3" w:rsidP="000E43C3">
      <w:pPr>
        <w:ind w:left="200" w:right="200"/>
      </w:pPr>
    </w:p>
    <w:p w14:paraId="6E501179" w14:textId="77777777" w:rsidR="000E43C3" w:rsidRDefault="000E43C3" w:rsidP="000E43C3">
      <w:pPr>
        <w:ind w:left="200" w:right="200"/>
      </w:pPr>
    </w:p>
    <w:p w14:paraId="10BB3563" w14:textId="77777777" w:rsidR="000E43C3" w:rsidRDefault="000E43C3" w:rsidP="00CE657B">
      <w:pPr>
        <w:ind w:right="200"/>
      </w:pPr>
    </w:p>
    <w:p w14:paraId="78FBD620" w14:textId="77777777" w:rsidR="000E43C3" w:rsidRDefault="000E43C3" w:rsidP="000E43C3">
      <w:pPr>
        <w:ind w:left="200" w:right="200"/>
      </w:pPr>
    </w:p>
    <w:p w14:paraId="70528E8C" w14:textId="77777777" w:rsidR="000E43C3" w:rsidRDefault="000E43C3" w:rsidP="000E43C3">
      <w:pPr>
        <w:ind w:left="200" w:right="200"/>
      </w:pPr>
    </w:p>
    <w:p w14:paraId="2A3373B1" w14:textId="77777777" w:rsidR="000E43C3" w:rsidRDefault="000E43C3" w:rsidP="000E43C3">
      <w:pPr>
        <w:ind w:left="200" w:right="200"/>
      </w:pPr>
    </w:p>
    <w:p w14:paraId="12EA1742" w14:textId="77777777" w:rsidR="000E43C3" w:rsidRDefault="000E43C3" w:rsidP="000E43C3">
      <w:pPr>
        <w:ind w:left="200" w:right="200"/>
      </w:pPr>
    </w:p>
    <w:p w14:paraId="398AFD2B" w14:textId="77777777" w:rsidR="000E43C3" w:rsidRDefault="000E43C3" w:rsidP="000E43C3">
      <w:pPr>
        <w:ind w:left="200" w:right="200"/>
      </w:pPr>
    </w:p>
    <w:p w14:paraId="241F2B52" w14:textId="77777777" w:rsidR="000E43C3" w:rsidRDefault="000E43C3" w:rsidP="000E43C3">
      <w:pPr>
        <w:ind w:left="200" w:right="200"/>
      </w:pPr>
    </w:p>
    <w:p w14:paraId="5ACDB451" w14:textId="77777777" w:rsidR="000E43C3" w:rsidRDefault="000E43C3" w:rsidP="000E43C3">
      <w:pPr>
        <w:ind w:left="200" w:right="200"/>
      </w:pPr>
    </w:p>
    <w:p w14:paraId="208B64DD" w14:textId="77777777" w:rsidR="000E43C3" w:rsidRDefault="000E43C3" w:rsidP="000E43C3">
      <w:pPr>
        <w:ind w:left="200" w:right="200"/>
      </w:pPr>
    </w:p>
    <w:p w14:paraId="1EA9392B" w14:textId="77777777" w:rsidR="000E43C3" w:rsidRDefault="000E43C3" w:rsidP="000E43C3"/>
    <w:p w14:paraId="5D02FA04" w14:textId="77777777" w:rsidR="000E43C3" w:rsidRDefault="000E43C3" w:rsidP="000E43C3"/>
    <w:p w14:paraId="563E4BA9" w14:textId="77777777" w:rsidR="000E43C3" w:rsidRPr="00CE657B" w:rsidRDefault="000E43C3" w:rsidP="000E43C3"/>
    <w:p w14:paraId="2EE974ED" w14:textId="77777777" w:rsidR="000E43C3" w:rsidRDefault="000E43C3" w:rsidP="000E43C3"/>
    <w:p w14:paraId="4D377C77" w14:textId="77777777" w:rsidR="000E43C3" w:rsidRPr="00A447F3" w:rsidRDefault="000E43C3" w:rsidP="000E43C3">
      <w:r w:rsidRPr="00A447F3">
        <w:rPr>
          <w:noProof/>
        </w:rPr>
        <w:drawing>
          <wp:inline distT="0" distB="0" distL="0" distR="0" wp14:anchorId="00F8B06E" wp14:editId="5F9521D5">
            <wp:extent cx="1257935" cy="307340"/>
            <wp:effectExtent l="0" t="0" r="0" b="0"/>
            <wp:docPr id="1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93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ECF4C" w14:textId="77777777" w:rsidR="000E43C3" w:rsidRPr="000E43C3" w:rsidRDefault="000E43C3" w:rsidP="000E43C3">
      <w:pPr>
        <w:spacing w:line="240" w:lineRule="auto"/>
        <w:jc w:val="left"/>
        <w:rPr>
          <w:rFonts w:ascii="Arial" w:hAnsi="Arial" w:cs="Arial"/>
        </w:rPr>
      </w:pPr>
      <w:r w:rsidRPr="000E43C3">
        <w:rPr>
          <w:rFonts w:ascii="Arial" w:hAnsi="Arial" w:cs="Arial"/>
        </w:rPr>
        <w:t xml:space="preserve">Copyright </w:t>
      </w:r>
      <w:r w:rsidRPr="000E43C3">
        <w:rPr>
          <w:rFonts w:ascii="맑은 고딕" w:eastAsia="맑은 고딕" w:hAnsi="맑은 고딕" w:cs="맑은 고딕" w:hint="eastAsia"/>
        </w:rPr>
        <w:t>ⓒ</w:t>
      </w:r>
      <w:r w:rsidR="0007598B">
        <w:rPr>
          <w:rFonts w:ascii="Arial" w:hAnsi="Arial" w:cs="Arial"/>
        </w:rPr>
        <w:t xml:space="preserve"> 2018</w:t>
      </w:r>
      <w:r w:rsidRPr="000E43C3">
        <w:rPr>
          <w:rFonts w:ascii="Arial" w:hAnsi="Arial" w:cs="Arial"/>
        </w:rPr>
        <w:t xml:space="preserve"> BESPIN GLOBAL All Rights Reserved.</w:t>
      </w:r>
    </w:p>
    <w:p w14:paraId="2153904C" w14:textId="77777777" w:rsidR="000E43C3" w:rsidRDefault="000E43C3" w:rsidP="000E43C3">
      <w:pPr>
        <w:spacing w:line="240" w:lineRule="auto"/>
        <w:jc w:val="left"/>
      </w:pPr>
      <w:r w:rsidRPr="00A447F3">
        <w:rPr>
          <w:rFonts w:hint="eastAsia"/>
        </w:rPr>
        <w:t>사전 승인 없이 본 내용의 전부 또는 일부에 대한 복사, 전재, 배포, 사용을 금합니다.</w:t>
      </w:r>
    </w:p>
    <w:p w14:paraId="1DD3667D" w14:textId="77777777" w:rsidR="00D56FC1" w:rsidRDefault="00D56FC1" w:rsidP="000E43C3">
      <w:pPr>
        <w:spacing w:line="240" w:lineRule="auto"/>
        <w:jc w:val="left"/>
      </w:pPr>
    </w:p>
    <w:p w14:paraId="520F89B3" w14:textId="77777777" w:rsidR="00D56FC1" w:rsidRPr="00D56FC1" w:rsidRDefault="00D56FC1" w:rsidP="00D56FC1">
      <w:pPr>
        <w:pStyle w:val="TOC"/>
        <w:rPr>
          <w:sz w:val="40"/>
        </w:rPr>
      </w:pPr>
      <w:r w:rsidRPr="00A447F3">
        <w:rPr>
          <w:rFonts w:hint="eastAsia"/>
        </w:rPr>
        <w:lastRenderedPageBreak/>
        <w:t>문서 이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1265"/>
        <w:gridCol w:w="1032"/>
        <w:gridCol w:w="4925"/>
      </w:tblGrid>
      <w:tr w:rsidR="00D56FC1" w:rsidRPr="00A447F3" w14:paraId="1704D808" w14:textId="77777777" w:rsidTr="006F603B">
        <w:trPr>
          <w:trHeight w:val="103"/>
        </w:trPr>
        <w:tc>
          <w:tcPr>
            <w:tcW w:w="1794" w:type="dxa"/>
            <w:shd w:val="clear" w:color="auto" w:fill="44546A"/>
            <w:vAlign w:val="center"/>
          </w:tcPr>
          <w:p w14:paraId="39226C06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일</w:t>
            </w:r>
          </w:p>
        </w:tc>
        <w:tc>
          <w:tcPr>
            <w:tcW w:w="1265" w:type="dxa"/>
            <w:shd w:val="clear" w:color="auto" w:fill="44546A"/>
            <w:vAlign w:val="center"/>
          </w:tcPr>
          <w:p w14:paraId="7896ED68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자</w:t>
            </w:r>
          </w:p>
        </w:tc>
        <w:tc>
          <w:tcPr>
            <w:tcW w:w="1032" w:type="dxa"/>
            <w:shd w:val="clear" w:color="auto" w:fill="44546A"/>
            <w:vAlign w:val="center"/>
          </w:tcPr>
          <w:p w14:paraId="511E96B5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버전</w:t>
            </w:r>
          </w:p>
        </w:tc>
        <w:tc>
          <w:tcPr>
            <w:tcW w:w="4925" w:type="dxa"/>
            <w:shd w:val="clear" w:color="auto" w:fill="44546A"/>
            <w:vAlign w:val="center"/>
          </w:tcPr>
          <w:p w14:paraId="1D887533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개정 내역</w:t>
            </w:r>
          </w:p>
        </w:tc>
      </w:tr>
      <w:tr w:rsidR="00200985" w:rsidRPr="00A447F3" w14:paraId="4EB23125" w14:textId="77777777" w:rsidTr="006F603B">
        <w:trPr>
          <w:trHeight w:val="56"/>
        </w:trPr>
        <w:tc>
          <w:tcPr>
            <w:tcW w:w="1794" w:type="dxa"/>
            <w:shd w:val="clear" w:color="auto" w:fill="auto"/>
            <w:vAlign w:val="center"/>
          </w:tcPr>
          <w:p w14:paraId="2FE06EB8" w14:textId="77777777" w:rsidR="00200985" w:rsidRPr="00A447F3" w:rsidRDefault="00B65CF4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7.1</w:t>
            </w:r>
            <w:r>
              <w:rPr>
                <w:rFonts w:ascii="맑은 고딕" w:hAnsi="맑은 고딕"/>
              </w:rPr>
              <w:t>1</w:t>
            </w:r>
            <w:r w:rsidR="00EF4B08">
              <w:rPr>
                <w:rFonts w:ascii="맑은 고딕" w:hAnsi="맑은 고딕" w:hint="eastAsia"/>
              </w:rPr>
              <w:t>.27</w:t>
            </w:r>
          </w:p>
        </w:tc>
        <w:tc>
          <w:tcPr>
            <w:tcW w:w="1265" w:type="dxa"/>
            <w:vAlign w:val="center"/>
          </w:tcPr>
          <w:p w14:paraId="50044B14" w14:textId="77777777" w:rsidR="00200985" w:rsidRPr="00A447F3" w:rsidRDefault="00F91975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박남정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4FC12DFC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1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410DEFB8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최초 작성</w:t>
            </w:r>
          </w:p>
        </w:tc>
      </w:tr>
      <w:tr w:rsidR="00200985" w:rsidRPr="00A447F3" w14:paraId="7998BA2A" w14:textId="77777777" w:rsidTr="006F603B">
        <w:tc>
          <w:tcPr>
            <w:tcW w:w="1794" w:type="dxa"/>
            <w:shd w:val="clear" w:color="auto" w:fill="auto"/>
            <w:vAlign w:val="center"/>
          </w:tcPr>
          <w:p w14:paraId="25144756" w14:textId="77777777" w:rsidR="00200985" w:rsidRPr="00A447F3" w:rsidRDefault="00D74ED2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8.02.01</w:t>
            </w:r>
          </w:p>
        </w:tc>
        <w:tc>
          <w:tcPr>
            <w:tcW w:w="1265" w:type="dxa"/>
            <w:vAlign w:val="center"/>
          </w:tcPr>
          <w:p w14:paraId="1601817E" w14:textId="77777777" w:rsidR="00200985" w:rsidRPr="00A447F3" w:rsidRDefault="00D74ED2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장지은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52D16AAE" w14:textId="77777777" w:rsidR="00200985" w:rsidRPr="00A447F3" w:rsidRDefault="00D74ED2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2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46F67FFC" w14:textId="73085E84" w:rsidR="00200985" w:rsidRPr="00A447F3" w:rsidRDefault="00D74ED2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opsNow</w:t>
            </w:r>
            <w:r>
              <w:rPr>
                <w:rFonts w:ascii="맑은 고딕" w:hAnsi="맑은 고딕" w:hint="eastAsia"/>
              </w:rPr>
              <w:t>-</w:t>
            </w:r>
            <w:r>
              <w:rPr>
                <w:rFonts w:ascii="맑은 고딕" w:hAnsi="맑은 고딕"/>
              </w:rPr>
              <w:t>&gt;Alert</w:t>
            </w:r>
            <w:r w:rsidR="009707A2">
              <w:rPr>
                <w:rFonts w:ascii="맑은 고딕" w:hAnsi="맑은 고딕" w:hint="eastAsia"/>
              </w:rPr>
              <w:t>Now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명칭변경 및 배포 1.0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version</w:t>
            </w:r>
          </w:p>
        </w:tc>
      </w:tr>
      <w:tr w:rsidR="00200985" w:rsidRPr="00A447F3" w14:paraId="7BC3CD83" w14:textId="77777777" w:rsidTr="006F603B">
        <w:tc>
          <w:tcPr>
            <w:tcW w:w="1794" w:type="dxa"/>
            <w:shd w:val="clear" w:color="auto" w:fill="auto"/>
            <w:vAlign w:val="center"/>
          </w:tcPr>
          <w:p w14:paraId="732AD25E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4CD55CC1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305434A7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2974AAA9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</w:tr>
    </w:tbl>
    <w:p w14:paraId="21B01CAB" w14:textId="77777777" w:rsidR="00926A15" w:rsidRDefault="00926A15" w:rsidP="00D56FC1">
      <w:pPr>
        <w:widowControl/>
        <w:wordWrap/>
        <w:autoSpaceDE/>
        <w:autoSpaceDN/>
      </w:pPr>
    </w:p>
    <w:p w14:paraId="7C488C2E" w14:textId="77777777" w:rsidR="00926A15" w:rsidRDefault="00926A15" w:rsidP="00D56FC1">
      <w:pPr>
        <w:widowControl/>
        <w:wordWrap/>
        <w:autoSpaceDE/>
        <w:autoSpaceDN/>
      </w:pPr>
    </w:p>
    <w:p w14:paraId="0636CC88" w14:textId="77777777" w:rsidR="00926A15" w:rsidRDefault="003F732C" w:rsidP="00D56FC1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168404843"/>
        <w:docPartObj>
          <w:docPartGallery w:val="Table of Contents"/>
          <w:docPartUnique/>
        </w:docPartObj>
      </w:sdtPr>
      <w:sdtEndPr>
        <w:rPr>
          <w:b/>
          <w:bCs/>
          <w:sz w:val="18"/>
        </w:rPr>
      </w:sdtEndPr>
      <w:sdtContent>
        <w:p w14:paraId="7F512EC8" w14:textId="77777777" w:rsidR="00612CF8" w:rsidRDefault="00FB15F5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687CA364" w14:textId="215B414D" w:rsidR="00AF6A55" w:rsidRDefault="00612CF8">
          <w:pPr>
            <w:pStyle w:val="10"/>
            <w:tabs>
              <w:tab w:val="right" w:leader="dot" w:pos="9016"/>
            </w:tabs>
            <w:rPr>
              <w:noProof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9571343" w:history="1">
            <w:r w:rsidR="00AF6A55" w:rsidRPr="00CF32E2">
              <w:rPr>
                <w:rStyle w:val="a6"/>
                <w:noProof/>
              </w:rPr>
              <w:t xml:space="preserve"> </w:t>
            </w:r>
            <w:r w:rsidR="00D74ED2">
              <w:rPr>
                <w:rStyle w:val="a6"/>
                <w:noProof/>
              </w:rPr>
              <w:t>Alert</w:t>
            </w:r>
            <w:r w:rsidR="00F21732">
              <w:rPr>
                <w:rStyle w:val="a6"/>
                <w:noProof/>
              </w:rPr>
              <w:t>Now</w:t>
            </w:r>
            <w:r w:rsidR="00AF6A55" w:rsidRPr="00CF32E2">
              <w:rPr>
                <w:rStyle w:val="a6"/>
                <w:noProof/>
              </w:rPr>
              <w:t xml:space="preserve"> Extension-Slack 가이드</w:t>
            </w:r>
            <w:r w:rsidR="00AF6A55">
              <w:rPr>
                <w:noProof/>
                <w:webHidden/>
              </w:rPr>
              <w:tab/>
            </w:r>
            <w:r w:rsidR="00AF6A55">
              <w:rPr>
                <w:noProof/>
                <w:webHidden/>
              </w:rPr>
              <w:fldChar w:fldCharType="begin"/>
            </w:r>
            <w:r w:rsidR="00AF6A55">
              <w:rPr>
                <w:noProof/>
                <w:webHidden/>
              </w:rPr>
              <w:instrText xml:space="preserve"> PAGEREF _Toc499571343 \h </w:instrText>
            </w:r>
            <w:r w:rsidR="00AF6A55">
              <w:rPr>
                <w:noProof/>
                <w:webHidden/>
              </w:rPr>
            </w:r>
            <w:r w:rsidR="00AF6A55">
              <w:rPr>
                <w:noProof/>
                <w:webHidden/>
              </w:rPr>
              <w:fldChar w:fldCharType="separate"/>
            </w:r>
            <w:r w:rsidR="00AF6A55">
              <w:rPr>
                <w:noProof/>
                <w:webHidden/>
              </w:rPr>
              <w:t>1</w:t>
            </w:r>
            <w:r w:rsidR="00AF6A55">
              <w:rPr>
                <w:noProof/>
                <w:webHidden/>
              </w:rPr>
              <w:fldChar w:fldCharType="end"/>
            </w:r>
          </w:hyperlink>
        </w:p>
        <w:p w14:paraId="10953389" w14:textId="3503F2EC" w:rsidR="00AF6A55" w:rsidRDefault="00DC5E61">
          <w:pPr>
            <w:pStyle w:val="20"/>
            <w:rPr>
              <w:b w:val="0"/>
              <w:sz w:val="20"/>
            </w:rPr>
          </w:pPr>
          <w:hyperlink w:anchor="_Toc499571344" w:history="1">
            <w:r w:rsidR="00AF6A55" w:rsidRPr="00CF32E2">
              <w:rPr>
                <w:rStyle w:val="a6"/>
              </w:rPr>
              <w:t>2.1</w:t>
            </w:r>
            <w:r w:rsidR="00AF6A55">
              <w:rPr>
                <w:b w:val="0"/>
                <w:sz w:val="20"/>
              </w:rPr>
              <w:tab/>
            </w:r>
            <w:r w:rsidR="00D74ED2">
              <w:rPr>
                <w:rStyle w:val="a6"/>
              </w:rPr>
              <w:t>Alert</w:t>
            </w:r>
            <w:r w:rsidR="00F21732">
              <w:rPr>
                <w:rStyle w:val="a6"/>
              </w:rPr>
              <w:t>Now</w:t>
            </w:r>
            <w:r w:rsidR="00CD1430">
              <w:rPr>
                <w:rStyle w:val="a6"/>
              </w:rPr>
              <w:t xml:space="preserve"> Extension</w:t>
            </w:r>
            <w:r w:rsidR="00AF6A55">
              <w:rPr>
                <w:webHidden/>
              </w:rPr>
              <w:tab/>
            </w:r>
            <w:r w:rsidR="00AF6A55">
              <w:rPr>
                <w:webHidden/>
              </w:rPr>
              <w:fldChar w:fldCharType="begin"/>
            </w:r>
            <w:r w:rsidR="00AF6A55">
              <w:rPr>
                <w:webHidden/>
              </w:rPr>
              <w:instrText xml:space="preserve"> PAGEREF _Toc499571344 \h </w:instrText>
            </w:r>
            <w:r w:rsidR="00AF6A55">
              <w:rPr>
                <w:webHidden/>
              </w:rPr>
            </w:r>
            <w:r w:rsidR="00AF6A55">
              <w:rPr>
                <w:webHidden/>
              </w:rPr>
              <w:fldChar w:fldCharType="separate"/>
            </w:r>
            <w:r w:rsidR="00AF6A55">
              <w:rPr>
                <w:webHidden/>
              </w:rPr>
              <w:t>4</w:t>
            </w:r>
            <w:r w:rsidR="00AF6A55">
              <w:rPr>
                <w:webHidden/>
              </w:rPr>
              <w:fldChar w:fldCharType="end"/>
            </w:r>
          </w:hyperlink>
        </w:p>
        <w:p w14:paraId="46E6BA14" w14:textId="77777777" w:rsidR="00AF6A55" w:rsidRDefault="00DC5E61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71345" w:history="1">
            <w:r w:rsidR="00AF6A55" w:rsidRPr="00CF32E2">
              <w:rPr>
                <w:rStyle w:val="a6"/>
                <w:noProof/>
              </w:rPr>
              <w:t>2.1.1</w:t>
            </w:r>
            <w:r w:rsidR="00AF6A55">
              <w:rPr>
                <w:noProof/>
                <w:sz w:val="20"/>
              </w:rPr>
              <w:tab/>
            </w:r>
            <w:r w:rsidR="00AF6A55" w:rsidRPr="00CF32E2">
              <w:rPr>
                <w:rStyle w:val="a6"/>
                <w:noProof/>
              </w:rPr>
              <w:t>접속</w:t>
            </w:r>
            <w:r w:rsidR="00AF6A55">
              <w:rPr>
                <w:noProof/>
                <w:webHidden/>
              </w:rPr>
              <w:tab/>
            </w:r>
            <w:r w:rsidR="00AF6A55">
              <w:rPr>
                <w:noProof/>
                <w:webHidden/>
              </w:rPr>
              <w:fldChar w:fldCharType="begin"/>
            </w:r>
            <w:r w:rsidR="00AF6A55">
              <w:rPr>
                <w:noProof/>
                <w:webHidden/>
              </w:rPr>
              <w:instrText xml:space="preserve"> PAGEREF _Toc499571345 \h </w:instrText>
            </w:r>
            <w:r w:rsidR="00AF6A55">
              <w:rPr>
                <w:noProof/>
                <w:webHidden/>
              </w:rPr>
            </w:r>
            <w:r w:rsidR="00AF6A55">
              <w:rPr>
                <w:noProof/>
                <w:webHidden/>
              </w:rPr>
              <w:fldChar w:fldCharType="separate"/>
            </w:r>
            <w:r w:rsidR="00AF6A55">
              <w:rPr>
                <w:noProof/>
                <w:webHidden/>
              </w:rPr>
              <w:t>4</w:t>
            </w:r>
            <w:r w:rsidR="00AF6A55">
              <w:rPr>
                <w:noProof/>
                <w:webHidden/>
              </w:rPr>
              <w:fldChar w:fldCharType="end"/>
            </w:r>
          </w:hyperlink>
        </w:p>
        <w:p w14:paraId="1C7D6AA8" w14:textId="05503D5D" w:rsidR="00AF6A55" w:rsidRDefault="00DC5E61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71346" w:history="1">
            <w:r w:rsidR="00AF6A55" w:rsidRPr="00CF32E2">
              <w:rPr>
                <w:rStyle w:val="a6"/>
                <w:noProof/>
              </w:rPr>
              <w:t>2.1.2</w:t>
            </w:r>
            <w:r w:rsidR="00AF6A55">
              <w:rPr>
                <w:noProof/>
                <w:sz w:val="20"/>
              </w:rPr>
              <w:tab/>
            </w:r>
            <w:r w:rsidR="00D74ED2">
              <w:rPr>
                <w:rStyle w:val="a6"/>
                <w:noProof/>
              </w:rPr>
              <w:t>Alert</w:t>
            </w:r>
            <w:r w:rsidR="00F21732">
              <w:rPr>
                <w:rStyle w:val="a6"/>
                <w:noProof/>
              </w:rPr>
              <w:t>Now</w:t>
            </w:r>
            <w:r w:rsidR="00AF6A55" w:rsidRPr="00CF32E2">
              <w:rPr>
                <w:rStyle w:val="a6"/>
                <w:noProof/>
              </w:rPr>
              <w:t xml:space="preserve"> 메뉴 구성</w:t>
            </w:r>
            <w:r w:rsidR="00AF6A55">
              <w:rPr>
                <w:noProof/>
                <w:webHidden/>
              </w:rPr>
              <w:tab/>
            </w:r>
            <w:r w:rsidR="00AF6A55">
              <w:rPr>
                <w:noProof/>
                <w:webHidden/>
              </w:rPr>
              <w:fldChar w:fldCharType="begin"/>
            </w:r>
            <w:r w:rsidR="00AF6A55">
              <w:rPr>
                <w:noProof/>
                <w:webHidden/>
              </w:rPr>
              <w:instrText xml:space="preserve"> PAGEREF _Toc499571346 \h </w:instrText>
            </w:r>
            <w:r w:rsidR="00AF6A55">
              <w:rPr>
                <w:noProof/>
                <w:webHidden/>
              </w:rPr>
            </w:r>
            <w:r w:rsidR="00AF6A55">
              <w:rPr>
                <w:noProof/>
                <w:webHidden/>
              </w:rPr>
              <w:fldChar w:fldCharType="separate"/>
            </w:r>
            <w:r w:rsidR="00AF6A55">
              <w:rPr>
                <w:noProof/>
                <w:webHidden/>
              </w:rPr>
              <w:t>5</w:t>
            </w:r>
            <w:r w:rsidR="00AF6A55">
              <w:rPr>
                <w:noProof/>
                <w:webHidden/>
              </w:rPr>
              <w:fldChar w:fldCharType="end"/>
            </w:r>
          </w:hyperlink>
        </w:p>
        <w:p w14:paraId="12717D42" w14:textId="7618D143" w:rsidR="00AF6A55" w:rsidRDefault="00DC5E61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71347" w:history="1">
            <w:r w:rsidR="00AF6A55" w:rsidRPr="00CF32E2">
              <w:rPr>
                <w:rStyle w:val="a6"/>
                <w:rFonts w:ascii="맑은 고딕" w:hAnsi="맑은 고딕"/>
                <w:noProof/>
              </w:rPr>
              <w:t>2.1.3</w:t>
            </w:r>
            <w:r w:rsidR="00AF6A55">
              <w:rPr>
                <w:noProof/>
                <w:sz w:val="20"/>
              </w:rPr>
              <w:tab/>
            </w:r>
            <w:r w:rsidR="00AF6A55" w:rsidRPr="00CF32E2">
              <w:rPr>
                <w:rStyle w:val="a6"/>
                <w:noProof/>
              </w:rPr>
              <w:t>Extension</w:t>
            </w:r>
            <w:r w:rsidR="00CD1430">
              <w:rPr>
                <w:rStyle w:val="a6"/>
                <w:noProof/>
              </w:rPr>
              <w:t>s</w:t>
            </w:r>
            <w:r w:rsidR="00AF6A55">
              <w:rPr>
                <w:noProof/>
                <w:webHidden/>
              </w:rPr>
              <w:tab/>
            </w:r>
            <w:r w:rsidR="00AF6A55">
              <w:rPr>
                <w:noProof/>
                <w:webHidden/>
              </w:rPr>
              <w:fldChar w:fldCharType="begin"/>
            </w:r>
            <w:r w:rsidR="00AF6A55">
              <w:rPr>
                <w:noProof/>
                <w:webHidden/>
              </w:rPr>
              <w:instrText xml:space="preserve"> PAGEREF _Toc499571347 \h </w:instrText>
            </w:r>
            <w:r w:rsidR="00AF6A55">
              <w:rPr>
                <w:noProof/>
                <w:webHidden/>
              </w:rPr>
            </w:r>
            <w:r w:rsidR="00AF6A55">
              <w:rPr>
                <w:noProof/>
                <w:webHidden/>
              </w:rPr>
              <w:fldChar w:fldCharType="separate"/>
            </w:r>
            <w:r w:rsidR="00AF6A55">
              <w:rPr>
                <w:noProof/>
                <w:webHidden/>
              </w:rPr>
              <w:t>6</w:t>
            </w:r>
            <w:r w:rsidR="00AF6A55">
              <w:rPr>
                <w:noProof/>
                <w:webHidden/>
              </w:rPr>
              <w:fldChar w:fldCharType="end"/>
            </w:r>
          </w:hyperlink>
        </w:p>
        <w:p w14:paraId="26DF18BB" w14:textId="7E92DAB1" w:rsidR="00AF6A55" w:rsidRDefault="00DC5E61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71348" w:history="1">
            <w:r w:rsidR="00AF6A55" w:rsidRPr="00CF32E2">
              <w:rPr>
                <w:rStyle w:val="a6"/>
                <w:noProof/>
              </w:rPr>
              <w:t>2.1.4</w:t>
            </w:r>
            <w:r w:rsidR="00AF6A55">
              <w:rPr>
                <w:noProof/>
                <w:sz w:val="20"/>
              </w:rPr>
              <w:tab/>
            </w:r>
            <w:r w:rsidR="00AF6A55" w:rsidRPr="00CF32E2">
              <w:rPr>
                <w:rStyle w:val="a6"/>
                <w:noProof/>
              </w:rPr>
              <w:t>Extension Slack 설정</w:t>
            </w:r>
            <w:r w:rsidR="00AF6A55">
              <w:rPr>
                <w:noProof/>
                <w:webHidden/>
              </w:rPr>
              <w:tab/>
            </w:r>
            <w:r w:rsidR="00AF6A55">
              <w:rPr>
                <w:noProof/>
                <w:webHidden/>
              </w:rPr>
              <w:fldChar w:fldCharType="begin"/>
            </w:r>
            <w:r w:rsidR="00AF6A55">
              <w:rPr>
                <w:noProof/>
                <w:webHidden/>
              </w:rPr>
              <w:instrText xml:space="preserve"> PAGEREF _Toc499571348 \h </w:instrText>
            </w:r>
            <w:r w:rsidR="00AF6A55">
              <w:rPr>
                <w:noProof/>
                <w:webHidden/>
              </w:rPr>
            </w:r>
            <w:r w:rsidR="00AF6A55">
              <w:rPr>
                <w:noProof/>
                <w:webHidden/>
              </w:rPr>
              <w:fldChar w:fldCharType="separate"/>
            </w:r>
            <w:r w:rsidR="00AF6A55">
              <w:rPr>
                <w:noProof/>
                <w:webHidden/>
              </w:rPr>
              <w:t>6</w:t>
            </w:r>
            <w:r w:rsidR="00AF6A55">
              <w:rPr>
                <w:noProof/>
                <w:webHidden/>
              </w:rPr>
              <w:fldChar w:fldCharType="end"/>
            </w:r>
          </w:hyperlink>
        </w:p>
        <w:p w14:paraId="57C489E9" w14:textId="77777777" w:rsidR="00AF6A55" w:rsidRDefault="00DC5E61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499571349" w:history="1">
            <w:r w:rsidR="00AF6A55" w:rsidRPr="00CF32E2">
              <w:rPr>
                <w:rStyle w:val="a6"/>
                <w:noProof/>
              </w:rPr>
              <w:t>2.1.5</w:t>
            </w:r>
            <w:r w:rsidR="00AF6A55">
              <w:rPr>
                <w:noProof/>
                <w:sz w:val="20"/>
              </w:rPr>
              <w:tab/>
            </w:r>
            <w:r w:rsidR="00AF6A55" w:rsidRPr="00CF32E2">
              <w:rPr>
                <w:rStyle w:val="a6"/>
                <w:noProof/>
              </w:rPr>
              <w:t>Slack 설정 : Slack 화면으로 이동</w:t>
            </w:r>
            <w:r w:rsidR="00AF6A55">
              <w:rPr>
                <w:noProof/>
                <w:webHidden/>
              </w:rPr>
              <w:tab/>
            </w:r>
            <w:r w:rsidR="00AF6A55">
              <w:rPr>
                <w:noProof/>
                <w:webHidden/>
              </w:rPr>
              <w:fldChar w:fldCharType="begin"/>
            </w:r>
            <w:r w:rsidR="00AF6A55">
              <w:rPr>
                <w:noProof/>
                <w:webHidden/>
              </w:rPr>
              <w:instrText xml:space="preserve"> PAGEREF _Toc499571349 \h </w:instrText>
            </w:r>
            <w:r w:rsidR="00AF6A55">
              <w:rPr>
                <w:noProof/>
                <w:webHidden/>
              </w:rPr>
            </w:r>
            <w:r w:rsidR="00AF6A55">
              <w:rPr>
                <w:noProof/>
                <w:webHidden/>
              </w:rPr>
              <w:fldChar w:fldCharType="separate"/>
            </w:r>
            <w:r w:rsidR="00AF6A55">
              <w:rPr>
                <w:noProof/>
                <w:webHidden/>
              </w:rPr>
              <w:t>7</w:t>
            </w:r>
            <w:r w:rsidR="00AF6A55">
              <w:rPr>
                <w:noProof/>
                <w:webHidden/>
              </w:rPr>
              <w:fldChar w:fldCharType="end"/>
            </w:r>
          </w:hyperlink>
        </w:p>
        <w:p w14:paraId="29EB9087" w14:textId="77777777" w:rsidR="00612CF8" w:rsidRDefault="00612CF8">
          <w:r>
            <w:rPr>
              <w:b/>
              <w:bCs/>
              <w:lang w:val="ko-KR"/>
            </w:rPr>
            <w:fldChar w:fldCharType="end"/>
          </w:r>
        </w:p>
      </w:sdtContent>
    </w:sdt>
    <w:p w14:paraId="4D145F90" w14:textId="77777777" w:rsidR="00612CF8" w:rsidRDefault="00C50E4A" w:rsidP="00C50E4A">
      <w:pPr>
        <w:widowControl/>
        <w:wordWrap/>
        <w:autoSpaceDE/>
        <w:autoSpaceDN/>
      </w:pPr>
      <w:r>
        <w:br w:type="page"/>
      </w:r>
    </w:p>
    <w:p w14:paraId="21A2ECF5" w14:textId="77777777" w:rsidR="00612CF8" w:rsidRDefault="00D74ED2" w:rsidP="00612CF8">
      <w:pPr>
        <w:pStyle w:val="2"/>
      </w:pPr>
      <w:r>
        <w:rPr>
          <w:rFonts w:hint="eastAsia"/>
        </w:rPr>
        <w:lastRenderedPageBreak/>
        <w:t>Alert</w:t>
      </w:r>
    </w:p>
    <w:p w14:paraId="02693E16" w14:textId="77777777" w:rsidR="00B955E5" w:rsidRDefault="00F91975" w:rsidP="00B955E5">
      <w:pPr>
        <w:pStyle w:val="3"/>
      </w:pPr>
      <w:bookmarkStart w:id="1" w:name="_Toc499571345"/>
      <w:r>
        <w:rPr>
          <w:rFonts w:hint="eastAsia"/>
        </w:rPr>
        <w:t>접속</w:t>
      </w:r>
      <w:bookmarkEnd w:id="1"/>
    </w:p>
    <w:p w14:paraId="2CF288A2" w14:textId="77777777" w:rsidR="00CD1430" w:rsidRPr="00F349CC" w:rsidRDefault="00CD1430" w:rsidP="00CD1430">
      <w:r>
        <w:t>OpsNow</w:t>
      </w:r>
      <w:r>
        <w:rPr>
          <w:rFonts w:hint="eastAsia"/>
        </w:rPr>
        <w:t xml:space="preserve"> 가입 후,</w:t>
      </w:r>
      <w:r>
        <w:t xml:space="preserve"> AlertNow </w:t>
      </w:r>
      <w:r>
        <w:rPr>
          <w:rFonts w:hint="eastAsia"/>
        </w:rPr>
        <w:t>서비스 신청 고객의 경우,</w:t>
      </w:r>
      <w:r>
        <w:t xml:space="preserve"> 서비스 </w:t>
      </w:r>
      <w:r>
        <w:rPr>
          <w:rFonts w:hint="eastAsia"/>
        </w:rPr>
        <w:t xml:space="preserve">영역에 아래와 같이 </w:t>
      </w:r>
      <w:r>
        <w:t xml:space="preserve">AlertNow </w:t>
      </w:r>
      <w:r>
        <w:rPr>
          <w:rFonts w:hint="eastAsia"/>
        </w:rPr>
        <w:t>서비스가 노출이 됩니다.</w:t>
      </w:r>
      <w:r>
        <w:t xml:space="preserve"> “AlertNow” </w:t>
      </w:r>
      <w:r>
        <w:rPr>
          <w:rFonts w:hint="eastAsia"/>
        </w:rPr>
        <w:t>선택하여 서비스로 접속 합니다.</w:t>
      </w:r>
      <w:r>
        <w:t xml:space="preserve"> </w:t>
      </w:r>
    </w:p>
    <w:p w14:paraId="2935DE03" w14:textId="0EE33DD8" w:rsidR="002F1F5E" w:rsidRPr="007F42B0" w:rsidRDefault="00192ECB" w:rsidP="002F1F5E">
      <w:pPr>
        <w:ind w:left="426"/>
      </w:pPr>
      <w:bookmarkStart w:id="2" w:name="_GoBack"/>
      <w:r>
        <w:rPr>
          <w:noProof/>
        </w:rPr>
        <w:drawing>
          <wp:inline distT="0" distB="0" distL="0" distR="0" wp14:anchorId="3EC8413D" wp14:editId="237B9CB9">
            <wp:extent cx="4581525" cy="59721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1292DAE1" w14:textId="77777777" w:rsidR="00245985" w:rsidRPr="00A1118D" w:rsidRDefault="00245985" w:rsidP="00566C8F"/>
    <w:p w14:paraId="26E3AFA6" w14:textId="77777777" w:rsidR="00F03177" w:rsidRDefault="00F03177" w:rsidP="00F03177">
      <w:pPr>
        <w:pStyle w:val="3"/>
        <w:sectPr w:rsidR="00F03177" w:rsidSect="00CE657B">
          <w:footerReference w:type="default" r:id="rId10"/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</w:p>
    <w:p w14:paraId="07D638D8" w14:textId="68AD0578" w:rsidR="00F03177" w:rsidRPr="00F03177" w:rsidRDefault="00D74ED2" w:rsidP="00F03177">
      <w:pPr>
        <w:pStyle w:val="3"/>
      </w:pPr>
      <w:bookmarkStart w:id="3" w:name="_Toc499571346"/>
      <w:r>
        <w:rPr>
          <w:rFonts w:hint="eastAsia"/>
        </w:rPr>
        <w:lastRenderedPageBreak/>
        <w:t>Alert</w:t>
      </w:r>
      <w:r w:rsidR="00CD1430">
        <w:t>Now</w:t>
      </w:r>
      <w:r w:rsidR="00CA4DEE">
        <w:rPr>
          <w:rFonts w:hint="eastAsia"/>
        </w:rPr>
        <w:t xml:space="preserve"> </w:t>
      </w:r>
      <w:r w:rsidR="00F03177">
        <w:rPr>
          <w:rFonts w:hint="eastAsia"/>
        </w:rPr>
        <w:t>메뉴 구성</w:t>
      </w:r>
      <w:bookmarkEnd w:id="3"/>
    </w:p>
    <w:p w14:paraId="404F5929" w14:textId="68F972B4" w:rsidR="00CA4DEE" w:rsidRDefault="00CD1430" w:rsidP="00F03177">
      <w:pPr>
        <w:pStyle w:val="a8"/>
        <w:ind w:leftChars="0" w:left="0"/>
      </w:pPr>
      <w:r>
        <w:rPr>
          <w:rFonts w:hint="eastAsia"/>
        </w:rPr>
        <w:t>AlertNow</w:t>
      </w:r>
      <w:r>
        <w:t xml:space="preserve"> </w:t>
      </w:r>
      <w:r w:rsidR="00CA4DEE">
        <w:rPr>
          <w:rFonts w:hint="eastAsia"/>
        </w:rPr>
        <w:t>각 서비스 메뉴 구성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819"/>
        <w:gridCol w:w="1508"/>
      </w:tblGrid>
      <w:tr w:rsidR="00CA4DEE" w14:paraId="2F4DB89D" w14:textId="77777777" w:rsidTr="00B62B8C">
        <w:tc>
          <w:tcPr>
            <w:tcW w:w="1969" w:type="dxa"/>
            <w:shd w:val="clear" w:color="auto" w:fill="44546A" w:themeFill="text2"/>
          </w:tcPr>
          <w:p w14:paraId="3F1C578E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819" w:type="dxa"/>
            <w:shd w:val="clear" w:color="auto" w:fill="44546A" w:themeFill="text2"/>
          </w:tcPr>
          <w:p w14:paraId="3D57BE60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6A2F2FE8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CD1430" w14:paraId="44A9185B" w14:textId="77777777" w:rsidTr="00B62B8C">
        <w:tc>
          <w:tcPr>
            <w:tcW w:w="1969" w:type="dxa"/>
          </w:tcPr>
          <w:p w14:paraId="53B03700" w14:textId="75FE5D73" w:rsidR="00CD1430" w:rsidRDefault="00CD1430" w:rsidP="00CD1430">
            <w:pPr>
              <w:pStyle w:val="a8"/>
              <w:ind w:leftChars="0" w:left="0"/>
            </w:pPr>
            <w:r>
              <w:rPr>
                <w:rFonts w:hint="eastAsia"/>
              </w:rPr>
              <w:t>Incidents</w:t>
            </w:r>
          </w:p>
        </w:tc>
        <w:tc>
          <w:tcPr>
            <w:tcW w:w="4819" w:type="dxa"/>
          </w:tcPr>
          <w:p w14:paraId="4216BC89" w14:textId="77777777" w:rsidR="00CD1430" w:rsidRDefault="00CD1430" w:rsidP="00CD1430">
            <w:pPr>
              <w:pStyle w:val="a8"/>
              <w:ind w:leftChars="0" w:left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Alert </w:t>
            </w:r>
            <w:r w:rsidRPr="00B62B8C">
              <w:rPr>
                <w:rFonts w:asciiTheme="majorHAnsi" w:eastAsiaTheme="majorHAnsi" w:hAnsiTheme="majorHAnsi" w:hint="eastAsia"/>
              </w:rPr>
              <w:t>수집 시</w:t>
            </w:r>
            <w:r>
              <w:rPr>
                <w:rFonts w:asciiTheme="majorHAnsi" w:eastAsiaTheme="majorHAnsi" w:hAnsiTheme="majorHAnsi"/>
              </w:rPr>
              <w:t xml:space="preserve"> Incident Definition Policy</w:t>
            </w:r>
            <w:r w:rsidRPr="00B62B8C">
              <w:rPr>
                <w:rFonts w:asciiTheme="majorHAnsi" w:eastAsiaTheme="majorHAnsi" w:hAnsiTheme="majorHAnsi" w:hint="eastAsia"/>
              </w:rPr>
              <w:t>에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의해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발급된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티켓</w:t>
            </w:r>
            <w:r>
              <w:rPr>
                <w:rFonts w:asciiTheme="majorHAnsi" w:eastAsiaTheme="majorHAnsi" w:hAnsiTheme="majorHAnsi" w:hint="eastAsia"/>
              </w:rPr>
              <w:t>의 상태를 관리 합니다.</w:t>
            </w:r>
          </w:p>
          <w:p w14:paraId="7D4BBE77" w14:textId="77777777" w:rsidR="00CD1430" w:rsidRPr="00B62B8C" w:rsidRDefault="00CD1430" w:rsidP="00CD1430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>Incident Definition Policy</w:t>
            </w:r>
          </w:p>
          <w:p w14:paraId="5DD6CE3E" w14:textId="77777777" w:rsidR="00CD1430" w:rsidRPr="00E17DB9" w:rsidRDefault="00CD1430" w:rsidP="00CD14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E17DB9">
              <w:rPr>
                <w:rFonts w:asciiTheme="majorHAnsi" w:eastAsiaTheme="majorHAnsi" w:hAnsiTheme="majorHAnsi"/>
              </w:rPr>
              <w:t xml:space="preserve">Service </w:t>
            </w:r>
            <w:r w:rsidRPr="00E17DB9">
              <w:rPr>
                <w:rFonts w:asciiTheme="majorHAnsi" w:eastAsiaTheme="majorHAnsi" w:hAnsiTheme="majorHAnsi" w:hint="eastAsia"/>
              </w:rPr>
              <w:t>Routing</w:t>
            </w:r>
            <w:r w:rsidRPr="00E17DB9">
              <w:rPr>
                <w:rFonts w:asciiTheme="majorHAnsi" w:eastAsiaTheme="majorHAnsi" w:hAnsiTheme="majorHAnsi"/>
              </w:rPr>
              <w:t xml:space="preserve"> Rule, </w:t>
            </w:r>
          </w:p>
          <w:p w14:paraId="14B319D6" w14:textId="77777777" w:rsidR="00CD1430" w:rsidRDefault="00CD1430" w:rsidP="00CD14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Urgency </w:t>
            </w:r>
            <w:r>
              <w:rPr>
                <w:rFonts w:asciiTheme="majorHAnsi" w:eastAsiaTheme="majorHAnsi" w:hAnsiTheme="majorHAnsi"/>
              </w:rPr>
              <w:t>Rule</w:t>
            </w:r>
            <w:r w:rsidRPr="00B62B8C">
              <w:rPr>
                <w:rFonts w:asciiTheme="majorHAnsi" w:eastAsiaTheme="majorHAnsi" w:hAnsiTheme="majorHAnsi"/>
              </w:rPr>
              <w:t xml:space="preserve">, </w:t>
            </w:r>
          </w:p>
          <w:p w14:paraId="35F2DD24" w14:textId="77777777" w:rsidR="00CD1430" w:rsidRDefault="00CD1430" w:rsidP="00CD14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Suppression Rule</w:t>
            </w:r>
          </w:p>
          <w:p w14:paraId="0D97D243" w14:textId="411A82F9" w:rsidR="00CD1430" w:rsidRPr="00CC6421" w:rsidRDefault="00CD1430" w:rsidP="00CD1430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Incident Definition Policy는 고객이 설정 가능합니다.</w:t>
            </w:r>
          </w:p>
        </w:tc>
        <w:tc>
          <w:tcPr>
            <w:tcW w:w="1508" w:type="dxa"/>
          </w:tcPr>
          <w:p w14:paraId="146A14B5" w14:textId="77777777" w:rsidR="00CD1430" w:rsidRDefault="00CD1430" w:rsidP="00CD1430">
            <w:pPr>
              <w:pStyle w:val="a8"/>
              <w:ind w:leftChars="0" w:left="0"/>
            </w:pPr>
          </w:p>
        </w:tc>
      </w:tr>
      <w:tr w:rsidR="00CD1430" w14:paraId="6DF09F7F" w14:textId="77777777" w:rsidTr="00B62B8C">
        <w:tc>
          <w:tcPr>
            <w:tcW w:w="1969" w:type="dxa"/>
          </w:tcPr>
          <w:p w14:paraId="2618222B" w14:textId="1B2F769B" w:rsidR="00CD1430" w:rsidRDefault="00CD1430" w:rsidP="00CD1430">
            <w:pPr>
              <w:pStyle w:val="a8"/>
              <w:ind w:leftChars="0" w:left="0"/>
            </w:pPr>
            <w:r>
              <w:t>Services</w:t>
            </w:r>
          </w:p>
        </w:tc>
        <w:tc>
          <w:tcPr>
            <w:tcW w:w="4819" w:type="dxa"/>
          </w:tcPr>
          <w:p w14:paraId="39154C33" w14:textId="77777777" w:rsidR="00CD1430" w:rsidRDefault="00CD1430" w:rsidP="00CD143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설정한 </w:t>
            </w:r>
            <w:r>
              <w:t xml:space="preserve">Service </w:t>
            </w:r>
            <w:r>
              <w:rPr>
                <w:rFonts w:hint="eastAsia"/>
              </w:rPr>
              <w:t xml:space="preserve">단위로 </w:t>
            </w:r>
            <w:r>
              <w:t>Incident</w:t>
            </w:r>
            <w:r>
              <w:rPr>
                <w:rFonts w:hint="eastAsia"/>
              </w:rPr>
              <w:t>를 상태를 관리 합니다.</w:t>
            </w:r>
          </w:p>
          <w:p w14:paraId="01191DBE" w14:textId="77777777" w:rsidR="00CD1430" w:rsidRDefault="00CD1430" w:rsidP="00CD1430">
            <w:pPr>
              <w:pStyle w:val="a8"/>
              <w:ind w:leftChars="0" w:left="0"/>
            </w:pPr>
            <w:r w:rsidRPr="00CC6421">
              <w:t xml:space="preserve">Service는 Integration에서 발생하는 Incident를 관리하기 위한 단위로, 실제로 사용자가 관리하는 서비스나 애플리케이션이 될 수 있고 그 외에도 사용자의 편의에 따라 자유롭게 활용할 수 </w:t>
            </w:r>
            <w:r>
              <w:t>있</w:t>
            </w:r>
            <w:r>
              <w:rPr>
                <w:rFonts w:hint="eastAsia"/>
              </w:rPr>
              <w:t>습니다.</w:t>
            </w:r>
          </w:p>
          <w:p w14:paraId="3B96B400" w14:textId="77777777" w:rsidR="00CD1430" w:rsidRDefault="00CD1430" w:rsidP="00CD1430">
            <w:pPr>
              <w:pStyle w:val="a8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구성</w:t>
            </w:r>
          </w:p>
          <w:p w14:paraId="0F147F54" w14:textId="1F8443C3" w:rsidR="00CD1430" w:rsidRDefault="00CD1430" w:rsidP="00CD1430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 Rule /In</w:t>
            </w:r>
            <w:r>
              <w:rPr>
                <w:rFonts w:hint="eastAsia"/>
              </w:rPr>
              <w:t xml:space="preserve">cident Generation </w:t>
            </w:r>
            <w:r>
              <w:t>Rule</w:t>
            </w:r>
          </w:p>
        </w:tc>
        <w:tc>
          <w:tcPr>
            <w:tcW w:w="1508" w:type="dxa"/>
          </w:tcPr>
          <w:p w14:paraId="20656C18" w14:textId="77777777" w:rsidR="00CD1430" w:rsidRDefault="00CD1430" w:rsidP="00CD1430">
            <w:pPr>
              <w:pStyle w:val="a8"/>
              <w:ind w:leftChars="0" w:left="0"/>
            </w:pPr>
          </w:p>
        </w:tc>
      </w:tr>
      <w:tr w:rsidR="00CD1430" w14:paraId="736BAB2A" w14:textId="77777777" w:rsidTr="00B62B8C">
        <w:tc>
          <w:tcPr>
            <w:tcW w:w="1969" w:type="dxa"/>
          </w:tcPr>
          <w:p w14:paraId="4323AF9E" w14:textId="162C4F43" w:rsidR="00CD1430" w:rsidRDefault="00CD1430" w:rsidP="00CD1430">
            <w:pPr>
              <w:pStyle w:val="a8"/>
              <w:ind w:leftChars="0" w:left="0"/>
            </w:pPr>
            <w:r>
              <w:t>Escalations</w:t>
            </w:r>
          </w:p>
        </w:tc>
        <w:tc>
          <w:tcPr>
            <w:tcW w:w="4819" w:type="dxa"/>
          </w:tcPr>
          <w:p w14:paraId="4B150A34" w14:textId="62CAB166" w:rsidR="00CD1430" w:rsidRPr="00613C37" w:rsidRDefault="00CD1430" w:rsidP="00CD1430">
            <w:pPr>
              <w:pStyle w:val="a8"/>
              <w:ind w:leftChars="0" w:left="0"/>
            </w:pPr>
            <w:r w:rsidRPr="00613C37">
              <w:t xml:space="preserve">Incident 발생 시 단계별로 이를 처리할 담당자 및 담당자가 처리해야 할 Action과 시간(Timeout)을 </w:t>
            </w:r>
            <w:r>
              <w:t>설정하</w:t>
            </w:r>
            <w:r>
              <w:rPr>
                <w:rFonts w:hint="eastAsia"/>
              </w:rPr>
              <w:t xml:space="preserve">여 </w:t>
            </w:r>
            <w:r>
              <w:t>Rule</w:t>
            </w:r>
            <w:r>
              <w:rPr>
                <w:rFonts w:hint="eastAsia"/>
              </w:rPr>
              <w:t>로 관리 합니다.</w:t>
            </w:r>
          </w:p>
        </w:tc>
        <w:tc>
          <w:tcPr>
            <w:tcW w:w="1508" w:type="dxa"/>
          </w:tcPr>
          <w:p w14:paraId="01354383" w14:textId="77777777" w:rsidR="00CD1430" w:rsidRDefault="00CD1430" w:rsidP="00CD1430">
            <w:pPr>
              <w:pStyle w:val="a8"/>
              <w:ind w:leftChars="0" w:left="0"/>
            </w:pPr>
          </w:p>
        </w:tc>
      </w:tr>
      <w:tr w:rsidR="00CD1430" w14:paraId="261798D6" w14:textId="77777777" w:rsidTr="00B62B8C">
        <w:tc>
          <w:tcPr>
            <w:tcW w:w="1969" w:type="dxa"/>
          </w:tcPr>
          <w:p w14:paraId="04925B68" w14:textId="67340B21" w:rsidR="00CD1430" w:rsidRDefault="00CD1430" w:rsidP="00CD1430">
            <w:pPr>
              <w:pStyle w:val="a8"/>
              <w:ind w:leftChars="0" w:left="0"/>
            </w:pPr>
            <w:r>
              <w:t>Integrations</w:t>
            </w:r>
          </w:p>
        </w:tc>
        <w:tc>
          <w:tcPr>
            <w:tcW w:w="4819" w:type="dxa"/>
          </w:tcPr>
          <w:p w14:paraId="3E2B53E7" w14:textId="77777777" w:rsidR="00CD1430" w:rsidRDefault="00CD1430" w:rsidP="00CD1430">
            <w:r>
              <w:t xml:space="preserve">3rd Party(외부) 모니터링 툴에서 발생하는 알람을 AlertNow에 연동하기 위해서는 기본적으로 Integration을 설정해야 </w:t>
            </w:r>
            <w:r>
              <w:rPr>
                <w:rFonts w:hint="eastAsia"/>
              </w:rPr>
              <w:t>합니다</w:t>
            </w:r>
            <w:r>
              <w:t xml:space="preserve">. </w:t>
            </w:r>
          </w:p>
          <w:p w14:paraId="1F3E9F49" w14:textId="77777777" w:rsidR="00CD1430" w:rsidRDefault="00CD1430" w:rsidP="00CD143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tegration </w:t>
            </w:r>
            <w:r>
              <w:t xml:space="preserve"> </w:t>
            </w:r>
            <w:r>
              <w:rPr>
                <w:rFonts w:hint="eastAsia"/>
              </w:rPr>
              <w:t>설정 정보를 관리 합니다</w:t>
            </w:r>
            <w:r>
              <w:t>.</w:t>
            </w:r>
          </w:p>
          <w:p w14:paraId="2DDEC996" w14:textId="4071693E" w:rsidR="00CD1430" w:rsidRPr="00613C37" w:rsidRDefault="00CD1430" w:rsidP="00CD1430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 xml:space="preserve">구성 필수 요소 </w:t>
            </w:r>
            <w:r>
              <w:t xml:space="preserve">: </w:t>
            </w:r>
            <w:r>
              <w:rPr>
                <w:rFonts w:hint="eastAsia"/>
              </w:rPr>
              <w:t>Service</w:t>
            </w:r>
          </w:p>
        </w:tc>
        <w:tc>
          <w:tcPr>
            <w:tcW w:w="1508" w:type="dxa"/>
          </w:tcPr>
          <w:p w14:paraId="56E83A76" w14:textId="77777777" w:rsidR="00CD1430" w:rsidRDefault="00CD1430" w:rsidP="00CD1430">
            <w:pPr>
              <w:pStyle w:val="a8"/>
              <w:ind w:leftChars="0" w:left="0"/>
            </w:pPr>
          </w:p>
        </w:tc>
      </w:tr>
      <w:tr w:rsidR="00CD1430" w14:paraId="3C43673E" w14:textId="77777777" w:rsidTr="00B62B8C">
        <w:tc>
          <w:tcPr>
            <w:tcW w:w="1969" w:type="dxa"/>
          </w:tcPr>
          <w:p w14:paraId="724F06A8" w14:textId="676A16CE" w:rsidR="00CD1430" w:rsidRDefault="00CD1430" w:rsidP="00CD1430">
            <w:pPr>
              <w:pStyle w:val="a8"/>
              <w:ind w:leftChars="0" w:left="0"/>
            </w:pPr>
            <w:r>
              <w:t>Extensions</w:t>
            </w:r>
          </w:p>
        </w:tc>
        <w:tc>
          <w:tcPr>
            <w:tcW w:w="4819" w:type="dxa"/>
          </w:tcPr>
          <w:p w14:paraId="5CBF4EB8" w14:textId="6B933AF3" w:rsidR="00CD1430" w:rsidRPr="00863D35" w:rsidRDefault="00CD1430" w:rsidP="00CD1430">
            <w:pPr>
              <w:pStyle w:val="a8"/>
              <w:ind w:leftChars="0" w:left="0"/>
            </w:pPr>
            <w:r w:rsidRPr="00863D35">
              <w:rPr>
                <w:rFonts w:ascii="맑은 고딕" w:hAnsi="맑은 고딕"/>
                <w:color w:val="000000"/>
              </w:rPr>
              <w:t>Extension은</w:t>
            </w:r>
            <w:r>
              <w:rPr>
                <w:rFonts w:ascii="맑은 고딕" w:hAnsi="맑은 고딕" w:hint="eastAsia"/>
                <w:color w:val="000000"/>
              </w:rPr>
              <w:t xml:space="preserve"> Alert</w:t>
            </w:r>
            <w:r>
              <w:rPr>
                <w:rFonts w:ascii="맑은 고딕" w:hAnsi="맑은 고딕"/>
                <w:color w:val="000000"/>
              </w:rPr>
              <w:t>Now</w:t>
            </w:r>
            <w:r w:rsidRPr="00863D35">
              <w:rPr>
                <w:rFonts w:ascii="맑은 고딕" w:hAnsi="맑은 고딕"/>
                <w:color w:val="000000"/>
              </w:rPr>
              <w:t xml:space="preserve"> 내에서 생성된 특정 데이터를 외부 Tool이나 서비스로 Outgoing할 수 있도록 하는 </w:t>
            </w:r>
            <w:r>
              <w:rPr>
                <w:rFonts w:ascii="맑은 고딕" w:hAnsi="맑은 고딕"/>
                <w:color w:val="000000"/>
              </w:rPr>
              <w:t xml:space="preserve">기능 </w:t>
            </w:r>
            <w:r>
              <w:rPr>
                <w:rFonts w:ascii="맑은 고딕" w:hAnsi="맑은 고딕" w:hint="eastAsia"/>
                <w:color w:val="000000"/>
              </w:rPr>
              <w:t>입니다.</w:t>
            </w:r>
            <w:r>
              <w:rPr>
                <w:rFonts w:ascii="맑은 고딕" w:hAnsi="맑은 고딕"/>
                <w:color w:val="000000"/>
              </w:rPr>
              <w:t xml:space="preserve"> </w:t>
            </w:r>
          </w:p>
        </w:tc>
        <w:tc>
          <w:tcPr>
            <w:tcW w:w="1508" w:type="dxa"/>
          </w:tcPr>
          <w:p w14:paraId="323BD411" w14:textId="77777777" w:rsidR="00CD1430" w:rsidRPr="00830535" w:rsidRDefault="00CD1430" w:rsidP="00CD1430">
            <w:pPr>
              <w:pStyle w:val="a8"/>
              <w:ind w:leftChars="0" w:left="0"/>
            </w:pPr>
          </w:p>
        </w:tc>
      </w:tr>
      <w:tr w:rsidR="00CD1430" w14:paraId="204662D0" w14:textId="77777777" w:rsidTr="00B62B8C">
        <w:tc>
          <w:tcPr>
            <w:tcW w:w="1969" w:type="dxa"/>
          </w:tcPr>
          <w:p w14:paraId="00DC91EA" w14:textId="3D81ABBA" w:rsidR="00CD1430" w:rsidRDefault="00CD1430" w:rsidP="00CD1430">
            <w:pPr>
              <w:pStyle w:val="a8"/>
              <w:ind w:leftChars="0" w:left="0"/>
            </w:pPr>
            <w:r>
              <w:t>Personal Settings</w:t>
            </w:r>
          </w:p>
        </w:tc>
        <w:tc>
          <w:tcPr>
            <w:tcW w:w="4819" w:type="dxa"/>
          </w:tcPr>
          <w:p w14:paraId="28D67010" w14:textId="20605AD3" w:rsidR="00CD1430" w:rsidRDefault="00CD1430" w:rsidP="00CD143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개인 정보 및 Incident에 대한 </w:t>
            </w:r>
            <w:r>
              <w:t>Notification Rule</w:t>
            </w:r>
            <w:r>
              <w:rPr>
                <w:rFonts w:hint="eastAsia"/>
              </w:rPr>
              <w:t>에 대한 개인화 기능을 제공 합니다.</w:t>
            </w:r>
          </w:p>
        </w:tc>
        <w:tc>
          <w:tcPr>
            <w:tcW w:w="1508" w:type="dxa"/>
          </w:tcPr>
          <w:p w14:paraId="4595D62D" w14:textId="77777777" w:rsidR="00CD1430" w:rsidRDefault="00CD1430" w:rsidP="00CD1430">
            <w:pPr>
              <w:pStyle w:val="a8"/>
              <w:ind w:leftChars="0" w:left="0"/>
            </w:pPr>
          </w:p>
        </w:tc>
      </w:tr>
    </w:tbl>
    <w:p w14:paraId="47499B48" w14:textId="77777777" w:rsidR="00CA4DEE" w:rsidRDefault="00CA4DEE" w:rsidP="00CA4DEE">
      <w:pPr>
        <w:pStyle w:val="a8"/>
        <w:ind w:left="720"/>
      </w:pPr>
    </w:p>
    <w:p w14:paraId="6DD6EB33" w14:textId="77777777" w:rsidR="00C47278" w:rsidRDefault="00C47278" w:rsidP="00CA4DEE">
      <w:pPr>
        <w:pStyle w:val="a8"/>
        <w:ind w:left="720"/>
      </w:pPr>
      <w:r>
        <w:br w:type="page"/>
      </w:r>
    </w:p>
    <w:p w14:paraId="6909FFC2" w14:textId="6A845620" w:rsidR="00F03177" w:rsidRDefault="0006235B" w:rsidP="00F03177">
      <w:pPr>
        <w:pStyle w:val="3"/>
        <w:widowControl/>
        <w:tabs>
          <w:tab w:val="num" w:pos="851"/>
        </w:tabs>
        <w:wordWrap/>
        <w:autoSpaceDE/>
        <w:autoSpaceDN/>
        <w:spacing w:before="240" w:after="60" w:line="240" w:lineRule="auto"/>
        <w:ind w:left="709" w:hanging="436"/>
        <w:jc w:val="left"/>
        <w:rPr>
          <w:rFonts w:ascii="맑은 고딕" w:hAnsi="맑은 고딕"/>
        </w:rPr>
      </w:pPr>
      <w:bookmarkStart w:id="4" w:name="_Toc499571347"/>
      <w:r>
        <w:rPr>
          <w:rFonts w:hint="eastAsia"/>
        </w:rPr>
        <w:lastRenderedPageBreak/>
        <w:t>E</w:t>
      </w:r>
      <w:r>
        <w:t>xtension</w:t>
      </w:r>
      <w:bookmarkEnd w:id="4"/>
      <w:r w:rsidR="003A386A">
        <w:t>s</w:t>
      </w:r>
    </w:p>
    <w:p w14:paraId="3FA5959C" w14:textId="463B20CB" w:rsidR="0006235B" w:rsidRDefault="0006235B" w:rsidP="008871F4">
      <w:pPr>
        <w:pStyle w:val="a8"/>
        <w:ind w:leftChars="0" w:left="0"/>
        <w:rPr>
          <w:rFonts w:ascii="맑은 고딕" w:hAnsi="맑은 고딕"/>
          <w:color w:val="000000"/>
        </w:rPr>
      </w:pPr>
      <w:r w:rsidRPr="00863D35">
        <w:rPr>
          <w:rFonts w:ascii="맑은 고딕" w:hAnsi="맑은 고딕"/>
          <w:color w:val="000000"/>
        </w:rPr>
        <w:t>Extension은</w:t>
      </w:r>
      <w:r>
        <w:rPr>
          <w:rFonts w:ascii="맑은 고딕" w:hAnsi="맑은 고딕" w:hint="eastAsia"/>
          <w:color w:val="000000"/>
        </w:rPr>
        <w:t xml:space="preserve"> </w:t>
      </w:r>
      <w:r w:rsidR="00D74ED2">
        <w:rPr>
          <w:rFonts w:ascii="맑은 고딕" w:hAnsi="맑은 고딕" w:hint="eastAsia"/>
          <w:color w:val="000000"/>
        </w:rPr>
        <w:t>Alert</w:t>
      </w:r>
      <w:r w:rsidR="003A386A">
        <w:rPr>
          <w:rFonts w:ascii="맑은 고딕" w:hAnsi="맑은 고딕"/>
          <w:color w:val="000000"/>
        </w:rPr>
        <w:t>Now</w:t>
      </w:r>
      <w:r w:rsidRPr="00863D35">
        <w:rPr>
          <w:rFonts w:ascii="맑은 고딕" w:hAnsi="맑은 고딕"/>
          <w:color w:val="000000"/>
        </w:rPr>
        <w:t xml:space="preserve"> 내에서 생성된 </w:t>
      </w:r>
      <w:r w:rsidR="00BD4672">
        <w:rPr>
          <w:rFonts w:ascii="맑은 고딕" w:hAnsi="맑은 고딕" w:hint="eastAsia"/>
          <w:color w:val="000000"/>
        </w:rPr>
        <w:t xml:space="preserve">인시던트 생성 </w:t>
      </w:r>
      <w:r w:rsidR="00BD4672">
        <w:rPr>
          <w:rFonts w:ascii="맑은 고딕" w:hAnsi="맑은 고딕"/>
          <w:color w:val="000000"/>
        </w:rPr>
        <w:t>pu</w:t>
      </w:r>
      <w:r w:rsidR="00BD4672">
        <w:rPr>
          <w:rFonts w:ascii="맑은 고딕" w:hAnsi="맑은 고딕" w:hint="eastAsia"/>
          <w:color w:val="000000"/>
        </w:rPr>
        <w:t>sh를</w:t>
      </w:r>
      <w:r w:rsidRPr="00863D35">
        <w:rPr>
          <w:rFonts w:ascii="맑은 고딕" w:hAnsi="맑은 고딕"/>
          <w:color w:val="000000"/>
        </w:rPr>
        <w:t xml:space="preserve"> 외부 Tool이나 서비스로 Outgoing할 수 있도록 하는 </w:t>
      </w:r>
      <w:r>
        <w:rPr>
          <w:rFonts w:ascii="맑은 고딕" w:hAnsi="맑은 고딕"/>
          <w:color w:val="000000"/>
        </w:rPr>
        <w:t xml:space="preserve">기능 </w:t>
      </w:r>
      <w:r>
        <w:rPr>
          <w:rFonts w:ascii="맑은 고딕" w:hAnsi="맑은 고딕" w:hint="eastAsia"/>
          <w:color w:val="000000"/>
        </w:rPr>
        <w:t>입니다.</w:t>
      </w:r>
      <w:r>
        <w:rPr>
          <w:rFonts w:ascii="맑은 고딕" w:hAnsi="맑은 고딕"/>
          <w:color w:val="000000"/>
        </w:rPr>
        <w:t xml:space="preserve"> </w:t>
      </w:r>
    </w:p>
    <w:p w14:paraId="4E695D3C" w14:textId="77777777" w:rsidR="0006235B" w:rsidRDefault="0006235B" w:rsidP="008871F4">
      <w:pPr>
        <w:pStyle w:val="a8"/>
        <w:ind w:leftChars="0" w:left="0"/>
        <w:rPr>
          <w:rFonts w:ascii="맑은 고딕" w:hAnsi="맑은 고딕"/>
          <w:color w:val="000000"/>
        </w:rPr>
      </w:pPr>
      <w:r>
        <w:rPr>
          <w:rFonts w:ascii="맑은 고딕" w:hAnsi="맑은 고딕" w:hint="eastAsia"/>
          <w:color w:val="000000"/>
        </w:rPr>
        <w:t xml:space="preserve">현재 </w:t>
      </w:r>
      <w:r>
        <w:rPr>
          <w:rFonts w:ascii="맑은 고딕" w:hAnsi="맑은 고딕"/>
          <w:color w:val="000000"/>
        </w:rPr>
        <w:t>Slack</w:t>
      </w:r>
      <w:r>
        <w:rPr>
          <w:rFonts w:ascii="맑은 고딕" w:hAnsi="맑은 고딕" w:hint="eastAsia"/>
          <w:color w:val="000000"/>
        </w:rPr>
        <w:t>을 지원 하고 있으며,</w:t>
      </w:r>
      <w:r>
        <w:rPr>
          <w:rFonts w:ascii="맑은 고딕" w:hAnsi="맑은 고딕"/>
          <w:color w:val="000000"/>
        </w:rPr>
        <w:t xml:space="preserve"> Slack</w:t>
      </w:r>
      <w:r>
        <w:rPr>
          <w:rFonts w:ascii="맑은 고딕" w:hAnsi="맑은 고딕" w:hint="eastAsia"/>
          <w:color w:val="000000"/>
        </w:rPr>
        <w:t xml:space="preserve">에 대한 </w:t>
      </w:r>
      <w:r>
        <w:rPr>
          <w:rFonts w:ascii="맑은 고딕" w:hAnsi="맑은 고딕"/>
          <w:color w:val="000000"/>
        </w:rPr>
        <w:t xml:space="preserve">Extension </w:t>
      </w:r>
      <w:r>
        <w:rPr>
          <w:rFonts w:ascii="맑은 고딕" w:hAnsi="맑은 고딕" w:hint="eastAsia"/>
          <w:color w:val="000000"/>
        </w:rPr>
        <w:t>설정은 다음과 같습니다.</w:t>
      </w:r>
    </w:p>
    <w:p w14:paraId="3B2A9F4A" w14:textId="108A7FF5" w:rsidR="0036703C" w:rsidRDefault="00D74ED2" w:rsidP="00F16CDD">
      <w:pPr>
        <w:pStyle w:val="3"/>
      </w:pPr>
      <w:bookmarkStart w:id="5" w:name="_Toc499571348"/>
      <w:r>
        <w:rPr>
          <w:rFonts w:hint="eastAsia"/>
        </w:rPr>
        <w:t>Alert</w:t>
      </w:r>
      <w:r w:rsidR="003A386A">
        <w:t>Now</w:t>
      </w:r>
      <w:r w:rsidR="00753E3F">
        <w:rPr>
          <w:rFonts w:hint="eastAsia"/>
        </w:rPr>
        <w:t xml:space="preserve"> </w:t>
      </w:r>
      <w:r w:rsidR="0006235B">
        <w:rPr>
          <w:rFonts w:hint="eastAsia"/>
        </w:rPr>
        <w:t>Extension Slack</w:t>
      </w:r>
      <w:r w:rsidR="0006235B">
        <w:t xml:space="preserve"> </w:t>
      </w:r>
      <w:r w:rsidR="0006235B">
        <w:rPr>
          <w:rFonts w:hint="eastAsia"/>
        </w:rPr>
        <w:t>설정</w:t>
      </w:r>
      <w:bookmarkEnd w:id="5"/>
    </w:p>
    <w:p w14:paraId="6D2DA136" w14:textId="5D68D02A" w:rsidR="00584AFE" w:rsidRDefault="00584AFE" w:rsidP="00A009B5">
      <w:pPr>
        <w:pStyle w:val="4"/>
        <w:numPr>
          <w:ilvl w:val="0"/>
          <w:numId w:val="7"/>
        </w:numPr>
      </w:pPr>
      <w:r>
        <w:rPr>
          <w:rFonts w:hint="eastAsia"/>
        </w:rPr>
        <w:t xml:space="preserve">1단계 </w:t>
      </w:r>
      <w:r w:rsidR="00AF1FB9">
        <w:t xml:space="preserve">: </w:t>
      </w:r>
      <w:r w:rsidR="0006235B">
        <w:rPr>
          <w:rFonts w:hint="eastAsia"/>
        </w:rPr>
        <w:t>Extension</w:t>
      </w:r>
      <w:r w:rsidR="003A386A">
        <w:t>s</w:t>
      </w:r>
      <w:r w:rsidR="00AF1FB9">
        <w:t xml:space="preserve"> </w:t>
      </w:r>
      <w:r w:rsidR="00AF1FB9">
        <w:rPr>
          <w:rFonts w:hint="eastAsia"/>
        </w:rPr>
        <w:t>메뉴 선택</w:t>
      </w:r>
    </w:p>
    <w:p w14:paraId="0A8E91D3" w14:textId="0C9FD58C" w:rsidR="00584AFE" w:rsidRDefault="00D633CF" w:rsidP="00F16CDD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382BA4" wp14:editId="0AEEFDF6">
                <wp:simplePos x="0" y="0"/>
                <wp:positionH relativeFrom="column">
                  <wp:posOffset>3658234</wp:posOffset>
                </wp:positionH>
                <wp:positionV relativeFrom="paragraph">
                  <wp:posOffset>83322</wp:posOffset>
                </wp:positionV>
                <wp:extent cx="215526" cy="299677"/>
                <wp:effectExtent l="0" t="60960" r="9525" b="9525"/>
                <wp:wrapNone/>
                <wp:docPr id="16" name="아래쪽 화살표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1DC3F3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아래쪽 화살표 16" o:spid="_x0000_s1026" type="#_x0000_t67" style="position:absolute;left:0;text-align:left;margin-left:288.05pt;margin-top:6.55pt;width:16.95pt;height:23.6pt;rotation:45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" adj="13833" fillcolor="#5b9bd5 [3204]" strokecolor="#1f4d78 [1604]" strokeweight="1pt"/>
            </w:pict>
          </mc:Fallback>
        </mc:AlternateContent>
      </w:r>
      <w:r w:rsidR="00584AFE">
        <w:rPr>
          <w:rFonts w:hint="eastAsia"/>
        </w:rPr>
        <w:t xml:space="preserve">   </w:t>
      </w:r>
      <w:r w:rsidR="0006235B">
        <w:t>Extension</w:t>
      </w:r>
      <w:r w:rsidR="003A386A">
        <w:t>s</w:t>
      </w:r>
      <w:r w:rsidR="00584AFE">
        <w:t xml:space="preserve"> </w:t>
      </w:r>
      <w:r w:rsidR="00584AFE">
        <w:rPr>
          <w:rFonts w:hint="eastAsia"/>
        </w:rPr>
        <w:t>메뉴를 클릭 합니다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D4672" w14:paraId="5D3FDD05" w14:textId="77777777" w:rsidTr="00BD4672">
        <w:tc>
          <w:tcPr>
            <w:tcW w:w="9016" w:type="dxa"/>
          </w:tcPr>
          <w:p w14:paraId="70F40A66" w14:textId="54DA0259" w:rsidR="00BD4672" w:rsidRDefault="00BD4672" w:rsidP="00F16CDD"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D916F82" wp14:editId="201360BF">
                      <wp:simplePos x="0" y="0"/>
                      <wp:positionH relativeFrom="column">
                        <wp:posOffset>3280973</wp:posOffset>
                      </wp:positionH>
                      <wp:positionV relativeFrom="paragraph">
                        <wp:posOffset>33307</wp:posOffset>
                      </wp:positionV>
                      <wp:extent cx="806455" cy="253178"/>
                      <wp:effectExtent l="19050" t="19050" r="12700" b="13970"/>
                      <wp:wrapNone/>
                      <wp:docPr id="13" name="직사각형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6455" cy="253178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2EBF92" id="직사각형 13" o:spid="_x0000_s1026" style="position:absolute;left:0;text-align:left;margin-left:258.35pt;margin-top:2.6pt;width:63.5pt;height:1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6EBBE40" wp14:editId="6CEE48A2">
                  <wp:extent cx="5505450" cy="333375"/>
                  <wp:effectExtent l="0" t="0" r="0" b="9525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05450" cy="33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7D1336" w14:textId="1F508154" w:rsidR="00584AFE" w:rsidRDefault="00584AFE" w:rsidP="00F16CDD"/>
    <w:p w14:paraId="4B56C400" w14:textId="77777777" w:rsidR="00CE5FEB" w:rsidRDefault="00CE5FEB" w:rsidP="00A009B5">
      <w:pPr>
        <w:pStyle w:val="4"/>
        <w:numPr>
          <w:ilvl w:val="0"/>
          <w:numId w:val="7"/>
        </w:numPr>
      </w:pPr>
      <w:r>
        <w:t>2</w:t>
      </w:r>
      <w:r>
        <w:rPr>
          <w:rFonts w:hint="eastAsia"/>
        </w:rPr>
        <w:t xml:space="preserve">단계 </w:t>
      </w:r>
      <w:r w:rsidR="00AF1FB9">
        <w:t xml:space="preserve">: </w:t>
      </w:r>
      <w:r w:rsidR="0006235B">
        <w:rPr>
          <w:rFonts w:hint="eastAsia"/>
        </w:rPr>
        <w:t xml:space="preserve">Slack </w:t>
      </w:r>
      <w:r w:rsidR="0006235B">
        <w:t xml:space="preserve">Icon </w:t>
      </w:r>
      <w:r w:rsidR="0006235B">
        <w:rPr>
          <w:rFonts w:hint="eastAsia"/>
        </w:rPr>
        <w:t>선택</w:t>
      </w:r>
    </w:p>
    <w:p w14:paraId="5AAA157B" w14:textId="77777777" w:rsidR="00584AFE" w:rsidRDefault="00CE5FEB" w:rsidP="00CE5FEB">
      <w:pPr>
        <w:ind w:leftChars="200" w:left="360"/>
      </w:pPr>
      <w:r>
        <w:t>“</w:t>
      </w:r>
      <w:r w:rsidR="0006235B">
        <w:rPr>
          <w:rFonts w:hint="eastAsia"/>
        </w:rPr>
        <w:t>Set up for Extension</w:t>
      </w:r>
      <w:r>
        <w:t xml:space="preserve">” </w:t>
      </w:r>
      <w:r>
        <w:rPr>
          <w:rFonts w:hint="eastAsia"/>
        </w:rPr>
        <w:t>버튼을 클릭 합니다.</w:t>
      </w:r>
    </w:p>
    <w:p w14:paraId="4A06F596" w14:textId="77777777" w:rsidR="00584AFE" w:rsidRDefault="0006235B" w:rsidP="00F16CDD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06A9720" wp14:editId="643450E2">
                <wp:simplePos x="0" y="0"/>
                <wp:positionH relativeFrom="column">
                  <wp:posOffset>1147703</wp:posOffset>
                </wp:positionH>
                <wp:positionV relativeFrom="paragraph">
                  <wp:posOffset>1740061</wp:posOffset>
                </wp:positionV>
                <wp:extent cx="215526" cy="299677"/>
                <wp:effectExtent l="0" t="60960" r="9525" b="9525"/>
                <wp:wrapNone/>
                <wp:docPr id="34" name="아래쪽 화살표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A56352" id="아래쪽 화살표 34" o:spid="_x0000_s1026" type="#_x0000_t67" style="position:absolute;left:0;text-align:left;margin-left:90.35pt;margin-top:137pt;width:16.95pt;height:23.6pt;rotation:45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" adj="13833" fillcolor="#5b9bd5 [3204]" strokecolor="#1f4d78 [1604]" strokeweight="1pt"/>
            </w:pict>
          </mc:Fallback>
        </mc:AlternateContent>
      </w:r>
      <w:r w:rsidR="00CE5FEB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0FD906" wp14:editId="69059CBC">
                <wp:simplePos x="0" y="0"/>
                <wp:positionH relativeFrom="column">
                  <wp:posOffset>168712</wp:posOffset>
                </wp:positionH>
                <wp:positionV relativeFrom="paragraph">
                  <wp:posOffset>2059414</wp:posOffset>
                </wp:positionV>
                <wp:extent cx="1508469" cy="337804"/>
                <wp:effectExtent l="19050" t="19050" r="15875" b="24765"/>
                <wp:wrapNone/>
                <wp:docPr id="15" name="직사각형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8469" cy="337804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D0B65" id="직사각형 15" o:spid="_x0000_s1026" style="position:absolute;left:0;text-align:left;margin-left:13.3pt;margin-top:162.15pt;width:118.8pt;height:26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" filled="f" strokecolor="#2f5496 [2408]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175AC52C" wp14:editId="104AD98B">
            <wp:extent cx="5731510" cy="2592070"/>
            <wp:effectExtent l="19050" t="19050" r="21590" b="1778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 Capture - 2017-11-27 - 17-32-1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0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85689" w14:textId="77777777" w:rsidR="00CE5FEB" w:rsidRDefault="00CE5FEB" w:rsidP="00A009B5">
      <w:pPr>
        <w:pStyle w:val="4"/>
        <w:numPr>
          <w:ilvl w:val="0"/>
          <w:numId w:val="7"/>
        </w:numPr>
      </w:pPr>
      <w:r>
        <w:t>3</w:t>
      </w:r>
      <w:r>
        <w:rPr>
          <w:rFonts w:hint="eastAsia"/>
        </w:rPr>
        <w:t xml:space="preserve">단계 </w:t>
      </w:r>
      <w:r w:rsidR="004368D2">
        <w:t xml:space="preserve">: </w:t>
      </w:r>
      <w:r w:rsidR="0006235B">
        <w:rPr>
          <w:rFonts w:hint="eastAsia"/>
        </w:rPr>
        <w:t xml:space="preserve">새로운 </w:t>
      </w:r>
      <w:r w:rsidR="0006235B">
        <w:t>Contact</w:t>
      </w:r>
      <w:r w:rsidR="0006235B">
        <w:rPr>
          <w:rFonts w:hint="eastAsia"/>
        </w:rPr>
        <w:t>을 생성</w:t>
      </w:r>
    </w:p>
    <w:p w14:paraId="42EC6D7B" w14:textId="77777777" w:rsidR="0006235B" w:rsidRDefault="0006235B" w:rsidP="0006235B">
      <w:pPr>
        <w:ind w:leftChars="200" w:left="3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2885196" wp14:editId="62AEA1C9">
                <wp:simplePos x="0" y="0"/>
                <wp:positionH relativeFrom="margin">
                  <wp:align>right</wp:align>
                </wp:positionH>
                <wp:positionV relativeFrom="paragraph">
                  <wp:posOffset>269544</wp:posOffset>
                </wp:positionV>
                <wp:extent cx="215526" cy="299677"/>
                <wp:effectExtent l="0" t="60960" r="9525" b="9525"/>
                <wp:wrapNone/>
                <wp:docPr id="49" name="아래쪽 화살표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A9700C" id="아래쪽 화살표 49" o:spid="_x0000_s1026" type="#_x0000_t67" style="position:absolute;left:0;text-align:left;margin-left:-34.25pt;margin-top:21.2pt;width:16.95pt;height:23.6pt;rotation:45;z-index:25174835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" adj="13833" fillcolor="#5b9bd5 [3204]" strokecolor="#1f4d78 [1604]" strokeweight="1pt">
                <w10:wrap anchorx="margin"/>
              </v:shape>
            </w:pict>
          </mc:Fallback>
        </mc:AlternateContent>
      </w:r>
      <w:r w:rsidRPr="0006235B">
        <w:rPr>
          <w:rFonts w:hint="eastAsia"/>
        </w:rPr>
        <w:t>“</w:t>
      </w:r>
      <w:r>
        <w:rPr>
          <w:rFonts w:hint="eastAsia"/>
        </w:rPr>
        <w:t>Add new Contact</w:t>
      </w:r>
      <w:r w:rsidRPr="0006235B">
        <w:t>” 버튼을 클릭 합니다.</w:t>
      </w:r>
    </w:p>
    <w:p w14:paraId="0330EBDE" w14:textId="77777777" w:rsidR="00A33AC0" w:rsidRDefault="0006235B" w:rsidP="00A33AC0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08181FF" wp14:editId="6364F5A4">
                <wp:simplePos x="0" y="0"/>
                <wp:positionH relativeFrom="margin">
                  <wp:posOffset>5142772</wp:posOffset>
                </wp:positionH>
                <wp:positionV relativeFrom="paragraph">
                  <wp:posOffset>250178</wp:posOffset>
                </wp:positionV>
                <wp:extent cx="570258" cy="168902"/>
                <wp:effectExtent l="19050" t="19050" r="20320" b="22225"/>
                <wp:wrapNone/>
                <wp:docPr id="48" name="직사각형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258" cy="168902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CF8752" id="직사각형 48" o:spid="_x0000_s1026" style="position:absolute;left:0;text-align:left;margin-left:404.95pt;margin-top:19.7pt;width:44.9pt;height:13.3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" filled="f" strokecolor="#2f5496 [2408]" strokeweight="2.25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33084E6" wp14:editId="676729BE">
            <wp:extent cx="5731510" cy="1123950"/>
            <wp:effectExtent l="19050" t="19050" r="21590" b="1905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 Capture - 2017-11-27 - 17-34-2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39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D55182" w14:textId="77777777" w:rsidR="00C927C8" w:rsidRDefault="00C927C8" w:rsidP="00A33AC0">
      <w:r>
        <w:br w:type="page"/>
      </w:r>
    </w:p>
    <w:p w14:paraId="40A4A200" w14:textId="77777777" w:rsidR="00C927C8" w:rsidRDefault="00C927C8" w:rsidP="00C927C8">
      <w:pPr>
        <w:pStyle w:val="4"/>
        <w:numPr>
          <w:ilvl w:val="0"/>
          <w:numId w:val="7"/>
        </w:numPr>
      </w:pPr>
      <w:r>
        <w:lastRenderedPageBreak/>
        <w:t>4</w:t>
      </w:r>
      <w:r>
        <w:rPr>
          <w:rFonts w:hint="eastAsia"/>
        </w:rPr>
        <w:t xml:space="preserve">단계 </w:t>
      </w:r>
      <w:r>
        <w:t xml:space="preserve">: </w:t>
      </w:r>
      <w:r>
        <w:rPr>
          <w:rFonts w:hint="eastAsia"/>
        </w:rPr>
        <w:t>S</w:t>
      </w:r>
      <w:r>
        <w:t>lack</w:t>
      </w:r>
      <w:r>
        <w:rPr>
          <w:rFonts w:hint="eastAsia"/>
        </w:rPr>
        <w:t>을 설정</w:t>
      </w:r>
    </w:p>
    <w:p w14:paraId="06E7A632" w14:textId="77777777" w:rsidR="0041287F" w:rsidRDefault="00C927C8" w:rsidP="0041287F">
      <w:pPr>
        <w:pStyle w:val="a8"/>
        <w:ind w:left="720"/>
      </w:pPr>
      <w:r>
        <w:t>“Slac</w:t>
      </w:r>
      <w:r>
        <w:rPr>
          <w:rFonts w:hint="eastAsia"/>
        </w:rPr>
        <w:t>k</w:t>
      </w:r>
      <w:r>
        <w:t xml:space="preserve">” </w:t>
      </w:r>
      <w:r>
        <w:rPr>
          <w:rFonts w:hint="eastAsia"/>
        </w:rPr>
        <w:t>선택 합니다.</w:t>
      </w:r>
    </w:p>
    <w:p w14:paraId="7FDF8C4D" w14:textId="77777777" w:rsidR="0006235B" w:rsidRDefault="00C927C8" w:rsidP="00C927C8">
      <w:pPr>
        <w:pStyle w:val="a8"/>
        <w:ind w:left="720"/>
        <w:jc w:val="center"/>
      </w:pPr>
      <w:r>
        <w:rPr>
          <w:noProof/>
        </w:rPr>
        <w:drawing>
          <wp:inline distT="0" distB="0" distL="0" distR="0" wp14:anchorId="7BB95515" wp14:editId="1001F886">
            <wp:extent cx="3267378" cy="2048283"/>
            <wp:effectExtent l="19050" t="19050" r="9525" b="28575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898" cy="205299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65265" w14:textId="77777777" w:rsidR="00C927C8" w:rsidRDefault="00C927C8" w:rsidP="00C927C8">
      <w:pPr>
        <w:pStyle w:val="a8"/>
        <w:ind w:left="720"/>
        <w:jc w:val="left"/>
      </w:pPr>
      <w:r>
        <w:t>“</w:t>
      </w:r>
      <w:r>
        <w:rPr>
          <w:rFonts w:hint="eastAsia"/>
        </w:rPr>
        <w:t>Create New</w:t>
      </w:r>
      <w:r>
        <w:t xml:space="preserve">” </w:t>
      </w:r>
      <w:r>
        <w:rPr>
          <w:rFonts w:hint="eastAsia"/>
        </w:rPr>
        <w:t>선택하여,</w:t>
      </w:r>
      <w:r>
        <w:t xml:space="preserve"> </w:t>
      </w:r>
      <w:r>
        <w:rPr>
          <w:rFonts w:hint="eastAsia"/>
        </w:rPr>
        <w:t>Slack 도메인을 생성 합니다.</w:t>
      </w:r>
    </w:p>
    <w:p w14:paraId="7963C03C" w14:textId="77777777" w:rsidR="00C927C8" w:rsidRPr="00C927C8" w:rsidRDefault="00753E3F" w:rsidP="00C927C8">
      <w:pPr>
        <w:pStyle w:val="a8"/>
        <w:ind w:left="720"/>
        <w:jc w:val="center"/>
      </w:pPr>
      <w:r>
        <w:rPr>
          <w:rFonts w:hint="eastAsia"/>
          <w:noProof/>
        </w:rPr>
        <w:drawing>
          <wp:inline distT="0" distB="0" distL="0" distR="0" wp14:anchorId="36A7E3C1" wp14:editId="61D929FE">
            <wp:extent cx="3382859" cy="2217808"/>
            <wp:effectExtent l="19050" t="19050" r="27305" b="1143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 Capture - 2017-11-27 - 17-56-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055" cy="22238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D2ABF2" w14:textId="77777777" w:rsidR="00753E3F" w:rsidRDefault="00753E3F" w:rsidP="00753E3F">
      <w:pPr>
        <w:pStyle w:val="3"/>
      </w:pPr>
      <w:bookmarkStart w:id="6" w:name="_Toc499571349"/>
      <w:r>
        <w:rPr>
          <w:rFonts w:hint="eastAsia"/>
        </w:rPr>
        <w:t>Slack</w:t>
      </w:r>
      <w:r>
        <w:t xml:space="preserve"> </w:t>
      </w:r>
      <w:r>
        <w:rPr>
          <w:rFonts w:hint="eastAsia"/>
        </w:rPr>
        <w:t>설정 : Slack</w:t>
      </w:r>
      <w:r>
        <w:t xml:space="preserve"> </w:t>
      </w:r>
      <w:r>
        <w:rPr>
          <w:rFonts w:hint="eastAsia"/>
        </w:rPr>
        <w:t>화면으로 이동</w:t>
      </w:r>
      <w:bookmarkEnd w:id="6"/>
    </w:p>
    <w:p w14:paraId="671B16FD" w14:textId="77777777" w:rsidR="00753E3F" w:rsidRPr="00F22FCC" w:rsidRDefault="00753E3F" w:rsidP="00753E3F">
      <w:pPr>
        <w:ind w:leftChars="200" w:left="360"/>
      </w:pPr>
      <w:r>
        <w:rPr>
          <w:rFonts w:hint="eastAsia"/>
        </w:rPr>
        <w:t>Slack에 S</w:t>
      </w:r>
      <w:r>
        <w:t>i</w:t>
      </w:r>
      <w:r>
        <w:rPr>
          <w:rFonts w:hint="eastAsia"/>
        </w:rPr>
        <w:t>gn-</w:t>
      </w:r>
      <w:r>
        <w:t xml:space="preserve">In </w:t>
      </w:r>
      <w:r>
        <w:rPr>
          <w:rFonts w:hint="eastAsia"/>
        </w:rPr>
        <w:t>합니다. Slack에 가입이 안되어 있는 경우,</w:t>
      </w:r>
      <w:r>
        <w:t xml:space="preserve"> Slack </w:t>
      </w:r>
      <w:r>
        <w:rPr>
          <w:rFonts w:hint="eastAsia"/>
        </w:rPr>
        <w:t>가입이 우선 되어야 합니다.</w:t>
      </w:r>
    </w:p>
    <w:p w14:paraId="154DCAF8" w14:textId="77777777" w:rsidR="00B95F38" w:rsidRPr="00B95F38" w:rsidRDefault="00753E3F" w:rsidP="00753E3F">
      <w:pPr>
        <w:ind w:leftChars="300" w:left="540"/>
        <w:jc w:val="center"/>
      </w:pPr>
      <w:r>
        <w:rPr>
          <w:noProof/>
        </w:rPr>
        <w:drawing>
          <wp:inline distT="0" distB="0" distL="0" distR="0" wp14:anchorId="632CEF08" wp14:editId="4DDAE61D">
            <wp:extent cx="2393747" cy="2427959"/>
            <wp:effectExtent l="19050" t="19050" r="26035" b="10795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Screenshot Capture - 2017-11-27 - 17-58-3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507" cy="2435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705B84" w14:textId="48EFF2BB" w:rsidR="001C660C" w:rsidRDefault="00753E3F" w:rsidP="00753E3F">
      <w:pPr>
        <w:pStyle w:val="4"/>
        <w:numPr>
          <w:ilvl w:val="0"/>
          <w:numId w:val="23"/>
        </w:numPr>
      </w:pPr>
      <w:r>
        <w:rPr>
          <w:rFonts w:hint="eastAsia"/>
        </w:rPr>
        <w:lastRenderedPageBreak/>
        <w:t>1</w:t>
      </w:r>
      <w:r w:rsidR="001C660C">
        <w:rPr>
          <w:rFonts w:hint="eastAsia"/>
        </w:rPr>
        <w:t xml:space="preserve">단계 </w:t>
      </w:r>
      <w:r w:rsidR="001C660C">
        <w:t xml:space="preserve">: </w:t>
      </w:r>
      <w:r w:rsidR="00D74ED2">
        <w:rPr>
          <w:rFonts w:hint="eastAsia"/>
        </w:rPr>
        <w:t>Alert</w:t>
      </w:r>
      <w:r w:rsidR="003A386A">
        <w:t>Now</w:t>
      </w:r>
      <w:r>
        <w:rPr>
          <w:rFonts w:hint="eastAsia"/>
        </w:rPr>
        <w:t xml:space="preserve">에 대한 </w:t>
      </w:r>
      <w:r>
        <w:t xml:space="preserve">Slack </w:t>
      </w:r>
      <w:r>
        <w:rPr>
          <w:rFonts w:hint="eastAsia"/>
        </w:rPr>
        <w:t>승인</w:t>
      </w:r>
    </w:p>
    <w:p w14:paraId="4573C579" w14:textId="77777777" w:rsidR="001C660C" w:rsidRDefault="00753E3F" w:rsidP="00F22FCC">
      <w:pPr>
        <w:ind w:leftChars="200" w:left="360"/>
      </w:pPr>
      <w:r>
        <w:rPr>
          <w:rFonts w:hint="eastAsia"/>
        </w:rPr>
        <w:t>아래의 내용을 확인 한 후,</w:t>
      </w:r>
      <w:r>
        <w:t xml:space="preserve"> “</w:t>
      </w:r>
      <w:r>
        <w:rPr>
          <w:rFonts w:hint="eastAsia"/>
        </w:rPr>
        <w:t>Authorize</w:t>
      </w:r>
      <w:r>
        <w:t>”</w:t>
      </w:r>
      <w:r>
        <w:rPr>
          <w:rFonts w:hint="eastAsia"/>
        </w:rPr>
        <w:t>를 선택 합니다</w:t>
      </w:r>
      <w:r w:rsidR="00F22FCC">
        <w:rPr>
          <w:rFonts w:hint="eastAsia"/>
        </w:rPr>
        <w:t>.</w:t>
      </w:r>
    </w:p>
    <w:p w14:paraId="056B89BA" w14:textId="77777777" w:rsidR="00753E3F" w:rsidRDefault="00753E3F" w:rsidP="00753E3F">
      <w:pPr>
        <w:ind w:leftChars="200" w:left="360"/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1BAC910" wp14:editId="55C0658B">
                <wp:simplePos x="0" y="0"/>
                <wp:positionH relativeFrom="margin">
                  <wp:posOffset>4210448</wp:posOffset>
                </wp:positionH>
                <wp:positionV relativeFrom="paragraph">
                  <wp:posOffset>3412534</wp:posOffset>
                </wp:positionV>
                <wp:extent cx="215265" cy="299085"/>
                <wp:effectExtent l="0" t="60960" r="9525" b="9525"/>
                <wp:wrapNone/>
                <wp:docPr id="67" name="아래쪽 화살표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08FB3C" id="아래쪽 화살표 67" o:spid="_x0000_s1026" type="#_x0000_t67" style="position:absolute;left:0;text-align:left;margin-left:331.55pt;margin-top:268.7pt;width:16.95pt;height:23.55pt;rotation:45;z-index:2517514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1047391" wp14:editId="32D254FF">
                <wp:simplePos x="0" y="0"/>
                <wp:positionH relativeFrom="margin">
                  <wp:posOffset>2935399</wp:posOffset>
                </wp:positionH>
                <wp:positionV relativeFrom="paragraph">
                  <wp:posOffset>3525904</wp:posOffset>
                </wp:positionV>
                <wp:extent cx="1193901" cy="311785"/>
                <wp:effectExtent l="19050" t="19050" r="25400" b="12065"/>
                <wp:wrapNone/>
                <wp:docPr id="66" name="직사각형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901" cy="311785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32A923" id="직사각형 66" o:spid="_x0000_s1026" style="position:absolute;left:0;text-align:left;margin-left:231.15pt;margin-top:277.65pt;width:94pt;height:24.55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" filled="f" strokecolor="#2f5496 [2408]" strokeweight="2.25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A1393E0" wp14:editId="6C1CDF06">
            <wp:extent cx="3483522" cy="3375458"/>
            <wp:effectExtent l="19050" t="19050" r="22225" b="15875"/>
            <wp:docPr id="64" name="그림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Screenshot Capture - 2017-11-27 - 18-00-1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629" cy="33833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F6516" w14:textId="77777777" w:rsidR="00753E3F" w:rsidRDefault="00753E3F" w:rsidP="00753E3F">
      <w:pPr>
        <w:ind w:leftChars="200" w:left="360"/>
        <w:jc w:val="center"/>
      </w:pPr>
      <w:r>
        <w:rPr>
          <w:rFonts w:hint="eastAsia"/>
          <w:noProof/>
        </w:rPr>
        <w:drawing>
          <wp:inline distT="0" distB="0" distL="0" distR="0" wp14:anchorId="2AA4E38A" wp14:editId="12B9F070">
            <wp:extent cx="2330956" cy="311851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Screenshot Capture - 2017-11-27 - 18-06-2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0870" cy="32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5BF87" w14:textId="77777777" w:rsidR="00753E3F" w:rsidRDefault="00617903" w:rsidP="00753E3F">
      <w:pPr>
        <w:ind w:leftChars="200" w:left="360"/>
        <w:jc w:val="center"/>
      </w:pPr>
      <w:r>
        <w:rPr>
          <w:rFonts w:hint="eastAsia"/>
          <w:noProof/>
        </w:rPr>
        <w:drawing>
          <wp:inline distT="0" distB="0" distL="0" distR="0" wp14:anchorId="0249C139" wp14:editId="62865496">
            <wp:extent cx="3299775" cy="1642745"/>
            <wp:effectExtent l="19050" t="19050" r="15240" b="14605"/>
            <wp:docPr id="68" name="그림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 Capture - 2017-11-27 - 18-32-5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421" cy="16455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318346" w14:textId="77777777" w:rsidR="006D469C" w:rsidRDefault="00617903" w:rsidP="00533D51">
      <w:pPr>
        <w:ind w:leftChars="200" w:left="360"/>
      </w:pPr>
      <w:r>
        <w:rPr>
          <w:rFonts w:hint="eastAsia"/>
        </w:rPr>
        <w:t>위와 같은 메시지가 나옵니다.</w:t>
      </w:r>
      <w:r>
        <w:t xml:space="preserve"> “OK”를 </w:t>
      </w:r>
      <w:r>
        <w:rPr>
          <w:rFonts w:hint="eastAsia"/>
        </w:rPr>
        <w:t>선택 합니다.</w:t>
      </w:r>
    </w:p>
    <w:p w14:paraId="6285D71D" w14:textId="74295401" w:rsidR="00617903" w:rsidRDefault="00617903" w:rsidP="00617903">
      <w:pPr>
        <w:pStyle w:val="4"/>
        <w:numPr>
          <w:ilvl w:val="0"/>
          <w:numId w:val="23"/>
        </w:numPr>
      </w:pPr>
      <w:r>
        <w:t>2</w:t>
      </w:r>
      <w:r>
        <w:rPr>
          <w:rFonts w:hint="eastAsia"/>
        </w:rPr>
        <w:t xml:space="preserve">단계 </w:t>
      </w:r>
      <w:r>
        <w:t xml:space="preserve">: </w:t>
      </w:r>
      <w:r w:rsidR="00D74ED2">
        <w:rPr>
          <w:rFonts w:hint="eastAsia"/>
        </w:rPr>
        <w:t>Alert</w:t>
      </w:r>
      <w:r w:rsidR="003A386A">
        <w:t>Now</w:t>
      </w:r>
      <w:r>
        <w:rPr>
          <w:rFonts w:hint="eastAsia"/>
        </w:rPr>
        <w:t>에서 확인</w:t>
      </w:r>
    </w:p>
    <w:p w14:paraId="439A66B3" w14:textId="5B1FA0C9" w:rsidR="00BA2180" w:rsidRDefault="00D74ED2" w:rsidP="00864B46">
      <w:r>
        <w:rPr>
          <w:rFonts w:hint="eastAsia"/>
        </w:rPr>
        <w:t>Alert</w:t>
      </w:r>
      <w:r w:rsidR="003A386A">
        <w:t>Now</w:t>
      </w:r>
      <w:r w:rsidR="00617903">
        <w:rPr>
          <w:rFonts w:hint="eastAsia"/>
        </w:rPr>
        <w:t xml:space="preserve"> </w:t>
      </w:r>
      <w:r w:rsidR="00617903">
        <w:t>“</w:t>
      </w:r>
      <w:r w:rsidR="00617903">
        <w:rPr>
          <w:rFonts w:hint="eastAsia"/>
        </w:rPr>
        <w:t>Personal Setting</w:t>
      </w:r>
      <w:r w:rsidR="00617903">
        <w:t xml:space="preserve">” </w:t>
      </w:r>
      <w:r w:rsidR="00617903">
        <w:rPr>
          <w:rFonts w:hint="eastAsia"/>
        </w:rPr>
        <w:t xml:space="preserve">메뉴에서 </w:t>
      </w:r>
      <w:r w:rsidR="00617903">
        <w:t>Contact method</w:t>
      </w:r>
      <w:r w:rsidR="00617903">
        <w:rPr>
          <w:rFonts w:hint="eastAsia"/>
        </w:rPr>
        <w:t>에 생</w:t>
      </w:r>
      <w:r w:rsidR="00617903">
        <w:t>성한</w:t>
      </w:r>
      <w:r w:rsidR="00617903">
        <w:rPr>
          <w:rFonts w:hint="eastAsia"/>
        </w:rPr>
        <w:t xml:space="preserve"> </w:t>
      </w:r>
      <w:r w:rsidR="00617903">
        <w:t>Slack Domain</w:t>
      </w:r>
      <w:r w:rsidR="00617903">
        <w:rPr>
          <w:rFonts w:hint="eastAsia"/>
        </w:rPr>
        <w:t>이 추가 된 것을 확인 합니다.</w:t>
      </w:r>
    </w:p>
    <w:p w14:paraId="1562C1D6" w14:textId="77777777" w:rsidR="00617903" w:rsidRPr="00617903" w:rsidRDefault="00617903" w:rsidP="00864B46"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ACD3423" wp14:editId="2D561C2D">
                <wp:simplePos x="0" y="0"/>
                <wp:positionH relativeFrom="margin">
                  <wp:posOffset>4728101</wp:posOffset>
                </wp:positionH>
                <wp:positionV relativeFrom="paragraph">
                  <wp:posOffset>524486</wp:posOffset>
                </wp:positionV>
                <wp:extent cx="215265" cy="299085"/>
                <wp:effectExtent l="0" t="60960" r="9525" b="9525"/>
                <wp:wrapNone/>
                <wp:docPr id="71" name="아래쪽 화살표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51231D" id="아래쪽 화살표 71" o:spid="_x0000_s1026" type="#_x0000_t67" style="position:absolute;left:0;text-align:left;margin-left:372.3pt;margin-top:41.3pt;width:16.95pt;height:23.55pt;rotation:45;z-index:2517544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" adj="13827" fillcolor="#5b9bd5 [3204]" strokecolor="#1f4d78 [1604]" strokeweight="1pt">
                <w10:wrap anchorx="margin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B83AEC1" wp14:editId="65D41C18">
                <wp:simplePos x="0" y="0"/>
                <wp:positionH relativeFrom="margin">
                  <wp:align>right</wp:align>
                </wp:positionH>
                <wp:positionV relativeFrom="paragraph">
                  <wp:posOffset>731192</wp:posOffset>
                </wp:positionV>
                <wp:extent cx="2801442" cy="192199"/>
                <wp:effectExtent l="19050" t="19050" r="18415" b="17780"/>
                <wp:wrapNone/>
                <wp:docPr id="70" name="직사각형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1442" cy="192199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888AD" id="직사각형 70" o:spid="_x0000_s1026" style="position:absolute;left:0;text-align:left;margin-left:169.4pt;margin-top:57.55pt;width:220.6pt;height:15.15pt;z-index:251753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" filled="f" strokecolor="#2f5496 [2408]" strokeweight="2.25pt">
                <w10:wrap anchorx="margin"/>
              </v:rect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1546B9D6" wp14:editId="5553F68C">
            <wp:extent cx="5731510" cy="1333500"/>
            <wp:effectExtent l="19050" t="19050" r="10160" b="2667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 Capture - 2017-11-27 - 18-33-49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3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17903" w:rsidRPr="00617903" w:rsidSect="00CE657B">
      <w:pgSz w:w="11906" w:h="16838"/>
      <w:pgMar w:top="1701" w:right="1440" w:bottom="1440" w:left="1440" w:header="851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549E9" w14:textId="77777777" w:rsidR="00DC5E61" w:rsidRDefault="00DC5E61" w:rsidP="000E43C3">
      <w:pPr>
        <w:spacing w:after="0" w:line="240" w:lineRule="auto"/>
      </w:pPr>
      <w:r>
        <w:separator/>
      </w:r>
    </w:p>
  </w:endnote>
  <w:endnote w:type="continuationSeparator" w:id="0">
    <w:p w14:paraId="217999E0" w14:textId="77777777" w:rsidR="00DC5E61" w:rsidRDefault="00DC5E61" w:rsidP="000E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2EA0E" w14:textId="0B45C249" w:rsidR="00682024" w:rsidRDefault="00682024" w:rsidP="00CE657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192ECB" w:rsidRPr="00192ECB">
      <w:rPr>
        <w:noProof/>
        <w:lang w:val="ko-KR"/>
      </w:rPr>
      <w:t>4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0770AE9" wp14:editId="51EA716C">
              <wp:simplePos x="0" y="0"/>
              <wp:positionH relativeFrom="column">
                <wp:posOffset>21590</wp:posOffset>
              </wp:positionH>
              <wp:positionV relativeFrom="paragraph">
                <wp:posOffset>-6655</wp:posOffset>
              </wp:positionV>
              <wp:extent cx="5618073" cy="0"/>
              <wp:effectExtent l="0" t="0" r="20955" b="1905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807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B3A326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-.5pt" to="444.0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" strokecolor="black [3200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8E3597" w14:textId="77777777" w:rsidR="00DC5E61" w:rsidRDefault="00DC5E61" w:rsidP="000E43C3">
      <w:pPr>
        <w:spacing w:after="0" w:line="240" w:lineRule="auto"/>
      </w:pPr>
      <w:r>
        <w:separator/>
      </w:r>
    </w:p>
  </w:footnote>
  <w:footnote w:type="continuationSeparator" w:id="0">
    <w:p w14:paraId="15788D95" w14:textId="77777777" w:rsidR="00DC5E61" w:rsidRDefault="00DC5E61" w:rsidP="000E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B7A"/>
    <w:multiLevelType w:val="hybridMultilevel"/>
    <w:tmpl w:val="F2BA87C4"/>
    <w:lvl w:ilvl="0" w:tplc="06AC4128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213491"/>
    <w:multiLevelType w:val="hybridMultilevel"/>
    <w:tmpl w:val="0128C87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A1D0714"/>
    <w:multiLevelType w:val="hybridMultilevel"/>
    <w:tmpl w:val="B0C64B8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A3D5862"/>
    <w:multiLevelType w:val="hybridMultilevel"/>
    <w:tmpl w:val="5AE20FB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C702993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9A1EBD"/>
    <w:multiLevelType w:val="hybridMultilevel"/>
    <w:tmpl w:val="86FCFBD6"/>
    <w:lvl w:ilvl="0" w:tplc="156AC03E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F88354D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E8650FE"/>
    <w:multiLevelType w:val="hybridMultilevel"/>
    <w:tmpl w:val="C4B613D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64D4C2D"/>
    <w:multiLevelType w:val="hybridMultilevel"/>
    <w:tmpl w:val="E2EC38B8"/>
    <w:lvl w:ilvl="0" w:tplc="04090001">
      <w:start w:val="1"/>
      <w:numFmt w:val="bullet"/>
      <w:lvlText w:val=""/>
      <w:lvlJc w:val="left"/>
      <w:pPr>
        <w:ind w:left="1084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9" w15:restartNumberingAfterBreak="0">
    <w:nsid w:val="47D74F2C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8506351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73F5C62"/>
    <w:multiLevelType w:val="hybridMultilevel"/>
    <w:tmpl w:val="5192A1D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B92538"/>
    <w:multiLevelType w:val="hybridMultilevel"/>
    <w:tmpl w:val="D41E1CB4"/>
    <w:lvl w:ilvl="0" w:tplc="A616454C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3" w15:restartNumberingAfterBreak="0">
    <w:nsid w:val="58701B0B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88E7F9E"/>
    <w:multiLevelType w:val="hybridMultilevel"/>
    <w:tmpl w:val="A4F27DB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8FD3156"/>
    <w:multiLevelType w:val="hybridMultilevel"/>
    <w:tmpl w:val="9DDA514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AF077BD"/>
    <w:multiLevelType w:val="multilevel"/>
    <w:tmpl w:val="ABA453D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5E3201B7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EB17F14"/>
    <w:multiLevelType w:val="hybridMultilevel"/>
    <w:tmpl w:val="921EF52E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1B810CD"/>
    <w:multiLevelType w:val="hybridMultilevel"/>
    <w:tmpl w:val="921EF52E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DC91125"/>
    <w:multiLevelType w:val="hybridMultilevel"/>
    <w:tmpl w:val="82FC976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2A44212"/>
    <w:multiLevelType w:val="hybridMultilevel"/>
    <w:tmpl w:val="3A0C55A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D50494F"/>
    <w:multiLevelType w:val="hybridMultilevel"/>
    <w:tmpl w:val="281C05AE"/>
    <w:lvl w:ilvl="0" w:tplc="24E0271E">
      <w:start w:val="1"/>
      <w:numFmt w:val="bullet"/>
      <w:lvlText w:val="-"/>
      <w:lvlJc w:val="left"/>
      <w:pPr>
        <w:ind w:left="99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43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30" w:hanging="40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5"/>
  </w:num>
  <w:num w:numId="4">
    <w:abstractNumId w:val="22"/>
  </w:num>
  <w:num w:numId="5">
    <w:abstractNumId w:val="12"/>
  </w:num>
  <w:num w:numId="6">
    <w:abstractNumId w:val="16"/>
  </w:num>
  <w:num w:numId="7">
    <w:abstractNumId w:val="18"/>
  </w:num>
  <w:num w:numId="8">
    <w:abstractNumId w:val="11"/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4"/>
  </w:num>
  <w:num w:numId="12">
    <w:abstractNumId w:val="13"/>
  </w:num>
  <w:num w:numId="13">
    <w:abstractNumId w:val="6"/>
  </w:num>
  <w:num w:numId="14">
    <w:abstractNumId w:val="3"/>
  </w:num>
  <w:num w:numId="15">
    <w:abstractNumId w:val="17"/>
  </w:num>
  <w:num w:numId="16">
    <w:abstractNumId w:val="2"/>
  </w:num>
  <w:num w:numId="17">
    <w:abstractNumId w:val="9"/>
  </w:num>
  <w:num w:numId="18">
    <w:abstractNumId w:val="21"/>
  </w:num>
  <w:num w:numId="19">
    <w:abstractNumId w:val="1"/>
  </w:num>
  <w:num w:numId="20">
    <w:abstractNumId w:val="10"/>
  </w:num>
  <w:num w:numId="21">
    <w:abstractNumId w:val="7"/>
  </w:num>
  <w:num w:numId="22">
    <w:abstractNumId w:val="15"/>
  </w:num>
  <w:num w:numId="23">
    <w:abstractNumId w:val="14"/>
  </w:num>
  <w:num w:numId="24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je0MDYyNDY2MzRU0lEKTi0uzszPAykwrAUAD12ZaSwAAAA="/>
  </w:docVars>
  <w:rsids>
    <w:rsidRoot w:val="004565D1"/>
    <w:rsid w:val="000006B1"/>
    <w:rsid w:val="0000206C"/>
    <w:rsid w:val="00003150"/>
    <w:rsid w:val="00003554"/>
    <w:rsid w:val="00004D41"/>
    <w:rsid w:val="00005F48"/>
    <w:rsid w:val="00006ACD"/>
    <w:rsid w:val="000070FA"/>
    <w:rsid w:val="00007457"/>
    <w:rsid w:val="000100B4"/>
    <w:rsid w:val="00010932"/>
    <w:rsid w:val="00011617"/>
    <w:rsid w:val="00011B7B"/>
    <w:rsid w:val="00011F7E"/>
    <w:rsid w:val="000122FE"/>
    <w:rsid w:val="00012E54"/>
    <w:rsid w:val="00013205"/>
    <w:rsid w:val="0001387F"/>
    <w:rsid w:val="00013DA4"/>
    <w:rsid w:val="00016058"/>
    <w:rsid w:val="00016D64"/>
    <w:rsid w:val="00017159"/>
    <w:rsid w:val="000176D5"/>
    <w:rsid w:val="00020164"/>
    <w:rsid w:val="00020235"/>
    <w:rsid w:val="00020695"/>
    <w:rsid w:val="00021274"/>
    <w:rsid w:val="00022AD5"/>
    <w:rsid w:val="00023425"/>
    <w:rsid w:val="00023B44"/>
    <w:rsid w:val="000241B0"/>
    <w:rsid w:val="00024457"/>
    <w:rsid w:val="000254A1"/>
    <w:rsid w:val="0002553D"/>
    <w:rsid w:val="00025D80"/>
    <w:rsid w:val="0003332D"/>
    <w:rsid w:val="00033C1B"/>
    <w:rsid w:val="00033E00"/>
    <w:rsid w:val="00034353"/>
    <w:rsid w:val="0003464B"/>
    <w:rsid w:val="000354DE"/>
    <w:rsid w:val="000360E6"/>
    <w:rsid w:val="000362CE"/>
    <w:rsid w:val="000363BC"/>
    <w:rsid w:val="00036BD9"/>
    <w:rsid w:val="00036DDF"/>
    <w:rsid w:val="00041DA1"/>
    <w:rsid w:val="00041E48"/>
    <w:rsid w:val="000431FC"/>
    <w:rsid w:val="00043FC5"/>
    <w:rsid w:val="00044F1D"/>
    <w:rsid w:val="000462D7"/>
    <w:rsid w:val="00046598"/>
    <w:rsid w:val="000467BE"/>
    <w:rsid w:val="000467C2"/>
    <w:rsid w:val="00046DDB"/>
    <w:rsid w:val="00047973"/>
    <w:rsid w:val="000521F2"/>
    <w:rsid w:val="000531F4"/>
    <w:rsid w:val="0005537B"/>
    <w:rsid w:val="0005550B"/>
    <w:rsid w:val="000579E7"/>
    <w:rsid w:val="00057A8E"/>
    <w:rsid w:val="00061276"/>
    <w:rsid w:val="000614EC"/>
    <w:rsid w:val="0006235B"/>
    <w:rsid w:val="00062688"/>
    <w:rsid w:val="00062D3E"/>
    <w:rsid w:val="00063B1B"/>
    <w:rsid w:val="00063CF2"/>
    <w:rsid w:val="000646A7"/>
    <w:rsid w:val="00064A7B"/>
    <w:rsid w:val="00064B46"/>
    <w:rsid w:val="00065CA5"/>
    <w:rsid w:val="00067E05"/>
    <w:rsid w:val="00071A86"/>
    <w:rsid w:val="0007232C"/>
    <w:rsid w:val="00072748"/>
    <w:rsid w:val="000748F4"/>
    <w:rsid w:val="0007598B"/>
    <w:rsid w:val="00075CF3"/>
    <w:rsid w:val="000763A0"/>
    <w:rsid w:val="000767B0"/>
    <w:rsid w:val="00076B47"/>
    <w:rsid w:val="000777EB"/>
    <w:rsid w:val="00080189"/>
    <w:rsid w:val="00080753"/>
    <w:rsid w:val="000813CD"/>
    <w:rsid w:val="00082109"/>
    <w:rsid w:val="00082464"/>
    <w:rsid w:val="000851CA"/>
    <w:rsid w:val="0008555F"/>
    <w:rsid w:val="00086A1A"/>
    <w:rsid w:val="00087068"/>
    <w:rsid w:val="00087C5B"/>
    <w:rsid w:val="00087CAA"/>
    <w:rsid w:val="00090BF6"/>
    <w:rsid w:val="000914D6"/>
    <w:rsid w:val="00092095"/>
    <w:rsid w:val="00092547"/>
    <w:rsid w:val="000930EC"/>
    <w:rsid w:val="0009431A"/>
    <w:rsid w:val="000950FF"/>
    <w:rsid w:val="00095312"/>
    <w:rsid w:val="00095374"/>
    <w:rsid w:val="00095B7A"/>
    <w:rsid w:val="000960E0"/>
    <w:rsid w:val="00096153"/>
    <w:rsid w:val="000962D2"/>
    <w:rsid w:val="000A053E"/>
    <w:rsid w:val="000A0BF9"/>
    <w:rsid w:val="000A203F"/>
    <w:rsid w:val="000A2864"/>
    <w:rsid w:val="000A2EBB"/>
    <w:rsid w:val="000A31BE"/>
    <w:rsid w:val="000A4362"/>
    <w:rsid w:val="000A6932"/>
    <w:rsid w:val="000B20DA"/>
    <w:rsid w:val="000B2233"/>
    <w:rsid w:val="000B2FDC"/>
    <w:rsid w:val="000B30E0"/>
    <w:rsid w:val="000B3F66"/>
    <w:rsid w:val="000B5436"/>
    <w:rsid w:val="000B5A3C"/>
    <w:rsid w:val="000C0025"/>
    <w:rsid w:val="000C0F03"/>
    <w:rsid w:val="000C167B"/>
    <w:rsid w:val="000C1AFA"/>
    <w:rsid w:val="000C2E46"/>
    <w:rsid w:val="000C4E45"/>
    <w:rsid w:val="000C5323"/>
    <w:rsid w:val="000C5AA3"/>
    <w:rsid w:val="000C67ED"/>
    <w:rsid w:val="000C6DD4"/>
    <w:rsid w:val="000C74D7"/>
    <w:rsid w:val="000D0B20"/>
    <w:rsid w:val="000D23AA"/>
    <w:rsid w:val="000D57BE"/>
    <w:rsid w:val="000D7BA3"/>
    <w:rsid w:val="000E0C50"/>
    <w:rsid w:val="000E3184"/>
    <w:rsid w:val="000E43C3"/>
    <w:rsid w:val="000E49B4"/>
    <w:rsid w:val="000E65CD"/>
    <w:rsid w:val="000E68BB"/>
    <w:rsid w:val="000E6AF3"/>
    <w:rsid w:val="000E7FEA"/>
    <w:rsid w:val="000F03CD"/>
    <w:rsid w:val="000F1878"/>
    <w:rsid w:val="000F2E85"/>
    <w:rsid w:val="000F2F16"/>
    <w:rsid w:val="000F4FC2"/>
    <w:rsid w:val="000F6278"/>
    <w:rsid w:val="000F6A4E"/>
    <w:rsid w:val="000F6B22"/>
    <w:rsid w:val="000F718E"/>
    <w:rsid w:val="00100697"/>
    <w:rsid w:val="00100EED"/>
    <w:rsid w:val="00101781"/>
    <w:rsid w:val="00101C20"/>
    <w:rsid w:val="001028BC"/>
    <w:rsid w:val="0010337A"/>
    <w:rsid w:val="001038F3"/>
    <w:rsid w:val="00106294"/>
    <w:rsid w:val="00106391"/>
    <w:rsid w:val="00106614"/>
    <w:rsid w:val="00106EE1"/>
    <w:rsid w:val="001077B4"/>
    <w:rsid w:val="00107AA2"/>
    <w:rsid w:val="00110594"/>
    <w:rsid w:val="001112E3"/>
    <w:rsid w:val="00111574"/>
    <w:rsid w:val="00112151"/>
    <w:rsid w:val="00112968"/>
    <w:rsid w:val="00113020"/>
    <w:rsid w:val="00113E36"/>
    <w:rsid w:val="001143CF"/>
    <w:rsid w:val="00115495"/>
    <w:rsid w:val="001159C6"/>
    <w:rsid w:val="00115C16"/>
    <w:rsid w:val="001201AA"/>
    <w:rsid w:val="001209D9"/>
    <w:rsid w:val="001237F3"/>
    <w:rsid w:val="00123DD8"/>
    <w:rsid w:val="0012453E"/>
    <w:rsid w:val="001249DB"/>
    <w:rsid w:val="0012544B"/>
    <w:rsid w:val="001262F9"/>
    <w:rsid w:val="001275B2"/>
    <w:rsid w:val="00132D60"/>
    <w:rsid w:val="0013404C"/>
    <w:rsid w:val="00134A57"/>
    <w:rsid w:val="00136275"/>
    <w:rsid w:val="00136B24"/>
    <w:rsid w:val="00137C0D"/>
    <w:rsid w:val="00140E84"/>
    <w:rsid w:val="001410A5"/>
    <w:rsid w:val="00141710"/>
    <w:rsid w:val="00142EC7"/>
    <w:rsid w:val="0014448B"/>
    <w:rsid w:val="00144B51"/>
    <w:rsid w:val="00146763"/>
    <w:rsid w:val="00146B54"/>
    <w:rsid w:val="00150FDB"/>
    <w:rsid w:val="00151227"/>
    <w:rsid w:val="0015137A"/>
    <w:rsid w:val="0015434C"/>
    <w:rsid w:val="00154B3D"/>
    <w:rsid w:val="00155C61"/>
    <w:rsid w:val="00156169"/>
    <w:rsid w:val="001564CA"/>
    <w:rsid w:val="00167068"/>
    <w:rsid w:val="001678E5"/>
    <w:rsid w:val="00171D9D"/>
    <w:rsid w:val="00171DA5"/>
    <w:rsid w:val="00173F0C"/>
    <w:rsid w:val="001745A3"/>
    <w:rsid w:val="00175A45"/>
    <w:rsid w:val="00175EC4"/>
    <w:rsid w:val="001765C7"/>
    <w:rsid w:val="0017706D"/>
    <w:rsid w:val="00177C58"/>
    <w:rsid w:val="00181B74"/>
    <w:rsid w:val="00182B87"/>
    <w:rsid w:val="00184984"/>
    <w:rsid w:val="00185010"/>
    <w:rsid w:val="001852A0"/>
    <w:rsid w:val="00186E04"/>
    <w:rsid w:val="001876BE"/>
    <w:rsid w:val="001911D0"/>
    <w:rsid w:val="00191B76"/>
    <w:rsid w:val="0019273F"/>
    <w:rsid w:val="00192ECB"/>
    <w:rsid w:val="001930B4"/>
    <w:rsid w:val="001930B5"/>
    <w:rsid w:val="001937FD"/>
    <w:rsid w:val="00194237"/>
    <w:rsid w:val="00194253"/>
    <w:rsid w:val="001946BE"/>
    <w:rsid w:val="00194A0F"/>
    <w:rsid w:val="0019634B"/>
    <w:rsid w:val="00196AA0"/>
    <w:rsid w:val="00196B8C"/>
    <w:rsid w:val="0019732C"/>
    <w:rsid w:val="001A214A"/>
    <w:rsid w:val="001A286F"/>
    <w:rsid w:val="001A31E9"/>
    <w:rsid w:val="001A4207"/>
    <w:rsid w:val="001A4BED"/>
    <w:rsid w:val="001A5B70"/>
    <w:rsid w:val="001A6420"/>
    <w:rsid w:val="001A69A3"/>
    <w:rsid w:val="001A6D65"/>
    <w:rsid w:val="001A7332"/>
    <w:rsid w:val="001A7979"/>
    <w:rsid w:val="001B0E67"/>
    <w:rsid w:val="001B5EB2"/>
    <w:rsid w:val="001B7A4F"/>
    <w:rsid w:val="001C1736"/>
    <w:rsid w:val="001C2CB3"/>
    <w:rsid w:val="001C4661"/>
    <w:rsid w:val="001C58BC"/>
    <w:rsid w:val="001C660C"/>
    <w:rsid w:val="001C6F28"/>
    <w:rsid w:val="001C7AB9"/>
    <w:rsid w:val="001D0CAA"/>
    <w:rsid w:val="001D1BA3"/>
    <w:rsid w:val="001D26D8"/>
    <w:rsid w:val="001D2764"/>
    <w:rsid w:val="001D4A10"/>
    <w:rsid w:val="001D7288"/>
    <w:rsid w:val="001E1723"/>
    <w:rsid w:val="001E1D5B"/>
    <w:rsid w:val="001E5245"/>
    <w:rsid w:val="001E5852"/>
    <w:rsid w:val="001E58DC"/>
    <w:rsid w:val="001E5C0B"/>
    <w:rsid w:val="001E7482"/>
    <w:rsid w:val="001F213E"/>
    <w:rsid w:val="001F3FAB"/>
    <w:rsid w:val="001F4169"/>
    <w:rsid w:val="001F42BF"/>
    <w:rsid w:val="001F6A2A"/>
    <w:rsid w:val="001F781A"/>
    <w:rsid w:val="001F7F51"/>
    <w:rsid w:val="00200985"/>
    <w:rsid w:val="00201063"/>
    <w:rsid w:val="00201B78"/>
    <w:rsid w:val="00203FB0"/>
    <w:rsid w:val="0020541A"/>
    <w:rsid w:val="0020542F"/>
    <w:rsid w:val="00205A3B"/>
    <w:rsid w:val="00205FFA"/>
    <w:rsid w:val="0020748A"/>
    <w:rsid w:val="00210391"/>
    <w:rsid w:val="00210CF0"/>
    <w:rsid w:val="00210DF1"/>
    <w:rsid w:val="00211D7C"/>
    <w:rsid w:val="00212842"/>
    <w:rsid w:val="00214286"/>
    <w:rsid w:val="00214887"/>
    <w:rsid w:val="00215609"/>
    <w:rsid w:val="00215ADC"/>
    <w:rsid w:val="00216006"/>
    <w:rsid w:val="00216BFB"/>
    <w:rsid w:val="0021732B"/>
    <w:rsid w:val="00217F15"/>
    <w:rsid w:val="002208FE"/>
    <w:rsid w:val="002212BD"/>
    <w:rsid w:val="00222B74"/>
    <w:rsid w:val="00223287"/>
    <w:rsid w:val="002237B8"/>
    <w:rsid w:val="00223803"/>
    <w:rsid w:val="002239D7"/>
    <w:rsid w:val="00223BB6"/>
    <w:rsid w:val="002245F8"/>
    <w:rsid w:val="002245FD"/>
    <w:rsid w:val="002249E6"/>
    <w:rsid w:val="00224D34"/>
    <w:rsid w:val="00224FB4"/>
    <w:rsid w:val="00225A8A"/>
    <w:rsid w:val="002263B8"/>
    <w:rsid w:val="00230B99"/>
    <w:rsid w:val="00230E1F"/>
    <w:rsid w:val="0023182E"/>
    <w:rsid w:val="0023364B"/>
    <w:rsid w:val="00233D63"/>
    <w:rsid w:val="0023453E"/>
    <w:rsid w:val="00234ACE"/>
    <w:rsid w:val="00235410"/>
    <w:rsid w:val="00237ECF"/>
    <w:rsid w:val="002400D7"/>
    <w:rsid w:val="00240158"/>
    <w:rsid w:val="00240D32"/>
    <w:rsid w:val="00241D73"/>
    <w:rsid w:val="00242D41"/>
    <w:rsid w:val="0024328A"/>
    <w:rsid w:val="002434C3"/>
    <w:rsid w:val="00244CDE"/>
    <w:rsid w:val="00245985"/>
    <w:rsid w:val="00245A19"/>
    <w:rsid w:val="00245C6D"/>
    <w:rsid w:val="0024601C"/>
    <w:rsid w:val="00246B79"/>
    <w:rsid w:val="00247F4E"/>
    <w:rsid w:val="002504CF"/>
    <w:rsid w:val="002508CD"/>
    <w:rsid w:val="002513BA"/>
    <w:rsid w:val="002522CB"/>
    <w:rsid w:val="00255903"/>
    <w:rsid w:val="00255CB1"/>
    <w:rsid w:val="002560C8"/>
    <w:rsid w:val="002568FE"/>
    <w:rsid w:val="00257559"/>
    <w:rsid w:val="00257B60"/>
    <w:rsid w:val="00257E80"/>
    <w:rsid w:val="00257F74"/>
    <w:rsid w:val="00260C18"/>
    <w:rsid w:val="00261E12"/>
    <w:rsid w:val="002629BA"/>
    <w:rsid w:val="002636AF"/>
    <w:rsid w:val="00263C9F"/>
    <w:rsid w:val="00264EF1"/>
    <w:rsid w:val="002662FE"/>
    <w:rsid w:val="00271DCF"/>
    <w:rsid w:val="00272513"/>
    <w:rsid w:val="00273A03"/>
    <w:rsid w:val="00273D6D"/>
    <w:rsid w:val="002774B8"/>
    <w:rsid w:val="00282209"/>
    <w:rsid w:val="00282E0F"/>
    <w:rsid w:val="002848BE"/>
    <w:rsid w:val="00284944"/>
    <w:rsid w:val="0028522A"/>
    <w:rsid w:val="00287904"/>
    <w:rsid w:val="0029110A"/>
    <w:rsid w:val="002916EC"/>
    <w:rsid w:val="00292938"/>
    <w:rsid w:val="00293E74"/>
    <w:rsid w:val="00294950"/>
    <w:rsid w:val="0029525A"/>
    <w:rsid w:val="002966DD"/>
    <w:rsid w:val="0029739A"/>
    <w:rsid w:val="002A0114"/>
    <w:rsid w:val="002A135E"/>
    <w:rsid w:val="002A2230"/>
    <w:rsid w:val="002A2BE0"/>
    <w:rsid w:val="002A2FF3"/>
    <w:rsid w:val="002A326A"/>
    <w:rsid w:val="002A3500"/>
    <w:rsid w:val="002A37E7"/>
    <w:rsid w:val="002A4CB9"/>
    <w:rsid w:val="002A5971"/>
    <w:rsid w:val="002A5F7D"/>
    <w:rsid w:val="002A6C09"/>
    <w:rsid w:val="002A6D23"/>
    <w:rsid w:val="002B03E7"/>
    <w:rsid w:val="002B1AA4"/>
    <w:rsid w:val="002B2420"/>
    <w:rsid w:val="002B3CA7"/>
    <w:rsid w:val="002B4C89"/>
    <w:rsid w:val="002B565F"/>
    <w:rsid w:val="002B75FD"/>
    <w:rsid w:val="002B7E1D"/>
    <w:rsid w:val="002C16CF"/>
    <w:rsid w:val="002C17C3"/>
    <w:rsid w:val="002C32B3"/>
    <w:rsid w:val="002C4198"/>
    <w:rsid w:val="002C4DEC"/>
    <w:rsid w:val="002C5478"/>
    <w:rsid w:val="002C5864"/>
    <w:rsid w:val="002C6476"/>
    <w:rsid w:val="002C67B0"/>
    <w:rsid w:val="002C68E5"/>
    <w:rsid w:val="002C7C96"/>
    <w:rsid w:val="002D004E"/>
    <w:rsid w:val="002D0C4D"/>
    <w:rsid w:val="002D0E0C"/>
    <w:rsid w:val="002D13E5"/>
    <w:rsid w:val="002D1A5A"/>
    <w:rsid w:val="002D34C1"/>
    <w:rsid w:val="002D6534"/>
    <w:rsid w:val="002D7855"/>
    <w:rsid w:val="002E0149"/>
    <w:rsid w:val="002E0C37"/>
    <w:rsid w:val="002E17E6"/>
    <w:rsid w:val="002E2C00"/>
    <w:rsid w:val="002E4657"/>
    <w:rsid w:val="002E66E9"/>
    <w:rsid w:val="002E7319"/>
    <w:rsid w:val="002F12CC"/>
    <w:rsid w:val="002F1327"/>
    <w:rsid w:val="002F1CC1"/>
    <w:rsid w:val="002F1F5E"/>
    <w:rsid w:val="002F57AE"/>
    <w:rsid w:val="002F7193"/>
    <w:rsid w:val="002F7CBC"/>
    <w:rsid w:val="00300448"/>
    <w:rsid w:val="0030070F"/>
    <w:rsid w:val="00301552"/>
    <w:rsid w:val="00302564"/>
    <w:rsid w:val="003029C3"/>
    <w:rsid w:val="00303672"/>
    <w:rsid w:val="0030436D"/>
    <w:rsid w:val="003050FB"/>
    <w:rsid w:val="003051DD"/>
    <w:rsid w:val="00305DD4"/>
    <w:rsid w:val="00306DDB"/>
    <w:rsid w:val="00306DF7"/>
    <w:rsid w:val="003104DF"/>
    <w:rsid w:val="00311296"/>
    <w:rsid w:val="003119A9"/>
    <w:rsid w:val="003124F1"/>
    <w:rsid w:val="00313433"/>
    <w:rsid w:val="00314AD0"/>
    <w:rsid w:val="00314C63"/>
    <w:rsid w:val="00315532"/>
    <w:rsid w:val="00315B8D"/>
    <w:rsid w:val="0031653A"/>
    <w:rsid w:val="0031730E"/>
    <w:rsid w:val="0031793C"/>
    <w:rsid w:val="0031797B"/>
    <w:rsid w:val="00320BD0"/>
    <w:rsid w:val="00322372"/>
    <w:rsid w:val="00322951"/>
    <w:rsid w:val="00322BB3"/>
    <w:rsid w:val="00323870"/>
    <w:rsid w:val="00323AA0"/>
    <w:rsid w:val="00323DE9"/>
    <w:rsid w:val="00324E64"/>
    <w:rsid w:val="003250AB"/>
    <w:rsid w:val="00325639"/>
    <w:rsid w:val="003256C6"/>
    <w:rsid w:val="00325F30"/>
    <w:rsid w:val="003275A2"/>
    <w:rsid w:val="003278A0"/>
    <w:rsid w:val="00331CC6"/>
    <w:rsid w:val="00332492"/>
    <w:rsid w:val="0033366B"/>
    <w:rsid w:val="0033387A"/>
    <w:rsid w:val="00333916"/>
    <w:rsid w:val="00333A7F"/>
    <w:rsid w:val="003342F1"/>
    <w:rsid w:val="00334732"/>
    <w:rsid w:val="00335264"/>
    <w:rsid w:val="003356BA"/>
    <w:rsid w:val="00335F53"/>
    <w:rsid w:val="0033715F"/>
    <w:rsid w:val="003377A8"/>
    <w:rsid w:val="003408C4"/>
    <w:rsid w:val="00340AE3"/>
    <w:rsid w:val="00341960"/>
    <w:rsid w:val="00341C23"/>
    <w:rsid w:val="0034214E"/>
    <w:rsid w:val="003443F1"/>
    <w:rsid w:val="003451EB"/>
    <w:rsid w:val="00346778"/>
    <w:rsid w:val="003468E1"/>
    <w:rsid w:val="00347BE4"/>
    <w:rsid w:val="00350215"/>
    <w:rsid w:val="003508D0"/>
    <w:rsid w:val="00350C7A"/>
    <w:rsid w:val="003537BD"/>
    <w:rsid w:val="0035382A"/>
    <w:rsid w:val="00355588"/>
    <w:rsid w:val="0035652C"/>
    <w:rsid w:val="00357FAB"/>
    <w:rsid w:val="00360BDF"/>
    <w:rsid w:val="00361046"/>
    <w:rsid w:val="0036254B"/>
    <w:rsid w:val="00362764"/>
    <w:rsid w:val="00363737"/>
    <w:rsid w:val="003639D7"/>
    <w:rsid w:val="00364879"/>
    <w:rsid w:val="003662B2"/>
    <w:rsid w:val="00366A8E"/>
    <w:rsid w:val="0036703C"/>
    <w:rsid w:val="0036752B"/>
    <w:rsid w:val="0037049D"/>
    <w:rsid w:val="00371ABB"/>
    <w:rsid w:val="0037256C"/>
    <w:rsid w:val="00372598"/>
    <w:rsid w:val="00372A2C"/>
    <w:rsid w:val="003746AC"/>
    <w:rsid w:val="00374845"/>
    <w:rsid w:val="00375558"/>
    <w:rsid w:val="0037596C"/>
    <w:rsid w:val="003759A8"/>
    <w:rsid w:val="00375A81"/>
    <w:rsid w:val="003769C6"/>
    <w:rsid w:val="00377E19"/>
    <w:rsid w:val="00380B5F"/>
    <w:rsid w:val="003811EB"/>
    <w:rsid w:val="00381F47"/>
    <w:rsid w:val="00382931"/>
    <w:rsid w:val="00382E21"/>
    <w:rsid w:val="00385347"/>
    <w:rsid w:val="0038574A"/>
    <w:rsid w:val="00386862"/>
    <w:rsid w:val="00387B1F"/>
    <w:rsid w:val="00387BB5"/>
    <w:rsid w:val="00390C02"/>
    <w:rsid w:val="00390E0B"/>
    <w:rsid w:val="00390EE3"/>
    <w:rsid w:val="00391EC3"/>
    <w:rsid w:val="00393AF4"/>
    <w:rsid w:val="00394774"/>
    <w:rsid w:val="00394BF4"/>
    <w:rsid w:val="00395975"/>
    <w:rsid w:val="00395D94"/>
    <w:rsid w:val="0039613B"/>
    <w:rsid w:val="003979CD"/>
    <w:rsid w:val="003979F0"/>
    <w:rsid w:val="003A0323"/>
    <w:rsid w:val="003A1B8D"/>
    <w:rsid w:val="003A1C7B"/>
    <w:rsid w:val="003A2488"/>
    <w:rsid w:val="003A283E"/>
    <w:rsid w:val="003A2AA5"/>
    <w:rsid w:val="003A386A"/>
    <w:rsid w:val="003A3EB5"/>
    <w:rsid w:val="003A4569"/>
    <w:rsid w:val="003A4A08"/>
    <w:rsid w:val="003A4A13"/>
    <w:rsid w:val="003A630B"/>
    <w:rsid w:val="003A728A"/>
    <w:rsid w:val="003B0DEC"/>
    <w:rsid w:val="003B1B3F"/>
    <w:rsid w:val="003B2366"/>
    <w:rsid w:val="003B2A43"/>
    <w:rsid w:val="003B2B66"/>
    <w:rsid w:val="003B32B6"/>
    <w:rsid w:val="003B42CE"/>
    <w:rsid w:val="003B44B0"/>
    <w:rsid w:val="003B5161"/>
    <w:rsid w:val="003B7FCD"/>
    <w:rsid w:val="003C0F0E"/>
    <w:rsid w:val="003C1357"/>
    <w:rsid w:val="003C19F7"/>
    <w:rsid w:val="003C30A6"/>
    <w:rsid w:val="003C40A4"/>
    <w:rsid w:val="003C437D"/>
    <w:rsid w:val="003C55B5"/>
    <w:rsid w:val="003C6DEC"/>
    <w:rsid w:val="003C6E5E"/>
    <w:rsid w:val="003C6FB9"/>
    <w:rsid w:val="003C7A7F"/>
    <w:rsid w:val="003D0175"/>
    <w:rsid w:val="003D06AC"/>
    <w:rsid w:val="003D0D32"/>
    <w:rsid w:val="003D2DCD"/>
    <w:rsid w:val="003D471F"/>
    <w:rsid w:val="003D5783"/>
    <w:rsid w:val="003D5820"/>
    <w:rsid w:val="003D60E2"/>
    <w:rsid w:val="003D7614"/>
    <w:rsid w:val="003D764F"/>
    <w:rsid w:val="003D77C7"/>
    <w:rsid w:val="003D7AF4"/>
    <w:rsid w:val="003D7C83"/>
    <w:rsid w:val="003E0223"/>
    <w:rsid w:val="003E02D8"/>
    <w:rsid w:val="003E32FA"/>
    <w:rsid w:val="003E3A6F"/>
    <w:rsid w:val="003E41B8"/>
    <w:rsid w:val="003E4EF6"/>
    <w:rsid w:val="003E663F"/>
    <w:rsid w:val="003E796A"/>
    <w:rsid w:val="003E7989"/>
    <w:rsid w:val="003F06BF"/>
    <w:rsid w:val="003F1206"/>
    <w:rsid w:val="003F220D"/>
    <w:rsid w:val="003F2A78"/>
    <w:rsid w:val="003F5092"/>
    <w:rsid w:val="003F5112"/>
    <w:rsid w:val="003F525E"/>
    <w:rsid w:val="003F52DC"/>
    <w:rsid w:val="003F53CF"/>
    <w:rsid w:val="003F6A29"/>
    <w:rsid w:val="003F732C"/>
    <w:rsid w:val="003F76F2"/>
    <w:rsid w:val="003F7A29"/>
    <w:rsid w:val="003F7E07"/>
    <w:rsid w:val="00400D7F"/>
    <w:rsid w:val="004011BA"/>
    <w:rsid w:val="00402B30"/>
    <w:rsid w:val="00403D67"/>
    <w:rsid w:val="004055A6"/>
    <w:rsid w:val="00405908"/>
    <w:rsid w:val="0041195C"/>
    <w:rsid w:val="004119D7"/>
    <w:rsid w:val="0041287F"/>
    <w:rsid w:val="004136C0"/>
    <w:rsid w:val="00414205"/>
    <w:rsid w:val="00414856"/>
    <w:rsid w:val="00414EAC"/>
    <w:rsid w:val="00415D67"/>
    <w:rsid w:val="004172DE"/>
    <w:rsid w:val="00417479"/>
    <w:rsid w:val="00417C2C"/>
    <w:rsid w:val="0042049A"/>
    <w:rsid w:val="00421118"/>
    <w:rsid w:val="00421808"/>
    <w:rsid w:val="0042215A"/>
    <w:rsid w:val="0042240C"/>
    <w:rsid w:val="0042337A"/>
    <w:rsid w:val="0042494C"/>
    <w:rsid w:val="00426555"/>
    <w:rsid w:val="004269DD"/>
    <w:rsid w:val="00427976"/>
    <w:rsid w:val="00430496"/>
    <w:rsid w:val="004309DC"/>
    <w:rsid w:val="00433F4D"/>
    <w:rsid w:val="004359D0"/>
    <w:rsid w:val="004365C5"/>
    <w:rsid w:val="004367B5"/>
    <w:rsid w:val="004368D2"/>
    <w:rsid w:val="00437482"/>
    <w:rsid w:val="004378C4"/>
    <w:rsid w:val="0043799E"/>
    <w:rsid w:val="0044040E"/>
    <w:rsid w:val="00441F5B"/>
    <w:rsid w:val="004423E1"/>
    <w:rsid w:val="0044283D"/>
    <w:rsid w:val="004431CF"/>
    <w:rsid w:val="004441AB"/>
    <w:rsid w:val="004453CE"/>
    <w:rsid w:val="00446073"/>
    <w:rsid w:val="0044619C"/>
    <w:rsid w:val="00446727"/>
    <w:rsid w:val="00446C97"/>
    <w:rsid w:val="00447136"/>
    <w:rsid w:val="0044796C"/>
    <w:rsid w:val="00450421"/>
    <w:rsid w:val="00450C8A"/>
    <w:rsid w:val="004536FE"/>
    <w:rsid w:val="00454990"/>
    <w:rsid w:val="00455220"/>
    <w:rsid w:val="00455A57"/>
    <w:rsid w:val="00456203"/>
    <w:rsid w:val="004565D1"/>
    <w:rsid w:val="004567DC"/>
    <w:rsid w:val="00457FC6"/>
    <w:rsid w:val="00460182"/>
    <w:rsid w:val="00460804"/>
    <w:rsid w:val="004616BB"/>
    <w:rsid w:val="00461814"/>
    <w:rsid w:val="00462884"/>
    <w:rsid w:val="004638F3"/>
    <w:rsid w:val="00463A5E"/>
    <w:rsid w:val="00466006"/>
    <w:rsid w:val="00466F8D"/>
    <w:rsid w:val="00471B76"/>
    <w:rsid w:val="00471D6C"/>
    <w:rsid w:val="00472CF1"/>
    <w:rsid w:val="0047406E"/>
    <w:rsid w:val="0047440D"/>
    <w:rsid w:val="00476560"/>
    <w:rsid w:val="00476745"/>
    <w:rsid w:val="00477526"/>
    <w:rsid w:val="0047798F"/>
    <w:rsid w:val="00480287"/>
    <w:rsid w:val="004802A0"/>
    <w:rsid w:val="00480BE4"/>
    <w:rsid w:val="00482E24"/>
    <w:rsid w:val="004845C0"/>
    <w:rsid w:val="00484AFF"/>
    <w:rsid w:val="0048580B"/>
    <w:rsid w:val="00486505"/>
    <w:rsid w:val="00486615"/>
    <w:rsid w:val="004869B2"/>
    <w:rsid w:val="004900E5"/>
    <w:rsid w:val="00491C9D"/>
    <w:rsid w:val="00492A73"/>
    <w:rsid w:val="00493122"/>
    <w:rsid w:val="00493536"/>
    <w:rsid w:val="00493E2B"/>
    <w:rsid w:val="004941A7"/>
    <w:rsid w:val="0049721C"/>
    <w:rsid w:val="00497996"/>
    <w:rsid w:val="00497FAE"/>
    <w:rsid w:val="004A180B"/>
    <w:rsid w:val="004A1A6A"/>
    <w:rsid w:val="004A2376"/>
    <w:rsid w:val="004A3674"/>
    <w:rsid w:val="004A3874"/>
    <w:rsid w:val="004A3E01"/>
    <w:rsid w:val="004A4D56"/>
    <w:rsid w:val="004A4E4A"/>
    <w:rsid w:val="004A4F81"/>
    <w:rsid w:val="004A74B4"/>
    <w:rsid w:val="004B0361"/>
    <w:rsid w:val="004B0AB6"/>
    <w:rsid w:val="004B317B"/>
    <w:rsid w:val="004B3697"/>
    <w:rsid w:val="004B3E73"/>
    <w:rsid w:val="004B40FF"/>
    <w:rsid w:val="004B4544"/>
    <w:rsid w:val="004B505B"/>
    <w:rsid w:val="004B58CD"/>
    <w:rsid w:val="004B604F"/>
    <w:rsid w:val="004B6265"/>
    <w:rsid w:val="004B6C4A"/>
    <w:rsid w:val="004B6C87"/>
    <w:rsid w:val="004C0C91"/>
    <w:rsid w:val="004C1502"/>
    <w:rsid w:val="004C1A50"/>
    <w:rsid w:val="004C24D4"/>
    <w:rsid w:val="004C3FFD"/>
    <w:rsid w:val="004C49E0"/>
    <w:rsid w:val="004C54D8"/>
    <w:rsid w:val="004C61DD"/>
    <w:rsid w:val="004C64DD"/>
    <w:rsid w:val="004C7A3F"/>
    <w:rsid w:val="004D0FAF"/>
    <w:rsid w:val="004D1AE8"/>
    <w:rsid w:val="004D228A"/>
    <w:rsid w:val="004D2CD0"/>
    <w:rsid w:val="004D54DC"/>
    <w:rsid w:val="004D5940"/>
    <w:rsid w:val="004D5E08"/>
    <w:rsid w:val="004D6215"/>
    <w:rsid w:val="004D652D"/>
    <w:rsid w:val="004D742C"/>
    <w:rsid w:val="004D7813"/>
    <w:rsid w:val="004E123D"/>
    <w:rsid w:val="004E18DC"/>
    <w:rsid w:val="004E37C1"/>
    <w:rsid w:val="004E3C14"/>
    <w:rsid w:val="004E4699"/>
    <w:rsid w:val="004E4A69"/>
    <w:rsid w:val="004E4B73"/>
    <w:rsid w:val="004E59AF"/>
    <w:rsid w:val="004E6134"/>
    <w:rsid w:val="004E66FC"/>
    <w:rsid w:val="004E7772"/>
    <w:rsid w:val="004F0115"/>
    <w:rsid w:val="004F0295"/>
    <w:rsid w:val="004F29D6"/>
    <w:rsid w:val="004F34A2"/>
    <w:rsid w:val="004F3E31"/>
    <w:rsid w:val="004F72F5"/>
    <w:rsid w:val="004F798F"/>
    <w:rsid w:val="0050098F"/>
    <w:rsid w:val="00503B72"/>
    <w:rsid w:val="00503EC0"/>
    <w:rsid w:val="005042DA"/>
    <w:rsid w:val="005042E0"/>
    <w:rsid w:val="00504AC4"/>
    <w:rsid w:val="00504F76"/>
    <w:rsid w:val="0050513E"/>
    <w:rsid w:val="005065E6"/>
    <w:rsid w:val="00506BAB"/>
    <w:rsid w:val="00507268"/>
    <w:rsid w:val="0051120D"/>
    <w:rsid w:val="005120DB"/>
    <w:rsid w:val="00513340"/>
    <w:rsid w:val="005142E2"/>
    <w:rsid w:val="005148C1"/>
    <w:rsid w:val="005152EF"/>
    <w:rsid w:val="005158E5"/>
    <w:rsid w:val="005158F5"/>
    <w:rsid w:val="00515E86"/>
    <w:rsid w:val="00515EF6"/>
    <w:rsid w:val="00517A72"/>
    <w:rsid w:val="00517EAD"/>
    <w:rsid w:val="00520657"/>
    <w:rsid w:val="00520CBD"/>
    <w:rsid w:val="005239B3"/>
    <w:rsid w:val="005247EA"/>
    <w:rsid w:val="0052488B"/>
    <w:rsid w:val="00525674"/>
    <w:rsid w:val="0052581C"/>
    <w:rsid w:val="00527174"/>
    <w:rsid w:val="005275B0"/>
    <w:rsid w:val="00527A9B"/>
    <w:rsid w:val="005301E1"/>
    <w:rsid w:val="0053121C"/>
    <w:rsid w:val="00531B43"/>
    <w:rsid w:val="00532EC4"/>
    <w:rsid w:val="00533A58"/>
    <w:rsid w:val="00533D51"/>
    <w:rsid w:val="005347FB"/>
    <w:rsid w:val="00536871"/>
    <w:rsid w:val="00536C56"/>
    <w:rsid w:val="005377ED"/>
    <w:rsid w:val="00537BEF"/>
    <w:rsid w:val="00537F8B"/>
    <w:rsid w:val="00540396"/>
    <w:rsid w:val="00541220"/>
    <w:rsid w:val="00541FDA"/>
    <w:rsid w:val="00543443"/>
    <w:rsid w:val="0054586C"/>
    <w:rsid w:val="0054645A"/>
    <w:rsid w:val="00547438"/>
    <w:rsid w:val="0055114F"/>
    <w:rsid w:val="0055149B"/>
    <w:rsid w:val="0055151F"/>
    <w:rsid w:val="0055186A"/>
    <w:rsid w:val="00551A32"/>
    <w:rsid w:val="005520A8"/>
    <w:rsid w:val="00552D82"/>
    <w:rsid w:val="00552E9E"/>
    <w:rsid w:val="005534AB"/>
    <w:rsid w:val="005544CC"/>
    <w:rsid w:val="00554A3C"/>
    <w:rsid w:val="005554EF"/>
    <w:rsid w:val="00555735"/>
    <w:rsid w:val="00557DD5"/>
    <w:rsid w:val="00560BFB"/>
    <w:rsid w:val="005612AB"/>
    <w:rsid w:val="005627B3"/>
    <w:rsid w:val="00562DCA"/>
    <w:rsid w:val="00562DFB"/>
    <w:rsid w:val="00563262"/>
    <w:rsid w:val="005633F6"/>
    <w:rsid w:val="0056384F"/>
    <w:rsid w:val="00563CA8"/>
    <w:rsid w:val="00564A09"/>
    <w:rsid w:val="00564D5B"/>
    <w:rsid w:val="0056525A"/>
    <w:rsid w:val="00566C8F"/>
    <w:rsid w:val="0056716F"/>
    <w:rsid w:val="00567238"/>
    <w:rsid w:val="0056748C"/>
    <w:rsid w:val="0056790A"/>
    <w:rsid w:val="00567CC0"/>
    <w:rsid w:val="00567D11"/>
    <w:rsid w:val="005729F6"/>
    <w:rsid w:val="00572BBC"/>
    <w:rsid w:val="00573F2A"/>
    <w:rsid w:val="00573FDC"/>
    <w:rsid w:val="005745A2"/>
    <w:rsid w:val="00575437"/>
    <w:rsid w:val="0057569F"/>
    <w:rsid w:val="00575FFF"/>
    <w:rsid w:val="005775FA"/>
    <w:rsid w:val="00580882"/>
    <w:rsid w:val="00581059"/>
    <w:rsid w:val="00581F99"/>
    <w:rsid w:val="00582B02"/>
    <w:rsid w:val="005833E9"/>
    <w:rsid w:val="005847CE"/>
    <w:rsid w:val="00584AFE"/>
    <w:rsid w:val="00586E7E"/>
    <w:rsid w:val="00590E1C"/>
    <w:rsid w:val="00592848"/>
    <w:rsid w:val="0059411F"/>
    <w:rsid w:val="00594B83"/>
    <w:rsid w:val="00594C95"/>
    <w:rsid w:val="005965C8"/>
    <w:rsid w:val="00596AB3"/>
    <w:rsid w:val="00596FF7"/>
    <w:rsid w:val="005971D8"/>
    <w:rsid w:val="005977C0"/>
    <w:rsid w:val="005A0843"/>
    <w:rsid w:val="005A1EFB"/>
    <w:rsid w:val="005A3474"/>
    <w:rsid w:val="005A366D"/>
    <w:rsid w:val="005A4C8A"/>
    <w:rsid w:val="005A4DCE"/>
    <w:rsid w:val="005A50E1"/>
    <w:rsid w:val="005A52A6"/>
    <w:rsid w:val="005A53C1"/>
    <w:rsid w:val="005A547A"/>
    <w:rsid w:val="005A59F2"/>
    <w:rsid w:val="005A5B0E"/>
    <w:rsid w:val="005A6592"/>
    <w:rsid w:val="005B0693"/>
    <w:rsid w:val="005B0AF4"/>
    <w:rsid w:val="005B10DB"/>
    <w:rsid w:val="005B2609"/>
    <w:rsid w:val="005B2973"/>
    <w:rsid w:val="005B33F4"/>
    <w:rsid w:val="005B39C7"/>
    <w:rsid w:val="005B3D5C"/>
    <w:rsid w:val="005B406A"/>
    <w:rsid w:val="005B59C3"/>
    <w:rsid w:val="005C1030"/>
    <w:rsid w:val="005C1203"/>
    <w:rsid w:val="005C236A"/>
    <w:rsid w:val="005C262F"/>
    <w:rsid w:val="005C412E"/>
    <w:rsid w:val="005C4E6D"/>
    <w:rsid w:val="005C5FA9"/>
    <w:rsid w:val="005C5FAC"/>
    <w:rsid w:val="005C66CB"/>
    <w:rsid w:val="005C66CD"/>
    <w:rsid w:val="005C71CE"/>
    <w:rsid w:val="005D1FE4"/>
    <w:rsid w:val="005D43E8"/>
    <w:rsid w:val="005E0A81"/>
    <w:rsid w:val="005E0E46"/>
    <w:rsid w:val="005E242E"/>
    <w:rsid w:val="005E39FA"/>
    <w:rsid w:val="005E4B97"/>
    <w:rsid w:val="005E5635"/>
    <w:rsid w:val="005E607F"/>
    <w:rsid w:val="005E6AEA"/>
    <w:rsid w:val="005E6DEC"/>
    <w:rsid w:val="005F0206"/>
    <w:rsid w:val="005F0A70"/>
    <w:rsid w:val="005F12CF"/>
    <w:rsid w:val="005F1908"/>
    <w:rsid w:val="005F1C32"/>
    <w:rsid w:val="005F1FCE"/>
    <w:rsid w:val="005F2F2A"/>
    <w:rsid w:val="005F3DCC"/>
    <w:rsid w:val="005F4257"/>
    <w:rsid w:val="005F43DB"/>
    <w:rsid w:val="005F545B"/>
    <w:rsid w:val="005F5562"/>
    <w:rsid w:val="005F65D5"/>
    <w:rsid w:val="005F6BFA"/>
    <w:rsid w:val="006003D3"/>
    <w:rsid w:val="006007D2"/>
    <w:rsid w:val="0060095C"/>
    <w:rsid w:val="00601334"/>
    <w:rsid w:val="00601C94"/>
    <w:rsid w:val="00601FCD"/>
    <w:rsid w:val="006020CB"/>
    <w:rsid w:val="00602A58"/>
    <w:rsid w:val="00602BB8"/>
    <w:rsid w:val="0060342A"/>
    <w:rsid w:val="00603430"/>
    <w:rsid w:val="00603DA3"/>
    <w:rsid w:val="006040F6"/>
    <w:rsid w:val="006045EB"/>
    <w:rsid w:val="00605712"/>
    <w:rsid w:val="00607470"/>
    <w:rsid w:val="00607E85"/>
    <w:rsid w:val="006107F4"/>
    <w:rsid w:val="006108FE"/>
    <w:rsid w:val="00611794"/>
    <w:rsid w:val="00611D3E"/>
    <w:rsid w:val="00612CF8"/>
    <w:rsid w:val="006133A5"/>
    <w:rsid w:val="00613751"/>
    <w:rsid w:val="00613C37"/>
    <w:rsid w:val="00614196"/>
    <w:rsid w:val="006142B0"/>
    <w:rsid w:val="00614890"/>
    <w:rsid w:val="00614F9E"/>
    <w:rsid w:val="0061582F"/>
    <w:rsid w:val="00615EF1"/>
    <w:rsid w:val="00615F0C"/>
    <w:rsid w:val="00616591"/>
    <w:rsid w:val="006167BA"/>
    <w:rsid w:val="006168C6"/>
    <w:rsid w:val="00617903"/>
    <w:rsid w:val="006210DB"/>
    <w:rsid w:val="00621A2D"/>
    <w:rsid w:val="00621D00"/>
    <w:rsid w:val="00621DFB"/>
    <w:rsid w:val="0062279F"/>
    <w:rsid w:val="00622E83"/>
    <w:rsid w:val="006234F8"/>
    <w:rsid w:val="00624E33"/>
    <w:rsid w:val="00626AB4"/>
    <w:rsid w:val="00626DCF"/>
    <w:rsid w:val="0062726B"/>
    <w:rsid w:val="006274CA"/>
    <w:rsid w:val="00627B53"/>
    <w:rsid w:val="0063003D"/>
    <w:rsid w:val="00630F0D"/>
    <w:rsid w:val="00632099"/>
    <w:rsid w:val="00632274"/>
    <w:rsid w:val="006323C6"/>
    <w:rsid w:val="0063344C"/>
    <w:rsid w:val="00634526"/>
    <w:rsid w:val="00636DDD"/>
    <w:rsid w:val="00640EEC"/>
    <w:rsid w:val="0064214C"/>
    <w:rsid w:val="0064221D"/>
    <w:rsid w:val="0064263C"/>
    <w:rsid w:val="00642BCC"/>
    <w:rsid w:val="0064345F"/>
    <w:rsid w:val="00645181"/>
    <w:rsid w:val="006467B4"/>
    <w:rsid w:val="006471AE"/>
    <w:rsid w:val="00650480"/>
    <w:rsid w:val="00650A4D"/>
    <w:rsid w:val="00650F55"/>
    <w:rsid w:val="006515D4"/>
    <w:rsid w:val="00651F15"/>
    <w:rsid w:val="006541B7"/>
    <w:rsid w:val="006542CA"/>
    <w:rsid w:val="00655633"/>
    <w:rsid w:val="00660103"/>
    <w:rsid w:val="00661E53"/>
    <w:rsid w:val="00662676"/>
    <w:rsid w:val="00663987"/>
    <w:rsid w:val="00663CA8"/>
    <w:rsid w:val="006650F6"/>
    <w:rsid w:val="0066514F"/>
    <w:rsid w:val="0066723D"/>
    <w:rsid w:val="0067074B"/>
    <w:rsid w:val="00670B95"/>
    <w:rsid w:val="0067309A"/>
    <w:rsid w:val="00675194"/>
    <w:rsid w:val="00675E27"/>
    <w:rsid w:val="006760A0"/>
    <w:rsid w:val="0067717B"/>
    <w:rsid w:val="00680704"/>
    <w:rsid w:val="006810A8"/>
    <w:rsid w:val="00681107"/>
    <w:rsid w:val="00682024"/>
    <w:rsid w:val="0068625B"/>
    <w:rsid w:val="00686C24"/>
    <w:rsid w:val="0068706D"/>
    <w:rsid w:val="00687DE6"/>
    <w:rsid w:val="00691792"/>
    <w:rsid w:val="0069204D"/>
    <w:rsid w:val="0069284E"/>
    <w:rsid w:val="00692F07"/>
    <w:rsid w:val="00693367"/>
    <w:rsid w:val="0069404E"/>
    <w:rsid w:val="006941CB"/>
    <w:rsid w:val="00694971"/>
    <w:rsid w:val="00694B6A"/>
    <w:rsid w:val="00696AB6"/>
    <w:rsid w:val="006973E2"/>
    <w:rsid w:val="006A06F2"/>
    <w:rsid w:val="006A2C4C"/>
    <w:rsid w:val="006A3511"/>
    <w:rsid w:val="006A3C38"/>
    <w:rsid w:val="006A4A21"/>
    <w:rsid w:val="006A5E08"/>
    <w:rsid w:val="006A64B9"/>
    <w:rsid w:val="006A7D22"/>
    <w:rsid w:val="006B06A8"/>
    <w:rsid w:val="006B108B"/>
    <w:rsid w:val="006B170D"/>
    <w:rsid w:val="006B1C94"/>
    <w:rsid w:val="006B2513"/>
    <w:rsid w:val="006B2772"/>
    <w:rsid w:val="006B2A84"/>
    <w:rsid w:val="006B3147"/>
    <w:rsid w:val="006B4CF6"/>
    <w:rsid w:val="006B5A30"/>
    <w:rsid w:val="006B5FD3"/>
    <w:rsid w:val="006B6889"/>
    <w:rsid w:val="006B6B99"/>
    <w:rsid w:val="006B7B75"/>
    <w:rsid w:val="006C0A8C"/>
    <w:rsid w:val="006C330F"/>
    <w:rsid w:val="006C5685"/>
    <w:rsid w:val="006C5C90"/>
    <w:rsid w:val="006C686C"/>
    <w:rsid w:val="006C6B7D"/>
    <w:rsid w:val="006C70E6"/>
    <w:rsid w:val="006C77E4"/>
    <w:rsid w:val="006C7CFD"/>
    <w:rsid w:val="006D2AB0"/>
    <w:rsid w:val="006D2BC1"/>
    <w:rsid w:val="006D35E8"/>
    <w:rsid w:val="006D4308"/>
    <w:rsid w:val="006D442C"/>
    <w:rsid w:val="006D469C"/>
    <w:rsid w:val="006D59B8"/>
    <w:rsid w:val="006D5C31"/>
    <w:rsid w:val="006D70BB"/>
    <w:rsid w:val="006D7CE6"/>
    <w:rsid w:val="006E00C2"/>
    <w:rsid w:val="006E053C"/>
    <w:rsid w:val="006E071D"/>
    <w:rsid w:val="006E1DD0"/>
    <w:rsid w:val="006E2EAF"/>
    <w:rsid w:val="006E4CD2"/>
    <w:rsid w:val="006E4F3A"/>
    <w:rsid w:val="006E5CE7"/>
    <w:rsid w:val="006E686F"/>
    <w:rsid w:val="006F2128"/>
    <w:rsid w:val="006F3914"/>
    <w:rsid w:val="006F4F3F"/>
    <w:rsid w:val="006F603B"/>
    <w:rsid w:val="006F6455"/>
    <w:rsid w:val="006F6FB5"/>
    <w:rsid w:val="006F78CE"/>
    <w:rsid w:val="007007CA"/>
    <w:rsid w:val="00700E96"/>
    <w:rsid w:val="00701B05"/>
    <w:rsid w:val="00702D0E"/>
    <w:rsid w:val="00704B05"/>
    <w:rsid w:val="0070510F"/>
    <w:rsid w:val="00705DF6"/>
    <w:rsid w:val="007076E2"/>
    <w:rsid w:val="007107F5"/>
    <w:rsid w:val="00710C2C"/>
    <w:rsid w:val="00710CCA"/>
    <w:rsid w:val="0071406F"/>
    <w:rsid w:val="007151AB"/>
    <w:rsid w:val="0071544D"/>
    <w:rsid w:val="007161D2"/>
    <w:rsid w:val="00716D78"/>
    <w:rsid w:val="007170E1"/>
    <w:rsid w:val="007209BD"/>
    <w:rsid w:val="00721522"/>
    <w:rsid w:val="00721C57"/>
    <w:rsid w:val="00723615"/>
    <w:rsid w:val="00724BE9"/>
    <w:rsid w:val="007250AD"/>
    <w:rsid w:val="00725D9D"/>
    <w:rsid w:val="007261CF"/>
    <w:rsid w:val="007268D9"/>
    <w:rsid w:val="00726D81"/>
    <w:rsid w:val="007270B6"/>
    <w:rsid w:val="0072796C"/>
    <w:rsid w:val="00731449"/>
    <w:rsid w:val="007317C0"/>
    <w:rsid w:val="00732B65"/>
    <w:rsid w:val="007339DB"/>
    <w:rsid w:val="00733A44"/>
    <w:rsid w:val="00733E8F"/>
    <w:rsid w:val="00733EEF"/>
    <w:rsid w:val="007346BF"/>
    <w:rsid w:val="00734D43"/>
    <w:rsid w:val="00737755"/>
    <w:rsid w:val="007378E8"/>
    <w:rsid w:val="00740307"/>
    <w:rsid w:val="00740D8C"/>
    <w:rsid w:val="007411D7"/>
    <w:rsid w:val="00742A3B"/>
    <w:rsid w:val="00742FC4"/>
    <w:rsid w:val="0074313D"/>
    <w:rsid w:val="00743DBE"/>
    <w:rsid w:val="00744ABD"/>
    <w:rsid w:val="00744C59"/>
    <w:rsid w:val="00746314"/>
    <w:rsid w:val="00746DF3"/>
    <w:rsid w:val="00747D0D"/>
    <w:rsid w:val="0075028B"/>
    <w:rsid w:val="00751976"/>
    <w:rsid w:val="007534C1"/>
    <w:rsid w:val="00753E3F"/>
    <w:rsid w:val="007547DC"/>
    <w:rsid w:val="007556BD"/>
    <w:rsid w:val="00755B1F"/>
    <w:rsid w:val="007576B6"/>
    <w:rsid w:val="00760D42"/>
    <w:rsid w:val="007613E8"/>
    <w:rsid w:val="00761738"/>
    <w:rsid w:val="0076187E"/>
    <w:rsid w:val="0076320C"/>
    <w:rsid w:val="007645EB"/>
    <w:rsid w:val="00764EBB"/>
    <w:rsid w:val="00765E01"/>
    <w:rsid w:val="00765E1B"/>
    <w:rsid w:val="00766549"/>
    <w:rsid w:val="00767A19"/>
    <w:rsid w:val="00767B80"/>
    <w:rsid w:val="00772592"/>
    <w:rsid w:val="00776AC0"/>
    <w:rsid w:val="00780CCD"/>
    <w:rsid w:val="00780D0D"/>
    <w:rsid w:val="007810A3"/>
    <w:rsid w:val="00782176"/>
    <w:rsid w:val="007825A0"/>
    <w:rsid w:val="00782FB1"/>
    <w:rsid w:val="00783C4B"/>
    <w:rsid w:val="007847FF"/>
    <w:rsid w:val="00785380"/>
    <w:rsid w:val="00787BCF"/>
    <w:rsid w:val="00787E08"/>
    <w:rsid w:val="00791692"/>
    <w:rsid w:val="0079183E"/>
    <w:rsid w:val="00791C47"/>
    <w:rsid w:val="00791C9B"/>
    <w:rsid w:val="0079236A"/>
    <w:rsid w:val="00793B85"/>
    <w:rsid w:val="007946D2"/>
    <w:rsid w:val="007949CC"/>
    <w:rsid w:val="00794B1E"/>
    <w:rsid w:val="00794CF5"/>
    <w:rsid w:val="007964EA"/>
    <w:rsid w:val="007A2401"/>
    <w:rsid w:val="007A2C4C"/>
    <w:rsid w:val="007A3498"/>
    <w:rsid w:val="007A3872"/>
    <w:rsid w:val="007A38C9"/>
    <w:rsid w:val="007A3EBD"/>
    <w:rsid w:val="007A42B9"/>
    <w:rsid w:val="007A5785"/>
    <w:rsid w:val="007A57DA"/>
    <w:rsid w:val="007A602A"/>
    <w:rsid w:val="007A6909"/>
    <w:rsid w:val="007A7A4C"/>
    <w:rsid w:val="007A7B57"/>
    <w:rsid w:val="007A7DA1"/>
    <w:rsid w:val="007B2133"/>
    <w:rsid w:val="007B25BA"/>
    <w:rsid w:val="007B2BA4"/>
    <w:rsid w:val="007B2EE7"/>
    <w:rsid w:val="007B2FF2"/>
    <w:rsid w:val="007B39C0"/>
    <w:rsid w:val="007B479E"/>
    <w:rsid w:val="007B7DCB"/>
    <w:rsid w:val="007C0596"/>
    <w:rsid w:val="007C0F61"/>
    <w:rsid w:val="007C15B2"/>
    <w:rsid w:val="007C18BC"/>
    <w:rsid w:val="007C56E2"/>
    <w:rsid w:val="007C6344"/>
    <w:rsid w:val="007C64DD"/>
    <w:rsid w:val="007D00EA"/>
    <w:rsid w:val="007D0620"/>
    <w:rsid w:val="007D1687"/>
    <w:rsid w:val="007D2E1D"/>
    <w:rsid w:val="007D4B2E"/>
    <w:rsid w:val="007D7255"/>
    <w:rsid w:val="007D7F30"/>
    <w:rsid w:val="007E000F"/>
    <w:rsid w:val="007E2673"/>
    <w:rsid w:val="007E28B7"/>
    <w:rsid w:val="007E3111"/>
    <w:rsid w:val="007E423D"/>
    <w:rsid w:val="007E4AB9"/>
    <w:rsid w:val="007E4F53"/>
    <w:rsid w:val="007E6804"/>
    <w:rsid w:val="007E684B"/>
    <w:rsid w:val="007E769A"/>
    <w:rsid w:val="007F0BC6"/>
    <w:rsid w:val="007F16D0"/>
    <w:rsid w:val="007F17F2"/>
    <w:rsid w:val="007F1F4B"/>
    <w:rsid w:val="007F2DA5"/>
    <w:rsid w:val="007F2E5A"/>
    <w:rsid w:val="007F3330"/>
    <w:rsid w:val="007F384A"/>
    <w:rsid w:val="007F42B0"/>
    <w:rsid w:val="007F4797"/>
    <w:rsid w:val="007F58C5"/>
    <w:rsid w:val="007F6679"/>
    <w:rsid w:val="007F77C1"/>
    <w:rsid w:val="0080364D"/>
    <w:rsid w:val="00803B02"/>
    <w:rsid w:val="00803B11"/>
    <w:rsid w:val="00804918"/>
    <w:rsid w:val="00804C16"/>
    <w:rsid w:val="00805C42"/>
    <w:rsid w:val="008063F6"/>
    <w:rsid w:val="00807D31"/>
    <w:rsid w:val="0081115F"/>
    <w:rsid w:val="008118B0"/>
    <w:rsid w:val="0081193C"/>
    <w:rsid w:val="008135D8"/>
    <w:rsid w:val="008137E1"/>
    <w:rsid w:val="008143FE"/>
    <w:rsid w:val="00815A64"/>
    <w:rsid w:val="00815F30"/>
    <w:rsid w:val="00816B2A"/>
    <w:rsid w:val="0081718A"/>
    <w:rsid w:val="0081727F"/>
    <w:rsid w:val="008200F2"/>
    <w:rsid w:val="00820A8C"/>
    <w:rsid w:val="00820C26"/>
    <w:rsid w:val="00821C0E"/>
    <w:rsid w:val="00822A41"/>
    <w:rsid w:val="00823DEA"/>
    <w:rsid w:val="00825DCC"/>
    <w:rsid w:val="00825DD1"/>
    <w:rsid w:val="00826148"/>
    <w:rsid w:val="008266A0"/>
    <w:rsid w:val="00826CD6"/>
    <w:rsid w:val="00830535"/>
    <w:rsid w:val="00830595"/>
    <w:rsid w:val="0083087A"/>
    <w:rsid w:val="00830C6A"/>
    <w:rsid w:val="008318EC"/>
    <w:rsid w:val="00832D80"/>
    <w:rsid w:val="00832E88"/>
    <w:rsid w:val="0083321B"/>
    <w:rsid w:val="008339A6"/>
    <w:rsid w:val="008345EC"/>
    <w:rsid w:val="00834941"/>
    <w:rsid w:val="0083514B"/>
    <w:rsid w:val="00835342"/>
    <w:rsid w:val="00836376"/>
    <w:rsid w:val="00836EC7"/>
    <w:rsid w:val="00836F4B"/>
    <w:rsid w:val="00837E9E"/>
    <w:rsid w:val="00842AFC"/>
    <w:rsid w:val="00843AE5"/>
    <w:rsid w:val="00846AE9"/>
    <w:rsid w:val="008479E8"/>
    <w:rsid w:val="00850E9C"/>
    <w:rsid w:val="0085200F"/>
    <w:rsid w:val="00853660"/>
    <w:rsid w:val="008537BA"/>
    <w:rsid w:val="008538D0"/>
    <w:rsid w:val="00853AF7"/>
    <w:rsid w:val="0085507A"/>
    <w:rsid w:val="00855936"/>
    <w:rsid w:val="00855BA6"/>
    <w:rsid w:val="00855F7A"/>
    <w:rsid w:val="0085626F"/>
    <w:rsid w:val="00856D8E"/>
    <w:rsid w:val="00857C61"/>
    <w:rsid w:val="00860E5E"/>
    <w:rsid w:val="0086131B"/>
    <w:rsid w:val="0086290E"/>
    <w:rsid w:val="00863D35"/>
    <w:rsid w:val="00864B46"/>
    <w:rsid w:val="008657D3"/>
    <w:rsid w:val="00866AEE"/>
    <w:rsid w:val="00871C66"/>
    <w:rsid w:val="00872873"/>
    <w:rsid w:val="00872D2E"/>
    <w:rsid w:val="00874D4B"/>
    <w:rsid w:val="00876336"/>
    <w:rsid w:val="008767C7"/>
    <w:rsid w:val="00876F00"/>
    <w:rsid w:val="00881123"/>
    <w:rsid w:val="0088190A"/>
    <w:rsid w:val="00882D50"/>
    <w:rsid w:val="008840CC"/>
    <w:rsid w:val="008842F5"/>
    <w:rsid w:val="008845D1"/>
    <w:rsid w:val="00886A76"/>
    <w:rsid w:val="008871F2"/>
    <w:rsid w:val="008871F4"/>
    <w:rsid w:val="0088795E"/>
    <w:rsid w:val="00890D83"/>
    <w:rsid w:val="00891255"/>
    <w:rsid w:val="00891408"/>
    <w:rsid w:val="008932C2"/>
    <w:rsid w:val="00893EC7"/>
    <w:rsid w:val="00895CD6"/>
    <w:rsid w:val="008971F5"/>
    <w:rsid w:val="008974E2"/>
    <w:rsid w:val="00897DE1"/>
    <w:rsid w:val="008A0989"/>
    <w:rsid w:val="008A111D"/>
    <w:rsid w:val="008A3389"/>
    <w:rsid w:val="008A3BF0"/>
    <w:rsid w:val="008A4024"/>
    <w:rsid w:val="008A54F5"/>
    <w:rsid w:val="008A7480"/>
    <w:rsid w:val="008A79D8"/>
    <w:rsid w:val="008B106F"/>
    <w:rsid w:val="008B20FA"/>
    <w:rsid w:val="008B27B6"/>
    <w:rsid w:val="008B281F"/>
    <w:rsid w:val="008B358C"/>
    <w:rsid w:val="008B3CC3"/>
    <w:rsid w:val="008B4110"/>
    <w:rsid w:val="008B47DB"/>
    <w:rsid w:val="008B4FF9"/>
    <w:rsid w:val="008B5453"/>
    <w:rsid w:val="008C00F0"/>
    <w:rsid w:val="008C0300"/>
    <w:rsid w:val="008C0C12"/>
    <w:rsid w:val="008C0EEA"/>
    <w:rsid w:val="008C1069"/>
    <w:rsid w:val="008C174A"/>
    <w:rsid w:val="008C2619"/>
    <w:rsid w:val="008C337E"/>
    <w:rsid w:val="008C3B6B"/>
    <w:rsid w:val="008C472B"/>
    <w:rsid w:val="008C5195"/>
    <w:rsid w:val="008C5275"/>
    <w:rsid w:val="008C5C91"/>
    <w:rsid w:val="008C6F92"/>
    <w:rsid w:val="008D29CD"/>
    <w:rsid w:val="008D3D21"/>
    <w:rsid w:val="008D4980"/>
    <w:rsid w:val="008D53C3"/>
    <w:rsid w:val="008D6809"/>
    <w:rsid w:val="008D75A8"/>
    <w:rsid w:val="008E0013"/>
    <w:rsid w:val="008E0279"/>
    <w:rsid w:val="008E17AF"/>
    <w:rsid w:val="008E1B2A"/>
    <w:rsid w:val="008E201F"/>
    <w:rsid w:val="008E20DC"/>
    <w:rsid w:val="008E4D4A"/>
    <w:rsid w:val="008E50F1"/>
    <w:rsid w:val="008E57FD"/>
    <w:rsid w:val="008E65A1"/>
    <w:rsid w:val="008E7EF2"/>
    <w:rsid w:val="008F06C8"/>
    <w:rsid w:val="008F479D"/>
    <w:rsid w:val="008F4B9B"/>
    <w:rsid w:val="008F7B8B"/>
    <w:rsid w:val="008F7E98"/>
    <w:rsid w:val="009016D5"/>
    <w:rsid w:val="009026DD"/>
    <w:rsid w:val="00902D91"/>
    <w:rsid w:val="009042D2"/>
    <w:rsid w:val="009054B9"/>
    <w:rsid w:val="00906BF2"/>
    <w:rsid w:val="00906EA6"/>
    <w:rsid w:val="009070BE"/>
    <w:rsid w:val="0090777B"/>
    <w:rsid w:val="00907EFC"/>
    <w:rsid w:val="00910C6F"/>
    <w:rsid w:val="00911230"/>
    <w:rsid w:val="0091140F"/>
    <w:rsid w:val="009114F3"/>
    <w:rsid w:val="00911B4F"/>
    <w:rsid w:val="009138BC"/>
    <w:rsid w:val="00913E4C"/>
    <w:rsid w:val="009142C9"/>
    <w:rsid w:val="00914E0C"/>
    <w:rsid w:val="00914E78"/>
    <w:rsid w:val="009156FB"/>
    <w:rsid w:val="009157E7"/>
    <w:rsid w:val="00915D88"/>
    <w:rsid w:val="00915F42"/>
    <w:rsid w:val="00915FC6"/>
    <w:rsid w:val="00920853"/>
    <w:rsid w:val="00921EDA"/>
    <w:rsid w:val="009225E6"/>
    <w:rsid w:val="009233AB"/>
    <w:rsid w:val="00923E62"/>
    <w:rsid w:val="00924EDC"/>
    <w:rsid w:val="009257E3"/>
    <w:rsid w:val="00925FD1"/>
    <w:rsid w:val="00926713"/>
    <w:rsid w:val="00926A15"/>
    <w:rsid w:val="009270DB"/>
    <w:rsid w:val="00927453"/>
    <w:rsid w:val="00930EC2"/>
    <w:rsid w:val="0093146C"/>
    <w:rsid w:val="00931D20"/>
    <w:rsid w:val="009327B1"/>
    <w:rsid w:val="00932C45"/>
    <w:rsid w:val="00932DA0"/>
    <w:rsid w:val="00933216"/>
    <w:rsid w:val="009333D9"/>
    <w:rsid w:val="0093427A"/>
    <w:rsid w:val="0093463C"/>
    <w:rsid w:val="009356A5"/>
    <w:rsid w:val="00936A56"/>
    <w:rsid w:val="0093717A"/>
    <w:rsid w:val="009379B9"/>
    <w:rsid w:val="00940059"/>
    <w:rsid w:val="00941173"/>
    <w:rsid w:val="00941BE4"/>
    <w:rsid w:val="009422A4"/>
    <w:rsid w:val="009425A4"/>
    <w:rsid w:val="009434DF"/>
    <w:rsid w:val="00944218"/>
    <w:rsid w:val="0094436F"/>
    <w:rsid w:val="009445C6"/>
    <w:rsid w:val="00945583"/>
    <w:rsid w:val="00945CF3"/>
    <w:rsid w:val="00950F1B"/>
    <w:rsid w:val="0095203B"/>
    <w:rsid w:val="009520CF"/>
    <w:rsid w:val="00952816"/>
    <w:rsid w:val="009528AC"/>
    <w:rsid w:val="009535BC"/>
    <w:rsid w:val="00954088"/>
    <w:rsid w:val="009540B6"/>
    <w:rsid w:val="009543DE"/>
    <w:rsid w:val="00954A61"/>
    <w:rsid w:val="00954E1F"/>
    <w:rsid w:val="0095595A"/>
    <w:rsid w:val="0095622A"/>
    <w:rsid w:val="00956861"/>
    <w:rsid w:val="009569BE"/>
    <w:rsid w:val="00956F4F"/>
    <w:rsid w:val="009579E7"/>
    <w:rsid w:val="0096146A"/>
    <w:rsid w:val="00961B45"/>
    <w:rsid w:val="00962062"/>
    <w:rsid w:val="00962565"/>
    <w:rsid w:val="0096394E"/>
    <w:rsid w:val="009647A2"/>
    <w:rsid w:val="00966989"/>
    <w:rsid w:val="00966D1E"/>
    <w:rsid w:val="00967C94"/>
    <w:rsid w:val="0097073A"/>
    <w:rsid w:val="009707A2"/>
    <w:rsid w:val="00971265"/>
    <w:rsid w:val="00973758"/>
    <w:rsid w:val="00974F72"/>
    <w:rsid w:val="0097538C"/>
    <w:rsid w:val="0097559C"/>
    <w:rsid w:val="00981A42"/>
    <w:rsid w:val="00981D67"/>
    <w:rsid w:val="00984778"/>
    <w:rsid w:val="009850FF"/>
    <w:rsid w:val="00985A57"/>
    <w:rsid w:val="009875D9"/>
    <w:rsid w:val="00987789"/>
    <w:rsid w:val="0098778F"/>
    <w:rsid w:val="0099150D"/>
    <w:rsid w:val="00992040"/>
    <w:rsid w:val="00992263"/>
    <w:rsid w:val="00993AC3"/>
    <w:rsid w:val="00994457"/>
    <w:rsid w:val="00994ABC"/>
    <w:rsid w:val="00994B17"/>
    <w:rsid w:val="009953CD"/>
    <w:rsid w:val="00995629"/>
    <w:rsid w:val="00996122"/>
    <w:rsid w:val="00996632"/>
    <w:rsid w:val="009972C7"/>
    <w:rsid w:val="009974F0"/>
    <w:rsid w:val="009A1456"/>
    <w:rsid w:val="009A24C5"/>
    <w:rsid w:val="009A3043"/>
    <w:rsid w:val="009A31AD"/>
    <w:rsid w:val="009A5248"/>
    <w:rsid w:val="009A63B5"/>
    <w:rsid w:val="009B04DD"/>
    <w:rsid w:val="009B0FD2"/>
    <w:rsid w:val="009B113D"/>
    <w:rsid w:val="009B2BFE"/>
    <w:rsid w:val="009B2CBE"/>
    <w:rsid w:val="009B3209"/>
    <w:rsid w:val="009B34F9"/>
    <w:rsid w:val="009B3893"/>
    <w:rsid w:val="009B3AD7"/>
    <w:rsid w:val="009B48A4"/>
    <w:rsid w:val="009B58D9"/>
    <w:rsid w:val="009B6102"/>
    <w:rsid w:val="009B6F8D"/>
    <w:rsid w:val="009B7ABC"/>
    <w:rsid w:val="009C253E"/>
    <w:rsid w:val="009C263E"/>
    <w:rsid w:val="009C353E"/>
    <w:rsid w:val="009C4404"/>
    <w:rsid w:val="009D0FF5"/>
    <w:rsid w:val="009D18DD"/>
    <w:rsid w:val="009D1A3A"/>
    <w:rsid w:val="009D23B4"/>
    <w:rsid w:val="009D2DAA"/>
    <w:rsid w:val="009D368D"/>
    <w:rsid w:val="009D4764"/>
    <w:rsid w:val="009D5239"/>
    <w:rsid w:val="009D73F1"/>
    <w:rsid w:val="009D759F"/>
    <w:rsid w:val="009E0202"/>
    <w:rsid w:val="009E04F8"/>
    <w:rsid w:val="009E082F"/>
    <w:rsid w:val="009E0D6D"/>
    <w:rsid w:val="009E1924"/>
    <w:rsid w:val="009E1DCD"/>
    <w:rsid w:val="009E528C"/>
    <w:rsid w:val="009E5596"/>
    <w:rsid w:val="009E5B17"/>
    <w:rsid w:val="009E7DBC"/>
    <w:rsid w:val="009F0866"/>
    <w:rsid w:val="009F0908"/>
    <w:rsid w:val="009F1383"/>
    <w:rsid w:val="009F1F20"/>
    <w:rsid w:val="009F3E89"/>
    <w:rsid w:val="009F48E8"/>
    <w:rsid w:val="009F6D58"/>
    <w:rsid w:val="009F6DD2"/>
    <w:rsid w:val="009F7F68"/>
    <w:rsid w:val="00A000A8"/>
    <w:rsid w:val="00A00656"/>
    <w:rsid w:val="00A009B5"/>
    <w:rsid w:val="00A01619"/>
    <w:rsid w:val="00A017AE"/>
    <w:rsid w:val="00A01F82"/>
    <w:rsid w:val="00A03172"/>
    <w:rsid w:val="00A03818"/>
    <w:rsid w:val="00A040CB"/>
    <w:rsid w:val="00A05449"/>
    <w:rsid w:val="00A06E60"/>
    <w:rsid w:val="00A103D3"/>
    <w:rsid w:val="00A10CF8"/>
    <w:rsid w:val="00A1118D"/>
    <w:rsid w:val="00A116CD"/>
    <w:rsid w:val="00A13646"/>
    <w:rsid w:val="00A13B97"/>
    <w:rsid w:val="00A1455D"/>
    <w:rsid w:val="00A15319"/>
    <w:rsid w:val="00A16F5C"/>
    <w:rsid w:val="00A20C78"/>
    <w:rsid w:val="00A2139A"/>
    <w:rsid w:val="00A23CED"/>
    <w:rsid w:val="00A24A50"/>
    <w:rsid w:val="00A250A2"/>
    <w:rsid w:val="00A25371"/>
    <w:rsid w:val="00A26669"/>
    <w:rsid w:val="00A27EF2"/>
    <w:rsid w:val="00A30F55"/>
    <w:rsid w:val="00A31888"/>
    <w:rsid w:val="00A3241D"/>
    <w:rsid w:val="00A3293B"/>
    <w:rsid w:val="00A3316C"/>
    <w:rsid w:val="00A33416"/>
    <w:rsid w:val="00A33AC0"/>
    <w:rsid w:val="00A33EE1"/>
    <w:rsid w:val="00A34588"/>
    <w:rsid w:val="00A34E9B"/>
    <w:rsid w:val="00A354E0"/>
    <w:rsid w:val="00A401FF"/>
    <w:rsid w:val="00A40BA1"/>
    <w:rsid w:val="00A41CBB"/>
    <w:rsid w:val="00A42954"/>
    <w:rsid w:val="00A42B83"/>
    <w:rsid w:val="00A44288"/>
    <w:rsid w:val="00A454A0"/>
    <w:rsid w:val="00A455CC"/>
    <w:rsid w:val="00A4582E"/>
    <w:rsid w:val="00A462BF"/>
    <w:rsid w:val="00A4684A"/>
    <w:rsid w:val="00A478D3"/>
    <w:rsid w:val="00A478E4"/>
    <w:rsid w:val="00A506EA"/>
    <w:rsid w:val="00A5137C"/>
    <w:rsid w:val="00A52426"/>
    <w:rsid w:val="00A52907"/>
    <w:rsid w:val="00A5316F"/>
    <w:rsid w:val="00A53AC4"/>
    <w:rsid w:val="00A5554B"/>
    <w:rsid w:val="00A5570C"/>
    <w:rsid w:val="00A558BB"/>
    <w:rsid w:val="00A56102"/>
    <w:rsid w:val="00A57434"/>
    <w:rsid w:val="00A57F3D"/>
    <w:rsid w:val="00A609D1"/>
    <w:rsid w:val="00A62E3D"/>
    <w:rsid w:val="00A62FEF"/>
    <w:rsid w:val="00A637C9"/>
    <w:rsid w:val="00A63D2C"/>
    <w:rsid w:val="00A63E8D"/>
    <w:rsid w:val="00A65D57"/>
    <w:rsid w:val="00A67B39"/>
    <w:rsid w:val="00A70378"/>
    <w:rsid w:val="00A70821"/>
    <w:rsid w:val="00A7084F"/>
    <w:rsid w:val="00A71511"/>
    <w:rsid w:val="00A71AC8"/>
    <w:rsid w:val="00A71E24"/>
    <w:rsid w:val="00A7299E"/>
    <w:rsid w:val="00A730B8"/>
    <w:rsid w:val="00A73573"/>
    <w:rsid w:val="00A74757"/>
    <w:rsid w:val="00A75491"/>
    <w:rsid w:val="00A766DA"/>
    <w:rsid w:val="00A77158"/>
    <w:rsid w:val="00A779EF"/>
    <w:rsid w:val="00A81728"/>
    <w:rsid w:val="00A8172A"/>
    <w:rsid w:val="00A819D3"/>
    <w:rsid w:val="00A82296"/>
    <w:rsid w:val="00A8299E"/>
    <w:rsid w:val="00A8325C"/>
    <w:rsid w:val="00A83FBB"/>
    <w:rsid w:val="00A84264"/>
    <w:rsid w:val="00A86D71"/>
    <w:rsid w:val="00A86F38"/>
    <w:rsid w:val="00A874BB"/>
    <w:rsid w:val="00A91309"/>
    <w:rsid w:val="00A922DD"/>
    <w:rsid w:val="00A94208"/>
    <w:rsid w:val="00A94B8D"/>
    <w:rsid w:val="00A9778E"/>
    <w:rsid w:val="00AA2253"/>
    <w:rsid w:val="00AA2AC5"/>
    <w:rsid w:val="00AA40D9"/>
    <w:rsid w:val="00AA41CD"/>
    <w:rsid w:val="00AA4653"/>
    <w:rsid w:val="00AA492C"/>
    <w:rsid w:val="00AA5700"/>
    <w:rsid w:val="00AA5FCC"/>
    <w:rsid w:val="00AA6BB8"/>
    <w:rsid w:val="00AA6F8F"/>
    <w:rsid w:val="00AA7855"/>
    <w:rsid w:val="00AB20E5"/>
    <w:rsid w:val="00AB3DF7"/>
    <w:rsid w:val="00AB49B2"/>
    <w:rsid w:val="00AB4F68"/>
    <w:rsid w:val="00AB518F"/>
    <w:rsid w:val="00AB7924"/>
    <w:rsid w:val="00AC30D3"/>
    <w:rsid w:val="00AC427A"/>
    <w:rsid w:val="00AC4452"/>
    <w:rsid w:val="00AC4E11"/>
    <w:rsid w:val="00AC5E48"/>
    <w:rsid w:val="00AC6ED6"/>
    <w:rsid w:val="00AC799A"/>
    <w:rsid w:val="00AD0024"/>
    <w:rsid w:val="00AD0D13"/>
    <w:rsid w:val="00AD244F"/>
    <w:rsid w:val="00AD2B0F"/>
    <w:rsid w:val="00AD2BAA"/>
    <w:rsid w:val="00AD2EF7"/>
    <w:rsid w:val="00AD3195"/>
    <w:rsid w:val="00AD61AF"/>
    <w:rsid w:val="00AD7863"/>
    <w:rsid w:val="00AD7D8E"/>
    <w:rsid w:val="00AE143B"/>
    <w:rsid w:val="00AE1895"/>
    <w:rsid w:val="00AE1C52"/>
    <w:rsid w:val="00AE4170"/>
    <w:rsid w:val="00AE4885"/>
    <w:rsid w:val="00AE59A3"/>
    <w:rsid w:val="00AE6FCA"/>
    <w:rsid w:val="00AE7110"/>
    <w:rsid w:val="00AF0AD6"/>
    <w:rsid w:val="00AF1C92"/>
    <w:rsid w:val="00AF1FB9"/>
    <w:rsid w:val="00AF28B8"/>
    <w:rsid w:val="00AF318D"/>
    <w:rsid w:val="00AF400B"/>
    <w:rsid w:val="00AF4663"/>
    <w:rsid w:val="00AF4C5E"/>
    <w:rsid w:val="00AF55D3"/>
    <w:rsid w:val="00AF5B56"/>
    <w:rsid w:val="00AF6A55"/>
    <w:rsid w:val="00AF6D4C"/>
    <w:rsid w:val="00AF72A2"/>
    <w:rsid w:val="00B0157F"/>
    <w:rsid w:val="00B01898"/>
    <w:rsid w:val="00B020D5"/>
    <w:rsid w:val="00B0663E"/>
    <w:rsid w:val="00B1061D"/>
    <w:rsid w:val="00B1239F"/>
    <w:rsid w:val="00B145AA"/>
    <w:rsid w:val="00B14D89"/>
    <w:rsid w:val="00B160B0"/>
    <w:rsid w:val="00B16277"/>
    <w:rsid w:val="00B1628D"/>
    <w:rsid w:val="00B17E81"/>
    <w:rsid w:val="00B20EE4"/>
    <w:rsid w:val="00B22C19"/>
    <w:rsid w:val="00B23B18"/>
    <w:rsid w:val="00B2449C"/>
    <w:rsid w:val="00B26D39"/>
    <w:rsid w:val="00B27173"/>
    <w:rsid w:val="00B2785F"/>
    <w:rsid w:val="00B30F70"/>
    <w:rsid w:val="00B30FBA"/>
    <w:rsid w:val="00B31EEE"/>
    <w:rsid w:val="00B3271D"/>
    <w:rsid w:val="00B33724"/>
    <w:rsid w:val="00B33DD3"/>
    <w:rsid w:val="00B345AD"/>
    <w:rsid w:val="00B34A43"/>
    <w:rsid w:val="00B3799F"/>
    <w:rsid w:val="00B41384"/>
    <w:rsid w:val="00B44237"/>
    <w:rsid w:val="00B44744"/>
    <w:rsid w:val="00B449FD"/>
    <w:rsid w:val="00B45552"/>
    <w:rsid w:val="00B46174"/>
    <w:rsid w:val="00B46A81"/>
    <w:rsid w:val="00B46B2D"/>
    <w:rsid w:val="00B46DC0"/>
    <w:rsid w:val="00B477C1"/>
    <w:rsid w:val="00B51C98"/>
    <w:rsid w:val="00B522F2"/>
    <w:rsid w:val="00B531D1"/>
    <w:rsid w:val="00B543AE"/>
    <w:rsid w:val="00B5615B"/>
    <w:rsid w:val="00B570EB"/>
    <w:rsid w:val="00B60A13"/>
    <w:rsid w:val="00B62081"/>
    <w:rsid w:val="00B626E7"/>
    <w:rsid w:val="00B629E7"/>
    <w:rsid w:val="00B62B8C"/>
    <w:rsid w:val="00B6367D"/>
    <w:rsid w:val="00B63FF2"/>
    <w:rsid w:val="00B656A8"/>
    <w:rsid w:val="00B658F0"/>
    <w:rsid w:val="00B65CF4"/>
    <w:rsid w:val="00B66A17"/>
    <w:rsid w:val="00B67B6C"/>
    <w:rsid w:val="00B70472"/>
    <w:rsid w:val="00B70CA1"/>
    <w:rsid w:val="00B7119C"/>
    <w:rsid w:val="00B71421"/>
    <w:rsid w:val="00B71C12"/>
    <w:rsid w:val="00B72E17"/>
    <w:rsid w:val="00B72F54"/>
    <w:rsid w:val="00B72F75"/>
    <w:rsid w:val="00B75BF2"/>
    <w:rsid w:val="00B75DC7"/>
    <w:rsid w:val="00B75ECA"/>
    <w:rsid w:val="00B766A7"/>
    <w:rsid w:val="00B76B70"/>
    <w:rsid w:val="00B76F56"/>
    <w:rsid w:val="00B77796"/>
    <w:rsid w:val="00B77A1C"/>
    <w:rsid w:val="00B817E2"/>
    <w:rsid w:val="00B81E48"/>
    <w:rsid w:val="00B85067"/>
    <w:rsid w:val="00B86028"/>
    <w:rsid w:val="00B86032"/>
    <w:rsid w:val="00B8628F"/>
    <w:rsid w:val="00B9387B"/>
    <w:rsid w:val="00B93D8C"/>
    <w:rsid w:val="00B94D11"/>
    <w:rsid w:val="00B9504A"/>
    <w:rsid w:val="00B9517A"/>
    <w:rsid w:val="00B955E5"/>
    <w:rsid w:val="00B95DCB"/>
    <w:rsid w:val="00B95F38"/>
    <w:rsid w:val="00BA02A3"/>
    <w:rsid w:val="00BA08CD"/>
    <w:rsid w:val="00BA14DF"/>
    <w:rsid w:val="00BA170A"/>
    <w:rsid w:val="00BA2180"/>
    <w:rsid w:val="00BA276D"/>
    <w:rsid w:val="00BA2ED7"/>
    <w:rsid w:val="00BA3AC9"/>
    <w:rsid w:val="00BA3E7C"/>
    <w:rsid w:val="00BA4E13"/>
    <w:rsid w:val="00BA5122"/>
    <w:rsid w:val="00BA78FE"/>
    <w:rsid w:val="00BB0966"/>
    <w:rsid w:val="00BB11DC"/>
    <w:rsid w:val="00BB3BDF"/>
    <w:rsid w:val="00BB4B8E"/>
    <w:rsid w:val="00BC0EF1"/>
    <w:rsid w:val="00BC22E6"/>
    <w:rsid w:val="00BC2ADD"/>
    <w:rsid w:val="00BC35EE"/>
    <w:rsid w:val="00BC3E74"/>
    <w:rsid w:val="00BC48AD"/>
    <w:rsid w:val="00BC4DA6"/>
    <w:rsid w:val="00BC503C"/>
    <w:rsid w:val="00BC52BE"/>
    <w:rsid w:val="00BC5330"/>
    <w:rsid w:val="00BC55BB"/>
    <w:rsid w:val="00BC6CAF"/>
    <w:rsid w:val="00BD141F"/>
    <w:rsid w:val="00BD23F5"/>
    <w:rsid w:val="00BD3FFD"/>
    <w:rsid w:val="00BD4672"/>
    <w:rsid w:val="00BD4EA6"/>
    <w:rsid w:val="00BD54B5"/>
    <w:rsid w:val="00BD668D"/>
    <w:rsid w:val="00BD6DE5"/>
    <w:rsid w:val="00BD794A"/>
    <w:rsid w:val="00BE1AD4"/>
    <w:rsid w:val="00BE2771"/>
    <w:rsid w:val="00BE38C9"/>
    <w:rsid w:val="00BE4D63"/>
    <w:rsid w:val="00BE6E3A"/>
    <w:rsid w:val="00BE70F6"/>
    <w:rsid w:val="00BF002A"/>
    <w:rsid w:val="00BF2B59"/>
    <w:rsid w:val="00BF2EE2"/>
    <w:rsid w:val="00BF300C"/>
    <w:rsid w:val="00BF3446"/>
    <w:rsid w:val="00BF39BE"/>
    <w:rsid w:val="00BF459B"/>
    <w:rsid w:val="00BF4C2C"/>
    <w:rsid w:val="00BF560C"/>
    <w:rsid w:val="00BF6307"/>
    <w:rsid w:val="00BF659B"/>
    <w:rsid w:val="00BF693D"/>
    <w:rsid w:val="00BF6D91"/>
    <w:rsid w:val="00C005E1"/>
    <w:rsid w:val="00C01057"/>
    <w:rsid w:val="00C0125D"/>
    <w:rsid w:val="00C019E7"/>
    <w:rsid w:val="00C022D5"/>
    <w:rsid w:val="00C0240A"/>
    <w:rsid w:val="00C02895"/>
    <w:rsid w:val="00C0374F"/>
    <w:rsid w:val="00C038D6"/>
    <w:rsid w:val="00C04064"/>
    <w:rsid w:val="00C04A5B"/>
    <w:rsid w:val="00C07B75"/>
    <w:rsid w:val="00C10A13"/>
    <w:rsid w:val="00C10F7F"/>
    <w:rsid w:val="00C125FD"/>
    <w:rsid w:val="00C15C87"/>
    <w:rsid w:val="00C15E4B"/>
    <w:rsid w:val="00C16565"/>
    <w:rsid w:val="00C17BFC"/>
    <w:rsid w:val="00C200A1"/>
    <w:rsid w:val="00C21D64"/>
    <w:rsid w:val="00C2219E"/>
    <w:rsid w:val="00C225B4"/>
    <w:rsid w:val="00C2293B"/>
    <w:rsid w:val="00C23D53"/>
    <w:rsid w:val="00C2429F"/>
    <w:rsid w:val="00C2460E"/>
    <w:rsid w:val="00C253EA"/>
    <w:rsid w:val="00C257F9"/>
    <w:rsid w:val="00C26B6B"/>
    <w:rsid w:val="00C30C1D"/>
    <w:rsid w:val="00C3186F"/>
    <w:rsid w:val="00C31A67"/>
    <w:rsid w:val="00C333EA"/>
    <w:rsid w:val="00C340BF"/>
    <w:rsid w:val="00C347D6"/>
    <w:rsid w:val="00C34C3D"/>
    <w:rsid w:val="00C35CBD"/>
    <w:rsid w:val="00C37212"/>
    <w:rsid w:val="00C37782"/>
    <w:rsid w:val="00C37880"/>
    <w:rsid w:val="00C37C88"/>
    <w:rsid w:val="00C426AE"/>
    <w:rsid w:val="00C44302"/>
    <w:rsid w:val="00C4442E"/>
    <w:rsid w:val="00C45276"/>
    <w:rsid w:val="00C462B3"/>
    <w:rsid w:val="00C46E39"/>
    <w:rsid w:val="00C47278"/>
    <w:rsid w:val="00C50BEF"/>
    <w:rsid w:val="00C50E4A"/>
    <w:rsid w:val="00C5125A"/>
    <w:rsid w:val="00C51395"/>
    <w:rsid w:val="00C5230B"/>
    <w:rsid w:val="00C540C6"/>
    <w:rsid w:val="00C54455"/>
    <w:rsid w:val="00C54CB4"/>
    <w:rsid w:val="00C55C25"/>
    <w:rsid w:val="00C572F5"/>
    <w:rsid w:val="00C61940"/>
    <w:rsid w:val="00C62477"/>
    <w:rsid w:val="00C629E5"/>
    <w:rsid w:val="00C63F9A"/>
    <w:rsid w:val="00C640EA"/>
    <w:rsid w:val="00C64958"/>
    <w:rsid w:val="00C65163"/>
    <w:rsid w:val="00C6580B"/>
    <w:rsid w:val="00C65E3F"/>
    <w:rsid w:val="00C671CB"/>
    <w:rsid w:val="00C6783E"/>
    <w:rsid w:val="00C67A4D"/>
    <w:rsid w:val="00C70C1C"/>
    <w:rsid w:val="00C710AD"/>
    <w:rsid w:val="00C71EA3"/>
    <w:rsid w:val="00C730D8"/>
    <w:rsid w:val="00C745E7"/>
    <w:rsid w:val="00C754FA"/>
    <w:rsid w:val="00C75D58"/>
    <w:rsid w:val="00C77556"/>
    <w:rsid w:val="00C80687"/>
    <w:rsid w:val="00C80B30"/>
    <w:rsid w:val="00C815DF"/>
    <w:rsid w:val="00C81839"/>
    <w:rsid w:val="00C8288F"/>
    <w:rsid w:val="00C82EFA"/>
    <w:rsid w:val="00C8366F"/>
    <w:rsid w:val="00C84393"/>
    <w:rsid w:val="00C85614"/>
    <w:rsid w:val="00C85F6A"/>
    <w:rsid w:val="00C868F0"/>
    <w:rsid w:val="00C86C6F"/>
    <w:rsid w:val="00C90ACE"/>
    <w:rsid w:val="00C90C60"/>
    <w:rsid w:val="00C9140C"/>
    <w:rsid w:val="00C91784"/>
    <w:rsid w:val="00C918A3"/>
    <w:rsid w:val="00C927C8"/>
    <w:rsid w:val="00C92F2D"/>
    <w:rsid w:val="00C95753"/>
    <w:rsid w:val="00C95B14"/>
    <w:rsid w:val="00C97344"/>
    <w:rsid w:val="00CA1209"/>
    <w:rsid w:val="00CA341D"/>
    <w:rsid w:val="00CA3CD7"/>
    <w:rsid w:val="00CA3D92"/>
    <w:rsid w:val="00CA3FA8"/>
    <w:rsid w:val="00CA4298"/>
    <w:rsid w:val="00CA4880"/>
    <w:rsid w:val="00CA4DEE"/>
    <w:rsid w:val="00CA5440"/>
    <w:rsid w:val="00CA54F2"/>
    <w:rsid w:val="00CA6714"/>
    <w:rsid w:val="00CA7B99"/>
    <w:rsid w:val="00CA7D11"/>
    <w:rsid w:val="00CA7E4F"/>
    <w:rsid w:val="00CB04B9"/>
    <w:rsid w:val="00CB0D53"/>
    <w:rsid w:val="00CB0F08"/>
    <w:rsid w:val="00CB1AD6"/>
    <w:rsid w:val="00CB403A"/>
    <w:rsid w:val="00CB42B6"/>
    <w:rsid w:val="00CB47E7"/>
    <w:rsid w:val="00CB4DA3"/>
    <w:rsid w:val="00CB6678"/>
    <w:rsid w:val="00CB7A43"/>
    <w:rsid w:val="00CC1014"/>
    <w:rsid w:val="00CC178F"/>
    <w:rsid w:val="00CC2162"/>
    <w:rsid w:val="00CC2DF2"/>
    <w:rsid w:val="00CC431A"/>
    <w:rsid w:val="00CC4593"/>
    <w:rsid w:val="00CC4BE6"/>
    <w:rsid w:val="00CC558C"/>
    <w:rsid w:val="00CC5DE1"/>
    <w:rsid w:val="00CC6421"/>
    <w:rsid w:val="00CC65A6"/>
    <w:rsid w:val="00CC72B8"/>
    <w:rsid w:val="00CD081D"/>
    <w:rsid w:val="00CD1430"/>
    <w:rsid w:val="00CD1BEE"/>
    <w:rsid w:val="00CD211C"/>
    <w:rsid w:val="00CD3A0C"/>
    <w:rsid w:val="00CD5A2D"/>
    <w:rsid w:val="00CD6DFA"/>
    <w:rsid w:val="00CD7ABF"/>
    <w:rsid w:val="00CE03DA"/>
    <w:rsid w:val="00CE177E"/>
    <w:rsid w:val="00CE1B9B"/>
    <w:rsid w:val="00CE22B6"/>
    <w:rsid w:val="00CE2920"/>
    <w:rsid w:val="00CE29AA"/>
    <w:rsid w:val="00CE5262"/>
    <w:rsid w:val="00CE57D1"/>
    <w:rsid w:val="00CE5FEB"/>
    <w:rsid w:val="00CE6169"/>
    <w:rsid w:val="00CE647D"/>
    <w:rsid w:val="00CE657B"/>
    <w:rsid w:val="00CE6EA6"/>
    <w:rsid w:val="00CE75E7"/>
    <w:rsid w:val="00CE7E1B"/>
    <w:rsid w:val="00CF0056"/>
    <w:rsid w:val="00CF01E2"/>
    <w:rsid w:val="00CF0940"/>
    <w:rsid w:val="00CF0A37"/>
    <w:rsid w:val="00CF1D6A"/>
    <w:rsid w:val="00CF1E2C"/>
    <w:rsid w:val="00CF23A9"/>
    <w:rsid w:val="00CF35A9"/>
    <w:rsid w:val="00CF3616"/>
    <w:rsid w:val="00CF52E4"/>
    <w:rsid w:val="00CF5DB0"/>
    <w:rsid w:val="00CF5E2F"/>
    <w:rsid w:val="00CF63B4"/>
    <w:rsid w:val="00D00813"/>
    <w:rsid w:val="00D02438"/>
    <w:rsid w:val="00D03580"/>
    <w:rsid w:val="00D04F8C"/>
    <w:rsid w:val="00D07B8B"/>
    <w:rsid w:val="00D12894"/>
    <w:rsid w:val="00D1334C"/>
    <w:rsid w:val="00D1457C"/>
    <w:rsid w:val="00D15E00"/>
    <w:rsid w:val="00D16E6F"/>
    <w:rsid w:val="00D16ED3"/>
    <w:rsid w:val="00D2073D"/>
    <w:rsid w:val="00D20A9A"/>
    <w:rsid w:val="00D212B5"/>
    <w:rsid w:val="00D22430"/>
    <w:rsid w:val="00D23D23"/>
    <w:rsid w:val="00D24F10"/>
    <w:rsid w:val="00D3065E"/>
    <w:rsid w:val="00D30BA0"/>
    <w:rsid w:val="00D30E89"/>
    <w:rsid w:val="00D326EC"/>
    <w:rsid w:val="00D3316B"/>
    <w:rsid w:val="00D34ABD"/>
    <w:rsid w:val="00D3570F"/>
    <w:rsid w:val="00D36207"/>
    <w:rsid w:val="00D36968"/>
    <w:rsid w:val="00D403E8"/>
    <w:rsid w:val="00D41C0F"/>
    <w:rsid w:val="00D42CE0"/>
    <w:rsid w:val="00D443BB"/>
    <w:rsid w:val="00D45700"/>
    <w:rsid w:val="00D459B0"/>
    <w:rsid w:val="00D467AA"/>
    <w:rsid w:val="00D50707"/>
    <w:rsid w:val="00D51507"/>
    <w:rsid w:val="00D51601"/>
    <w:rsid w:val="00D52A68"/>
    <w:rsid w:val="00D52AE3"/>
    <w:rsid w:val="00D535CD"/>
    <w:rsid w:val="00D544F5"/>
    <w:rsid w:val="00D54778"/>
    <w:rsid w:val="00D54DB2"/>
    <w:rsid w:val="00D55E77"/>
    <w:rsid w:val="00D56AE9"/>
    <w:rsid w:val="00D56FC1"/>
    <w:rsid w:val="00D578DF"/>
    <w:rsid w:val="00D62754"/>
    <w:rsid w:val="00D632B5"/>
    <w:rsid w:val="00D633CF"/>
    <w:rsid w:val="00D63A2C"/>
    <w:rsid w:val="00D64485"/>
    <w:rsid w:val="00D64C98"/>
    <w:rsid w:val="00D64E70"/>
    <w:rsid w:val="00D65451"/>
    <w:rsid w:val="00D65D55"/>
    <w:rsid w:val="00D66562"/>
    <w:rsid w:val="00D66942"/>
    <w:rsid w:val="00D6696B"/>
    <w:rsid w:val="00D720C2"/>
    <w:rsid w:val="00D749F1"/>
    <w:rsid w:val="00D74ED2"/>
    <w:rsid w:val="00D75E81"/>
    <w:rsid w:val="00D76C9E"/>
    <w:rsid w:val="00D773F7"/>
    <w:rsid w:val="00D779DA"/>
    <w:rsid w:val="00D779EB"/>
    <w:rsid w:val="00D80E31"/>
    <w:rsid w:val="00D827BD"/>
    <w:rsid w:val="00D83532"/>
    <w:rsid w:val="00D85657"/>
    <w:rsid w:val="00D86707"/>
    <w:rsid w:val="00D8716D"/>
    <w:rsid w:val="00D87A3B"/>
    <w:rsid w:val="00D87AD4"/>
    <w:rsid w:val="00D87C12"/>
    <w:rsid w:val="00D90EDC"/>
    <w:rsid w:val="00D90F00"/>
    <w:rsid w:val="00D9140F"/>
    <w:rsid w:val="00D91AF8"/>
    <w:rsid w:val="00D9241A"/>
    <w:rsid w:val="00D926EF"/>
    <w:rsid w:val="00D92F76"/>
    <w:rsid w:val="00D93FFA"/>
    <w:rsid w:val="00D9403F"/>
    <w:rsid w:val="00D9713C"/>
    <w:rsid w:val="00D97BB3"/>
    <w:rsid w:val="00D97DC0"/>
    <w:rsid w:val="00DA0F87"/>
    <w:rsid w:val="00DA151B"/>
    <w:rsid w:val="00DA1C98"/>
    <w:rsid w:val="00DA1D7A"/>
    <w:rsid w:val="00DA212E"/>
    <w:rsid w:val="00DA217F"/>
    <w:rsid w:val="00DA3E72"/>
    <w:rsid w:val="00DA41EF"/>
    <w:rsid w:val="00DA4619"/>
    <w:rsid w:val="00DA4885"/>
    <w:rsid w:val="00DA6E9F"/>
    <w:rsid w:val="00DA6F4D"/>
    <w:rsid w:val="00DB22B6"/>
    <w:rsid w:val="00DB2310"/>
    <w:rsid w:val="00DB2E04"/>
    <w:rsid w:val="00DB52EA"/>
    <w:rsid w:val="00DB7713"/>
    <w:rsid w:val="00DC0966"/>
    <w:rsid w:val="00DC11B9"/>
    <w:rsid w:val="00DC59C2"/>
    <w:rsid w:val="00DC5E61"/>
    <w:rsid w:val="00DC5F61"/>
    <w:rsid w:val="00DC5FC3"/>
    <w:rsid w:val="00DD0822"/>
    <w:rsid w:val="00DD0D4A"/>
    <w:rsid w:val="00DD2A99"/>
    <w:rsid w:val="00DD401E"/>
    <w:rsid w:val="00DD4AF2"/>
    <w:rsid w:val="00DD55A4"/>
    <w:rsid w:val="00DD56D2"/>
    <w:rsid w:val="00DD5FDE"/>
    <w:rsid w:val="00DD6F56"/>
    <w:rsid w:val="00DD7679"/>
    <w:rsid w:val="00DE0849"/>
    <w:rsid w:val="00DE1071"/>
    <w:rsid w:val="00DE2696"/>
    <w:rsid w:val="00DE27A1"/>
    <w:rsid w:val="00DE39BA"/>
    <w:rsid w:val="00DE3F02"/>
    <w:rsid w:val="00DE5216"/>
    <w:rsid w:val="00DE60BB"/>
    <w:rsid w:val="00DE6AD0"/>
    <w:rsid w:val="00DE6D88"/>
    <w:rsid w:val="00DF10E9"/>
    <w:rsid w:val="00DF1BD0"/>
    <w:rsid w:val="00DF27D3"/>
    <w:rsid w:val="00DF2C6A"/>
    <w:rsid w:val="00DF38C3"/>
    <w:rsid w:val="00DF3FA0"/>
    <w:rsid w:val="00DF3FA1"/>
    <w:rsid w:val="00DF45D6"/>
    <w:rsid w:val="00DF5147"/>
    <w:rsid w:val="00DF5F62"/>
    <w:rsid w:val="00DF68B0"/>
    <w:rsid w:val="00DF6B08"/>
    <w:rsid w:val="00E00662"/>
    <w:rsid w:val="00E00B7F"/>
    <w:rsid w:val="00E020CD"/>
    <w:rsid w:val="00E0267C"/>
    <w:rsid w:val="00E056CA"/>
    <w:rsid w:val="00E069F1"/>
    <w:rsid w:val="00E0747B"/>
    <w:rsid w:val="00E0772F"/>
    <w:rsid w:val="00E10A74"/>
    <w:rsid w:val="00E11548"/>
    <w:rsid w:val="00E119F3"/>
    <w:rsid w:val="00E122C4"/>
    <w:rsid w:val="00E12973"/>
    <w:rsid w:val="00E13E3B"/>
    <w:rsid w:val="00E14075"/>
    <w:rsid w:val="00E1453C"/>
    <w:rsid w:val="00E14C35"/>
    <w:rsid w:val="00E1591F"/>
    <w:rsid w:val="00E16469"/>
    <w:rsid w:val="00E165C4"/>
    <w:rsid w:val="00E16E7C"/>
    <w:rsid w:val="00E21668"/>
    <w:rsid w:val="00E22074"/>
    <w:rsid w:val="00E22EF9"/>
    <w:rsid w:val="00E23A76"/>
    <w:rsid w:val="00E27930"/>
    <w:rsid w:val="00E31098"/>
    <w:rsid w:val="00E3110A"/>
    <w:rsid w:val="00E33FDD"/>
    <w:rsid w:val="00E34422"/>
    <w:rsid w:val="00E34F46"/>
    <w:rsid w:val="00E363C2"/>
    <w:rsid w:val="00E41148"/>
    <w:rsid w:val="00E41908"/>
    <w:rsid w:val="00E43578"/>
    <w:rsid w:val="00E44525"/>
    <w:rsid w:val="00E44A52"/>
    <w:rsid w:val="00E45533"/>
    <w:rsid w:val="00E45A18"/>
    <w:rsid w:val="00E45F77"/>
    <w:rsid w:val="00E4640E"/>
    <w:rsid w:val="00E46549"/>
    <w:rsid w:val="00E467AA"/>
    <w:rsid w:val="00E46C9B"/>
    <w:rsid w:val="00E477C1"/>
    <w:rsid w:val="00E5060D"/>
    <w:rsid w:val="00E51E91"/>
    <w:rsid w:val="00E52610"/>
    <w:rsid w:val="00E52A27"/>
    <w:rsid w:val="00E52A93"/>
    <w:rsid w:val="00E53677"/>
    <w:rsid w:val="00E551BD"/>
    <w:rsid w:val="00E55EF1"/>
    <w:rsid w:val="00E5600E"/>
    <w:rsid w:val="00E56BC6"/>
    <w:rsid w:val="00E56CBB"/>
    <w:rsid w:val="00E578E0"/>
    <w:rsid w:val="00E603C6"/>
    <w:rsid w:val="00E60B93"/>
    <w:rsid w:val="00E61542"/>
    <w:rsid w:val="00E62605"/>
    <w:rsid w:val="00E64753"/>
    <w:rsid w:val="00E647B3"/>
    <w:rsid w:val="00E64E21"/>
    <w:rsid w:val="00E65AAF"/>
    <w:rsid w:val="00E65B67"/>
    <w:rsid w:val="00E65CF6"/>
    <w:rsid w:val="00E67633"/>
    <w:rsid w:val="00E67711"/>
    <w:rsid w:val="00E71D54"/>
    <w:rsid w:val="00E721FC"/>
    <w:rsid w:val="00E72298"/>
    <w:rsid w:val="00E73C7E"/>
    <w:rsid w:val="00E73CB2"/>
    <w:rsid w:val="00E7415F"/>
    <w:rsid w:val="00E74D0F"/>
    <w:rsid w:val="00E75223"/>
    <w:rsid w:val="00E75D30"/>
    <w:rsid w:val="00E77451"/>
    <w:rsid w:val="00E81574"/>
    <w:rsid w:val="00E81DD3"/>
    <w:rsid w:val="00E83750"/>
    <w:rsid w:val="00E83F03"/>
    <w:rsid w:val="00E84D9C"/>
    <w:rsid w:val="00E853EA"/>
    <w:rsid w:val="00E862A0"/>
    <w:rsid w:val="00E8685F"/>
    <w:rsid w:val="00E874DB"/>
    <w:rsid w:val="00E90364"/>
    <w:rsid w:val="00E9099C"/>
    <w:rsid w:val="00E9118E"/>
    <w:rsid w:val="00E91305"/>
    <w:rsid w:val="00E9153C"/>
    <w:rsid w:val="00E93143"/>
    <w:rsid w:val="00E9355D"/>
    <w:rsid w:val="00E93B91"/>
    <w:rsid w:val="00E940C9"/>
    <w:rsid w:val="00E96BCE"/>
    <w:rsid w:val="00E971FA"/>
    <w:rsid w:val="00E976D6"/>
    <w:rsid w:val="00E97C42"/>
    <w:rsid w:val="00EA06E3"/>
    <w:rsid w:val="00EA1262"/>
    <w:rsid w:val="00EA1767"/>
    <w:rsid w:val="00EA1C3A"/>
    <w:rsid w:val="00EA29A5"/>
    <w:rsid w:val="00EA42DE"/>
    <w:rsid w:val="00EA48C7"/>
    <w:rsid w:val="00EA4CEB"/>
    <w:rsid w:val="00EA6267"/>
    <w:rsid w:val="00EA7943"/>
    <w:rsid w:val="00EB0311"/>
    <w:rsid w:val="00EB1452"/>
    <w:rsid w:val="00EB1705"/>
    <w:rsid w:val="00EB19B2"/>
    <w:rsid w:val="00EB278A"/>
    <w:rsid w:val="00EB3A6A"/>
    <w:rsid w:val="00EB58C2"/>
    <w:rsid w:val="00EB5B3F"/>
    <w:rsid w:val="00EB7014"/>
    <w:rsid w:val="00EC0E7F"/>
    <w:rsid w:val="00EC1087"/>
    <w:rsid w:val="00EC1557"/>
    <w:rsid w:val="00EC1653"/>
    <w:rsid w:val="00EC1764"/>
    <w:rsid w:val="00EC35E4"/>
    <w:rsid w:val="00EC3B71"/>
    <w:rsid w:val="00EC3DD0"/>
    <w:rsid w:val="00EC3E84"/>
    <w:rsid w:val="00EC4AA4"/>
    <w:rsid w:val="00EC56A5"/>
    <w:rsid w:val="00EC5DC8"/>
    <w:rsid w:val="00EC6A8A"/>
    <w:rsid w:val="00EC6C49"/>
    <w:rsid w:val="00EC6D82"/>
    <w:rsid w:val="00EC7C3C"/>
    <w:rsid w:val="00ED011B"/>
    <w:rsid w:val="00ED09ED"/>
    <w:rsid w:val="00ED0BB0"/>
    <w:rsid w:val="00ED2E1D"/>
    <w:rsid w:val="00ED3189"/>
    <w:rsid w:val="00ED381B"/>
    <w:rsid w:val="00ED47BC"/>
    <w:rsid w:val="00ED4E36"/>
    <w:rsid w:val="00ED5E35"/>
    <w:rsid w:val="00ED7F1C"/>
    <w:rsid w:val="00EE1246"/>
    <w:rsid w:val="00EE1856"/>
    <w:rsid w:val="00EE19B3"/>
    <w:rsid w:val="00EE1F18"/>
    <w:rsid w:val="00EE2110"/>
    <w:rsid w:val="00EE3CA3"/>
    <w:rsid w:val="00EE4585"/>
    <w:rsid w:val="00EE48A6"/>
    <w:rsid w:val="00EE4907"/>
    <w:rsid w:val="00EE4AE9"/>
    <w:rsid w:val="00EE72CB"/>
    <w:rsid w:val="00EF1755"/>
    <w:rsid w:val="00EF253E"/>
    <w:rsid w:val="00EF2726"/>
    <w:rsid w:val="00EF4B08"/>
    <w:rsid w:val="00EF688F"/>
    <w:rsid w:val="00F00A5C"/>
    <w:rsid w:val="00F00BD5"/>
    <w:rsid w:val="00F01C01"/>
    <w:rsid w:val="00F02B71"/>
    <w:rsid w:val="00F02BD9"/>
    <w:rsid w:val="00F03177"/>
    <w:rsid w:val="00F03437"/>
    <w:rsid w:val="00F044C9"/>
    <w:rsid w:val="00F05647"/>
    <w:rsid w:val="00F1065C"/>
    <w:rsid w:val="00F10EEF"/>
    <w:rsid w:val="00F11159"/>
    <w:rsid w:val="00F1138D"/>
    <w:rsid w:val="00F11538"/>
    <w:rsid w:val="00F116CB"/>
    <w:rsid w:val="00F137B6"/>
    <w:rsid w:val="00F14040"/>
    <w:rsid w:val="00F1426F"/>
    <w:rsid w:val="00F14C2C"/>
    <w:rsid w:val="00F14EC1"/>
    <w:rsid w:val="00F15178"/>
    <w:rsid w:val="00F15F83"/>
    <w:rsid w:val="00F1687D"/>
    <w:rsid w:val="00F16CDD"/>
    <w:rsid w:val="00F21732"/>
    <w:rsid w:val="00F22143"/>
    <w:rsid w:val="00F22B59"/>
    <w:rsid w:val="00F22FCC"/>
    <w:rsid w:val="00F247D8"/>
    <w:rsid w:val="00F25324"/>
    <w:rsid w:val="00F27249"/>
    <w:rsid w:val="00F27530"/>
    <w:rsid w:val="00F27DB4"/>
    <w:rsid w:val="00F301F6"/>
    <w:rsid w:val="00F30312"/>
    <w:rsid w:val="00F30E34"/>
    <w:rsid w:val="00F31A4F"/>
    <w:rsid w:val="00F31AE9"/>
    <w:rsid w:val="00F31BF8"/>
    <w:rsid w:val="00F32025"/>
    <w:rsid w:val="00F3451B"/>
    <w:rsid w:val="00F34ADC"/>
    <w:rsid w:val="00F3519A"/>
    <w:rsid w:val="00F36264"/>
    <w:rsid w:val="00F4009B"/>
    <w:rsid w:val="00F422D3"/>
    <w:rsid w:val="00F430F6"/>
    <w:rsid w:val="00F445F8"/>
    <w:rsid w:val="00F44CFA"/>
    <w:rsid w:val="00F452A9"/>
    <w:rsid w:val="00F45734"/>
    <w:rsid w:val="00F46A19"/>
    <w:rsid w:val="00F518F5"/>
    <w:rsid w:val="00F51BA1"/>
    <w:rsid w:val="00F5289A"/>
    <w:rsid w:val="00F53575"/>
    <w:rsid w:val="00F53946"/>
    <w:rsid w:val="00F53CA9"/>
    <w:rsid w:val="00F555A5"/>
    <w:rsid w:val="00F61752"/>
    <w:rsid w:val="00F62598"/>
    <w:rsid w:val="00F63733"/>
    <w:rsid w:val="00F63B14"/>
    <w:rsid w:val="00F65F53"/>
    <w:rsid w:val="00F66DE0"/>
    <w:rsid w:val="00F6730A"/>
    <w:rsid w:val="00F70626"/>
    <w:rsid w:val="00F70DA9"/>
    <w:rsid w:val="00F70DC4"/>
    <w:rsid w:val="00F7258B"/>
    <w:rsid w:val="00F72B24"/>
    <w:rsid w:val="00F759B8"/>
    <w:rsid w:val="00F76C3F"/>
    <w:rsid w:val="00F77CD2"/>
    <w:rsid w:val="00F77E84"/>
    <w:rsid w:val="00F833AC"/>
    <w:rsid w:val="00F838B4"/>
    <w:rsid w:val="00F83FDB"/>
    <w:rsid w:val="00F84E0C"/>
    <w:rsid w:val="00F854F6"/>
    <w:rsid w:val="00F87472"/>
    <w:rsid w:val="00F875B6"/>
    <w:rsid w:val="00F91975"/>
    <w:rsid w:val="00F9199D"/>
    <w:rsid w:val="00F91B51"/>
    <w:rsid w:val="00F91CCC"/>
    <w:rsid w:val="00F927F3"/>
    <w:rsid w:val="00F94155"/>
    <w:rsid w:val="00F95926"/>
    <w:rsid w:val="00FA0DB4"/>
    <w:rsid w:val="00FA103A"/>
    <w:rsid w:val="00FA1BDC"/>
    <w:rsid w:val="00FA29AA"/>
    <w:rsid w:val="00FA37B4"/>
    <w:rsid w:val="00FA4383"/>
    <w:rsid w:val="00FA4B30"/>
    <w:rsid w:val="00FA643F"/>
    <w:rsid w:val="00FA672D"/>
    <w:rsid w:val="00FB00CF"/>
    <w:rsid w:val="00FB15F5"/>
    <w:rsid w:val="00FB1BFD"/>
    <w:rsid w:val="00FB1EF2"/>
    <w:rsid w:val="00FB23CE"/>
    <w:rsid w:val="00FB2EB8"/>
    <w:rsid w:val="00FB31DB"/>
    <w:rsid w:val="00FB3A7C"/>
    <w:rsid w:val="00FB69BA"/>
    <w:rsid w:val="00FB6F6B"/>
    <w:rsid w:val="00FB7E3D"/>
    <w:rsid w:val="00FC232D"/>
    <w:rsid w:val="00FC251B"/>
    <w:rsid w:val="00FC2BF5"/>
    <w:rsid w:val="00FC2C1B"/>
    <w:rsid w:val="00FC35B1"/>
    <w:rsid w:val="00FC3B04"/>
    <w:rsid w:val="00FC3D83"/>
    <w:rsid w:val="00FC3F30"/>
    <w:rsid w:val="00FC4ACB"/>
    <w:rsid w:val="00FC5C29"/>
    <w:rsid w:val="00FC64D4"/>
    <w:rsid w:val="00FC78EF"/>
    <w:rsid w:val="00FC790B"/>
    <w:rsid w:val="00FD01C5"/>
    <w:rsid w:val="00FD0C65"/>
    <w:rsid w:val="00FD0CEA"/>
    <w:rsid w:val="00FD124C"/>
    <w:rsid w:val="00FD12FF"/>
    <w:rsid w:val="00FD4A53"/>
    <w:rsid w:val="00FD5256"/>
    <w:rsid w:val="00FD6EB7"/>
    <w:rsid w:val="00FD7549"/>
    <w:rsid w:val="00FE41D8"/>
    <w:rsid w:val="00FE4734"/>
    <w:rsid w:val="00FE52BF"/>
    <w:rsid w:val="00FE729B"/>
    <w:rsid w:val="00FE7334"/>
    <w:rsid w:val="00FE7DF1"/>
    <w:rsid w:val="00FF07AE"/>
    <w:rsid w:val="00FF0B11"/>
    <w:rsid w:val="00FF0DE9"/>
    <w:rsid w:val="00FF1269"/>
    <w:rsid w:val="00FF1D78"/>
    <w:rsid w:val="00FF2C7F"/>
    <w:rsid w:val="00FF3105"/>
    <w:rsid w:val="00FF46C4"/>
    <w:rsid w:val="00FF528A"/>
    <w:rsid w:val="00FF5F39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0E21D7"/>
  <w15:chartTrackingRefBased/>
  <w15:docId w15:val="{EC404D4B-A860-44F2-89D2-2182A5187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235B"/>
    <w:pPr>
      <w:widowControl w:val="0"/>
      <w:wordWrap w:val="0"/>
      <w:autoSpaceDE w:val="0"/>
      <w:autoSpaceDN w:val="0"/>
    </w:pPr>
    <w:rPr>
      <w:sz w:val="18"/>
    </w:rPr>
  </w:style>
  <w:style w:type="paragraph" w:styleId="1">
    <w:name w:val="heading 1"/>
    <w:basedOn w:val="a"/>
    <w:next w:val="a"/>
    <w:link w:val="1Char"/>
    <w:qFormat/>
    <w:rsid w:val="00612CF8"/>
    <w:pPr>
      <w:keepNext/>
      <w:numPr>
        <w:numId w:val="6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rsid w:val="00612CF8"/>
    <w:pPr>
      <w:keepNext/>
      <w:numPr>
        <w:ilvl w:val="1"/>
        <w:numId w:val="6"/>
      </w:numPr>
      <w:jc w:val="left"/>
      <w:outlineLvl w:val="1"/>
    </w:pPr>
    <w:rPr>
      <w:rFonts w:asciiTheme="majorHAnsi" w:eastAsiaTheme="majorEastAsia" w:hAnsiTheme="majorHAnsi" w:cstheme="majorBidi"/>
      <w:b/>
      <w:sz w:val="28"/>
    </w:rPr>
  </w:style>
  <w:style w:type="paragraph" w:styleId="3">
    <w:name w:val="heading 3"/>
    <w:basedOn w:val="a"/>
    <w:next w:val="a"/>
    <w:link w:val="3Char"/>
    <w:unhideWhenUsed/>
    <w:qFormat/>
    <w:rsid w:val="00612CF8"/>
    <w:pPr>
      <w:keepNext/>
      <w:numPr>
        <w:ilvl w:val="2"/>
        <w:numId w:val="6"/>
      </w:numPr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"/>
    <w:next w:val="a"/>
    <w:link w:val="4Char"/>
    <w:unhideWhenUsed/>
    <w:qFormat/>
    <w:rsid w:val="00022AD5"/>
    <w:pPr>
      <w:keepNext/>
      <w:numPr>
        <w:ilvl w:val="3"/>
        <w:numId w:val="6"/>
      </w:numPr>
      <w:outlineLvl w:val="3"/>
    </w:pPr>
    <w:rPr>
      <w:b/>
      <w:bCs/>
    </w:rPr>
  </w:style>
  <w:style w:type="paragraph" w:styleId="5">
    <w:name w:val="heading 5"/>
    <w:basedOn w:val="a"/>
    <w:next w:val="a"/>
    <w:link w:val="5Char"/>
    <w:unhideWhenUsed/>
    <w:qFormat/>
    <w:rsid w:val="00FE41D8"/>
    <w:pPr>
      <w:keepNext/>
      <w:numPr>
        <w:ilvl w:val="4"/>
        <w:numId w:val="6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qFormat/>
    <w:rsid w:val="00F03177"/>
    <w:pPr>
      <w:widowControl/>
      <w:numPr>
        <w:ilvl w:val="5"/>
        <w:numId w:val="6"/>
      </w:numPr>
      <w:wordWrap/>
      <w:autoSpaceDE/>
      <w:autoSpaceDN/>
      <w:spacing w:before="240" w:after="60" w:line="240" w:lineRule="auto"/>
      <w:jc w:val="left"/>
      <w:outlineLvl w:val="5"/>
    </w:pPr>
    <w:rPr>
      <w:rFonts w:ascii="Arial" w:eastAsia="맑은 고딕" w:hAnsi="Arial" w:cs="Times New Roman"/>
      <w:b/>
      <w:bCs/>
      <w:kern w:val="0"/>
      <w:sz w:val="22"/>
      <w:lang w:eastAsia="en-US"/>
    </w:rPr>
  </w:style>
  <w:style w:type="paragraph" w:styleId="7">
    <w:name w:val="heading 7"/>
    <w:basedOn w:val="a"/>
    <w:next w:val="a"/>
    <w:link w:val="7Char"/>
    <w:qFormat/>
    <w:rsid w:val="00F03177"/>
    <w:pPr>
      <w:widowControl/>
      <w:numPr>
        <w:ilvl w:val="6"/>
        <w:numId w:val="6"/>
      </w:numPr>
      <w:wordWrap/>
      <w:autoSpaceDE/>
      <w:autoSpaceDN/>
      <w:spacing w:before="240" w:after="60" w:line="240" w:lineRule="auto"/>
      <w:jc w:val="left"/>
      <w:outlineLvl w:val="6"/>
    </w:pPr>
    <w:rPr>
      <w:rFonts w:ascii="Arial" w:eastAsia="맑은 고딕" w:hAnsi="Arial" w:cs="Times New Roman"/>
      <w:kern w:val="0"/>
      <w:sz w:val="20"/>
      <w:szCs w:val="24"/>
      <w:lang w:eastAsia="en-US"/>
    </w:rPr>
  </w:style>
  <w:style w:type="paragraph" w:styleId="8">
    <w:name w:val="heading 8"/>
    <w:basedOn w:val="a"/>
    <w:next w:val="a"/>
    <w:link w:val="8Char"/>
    <w:qFormat/>
    <w:rsid w:val="00F03177"/>
    <w:pPr>
      <w:widowControl/>
      <w:numPr>
        <w:ilvl w:val="7"/>
        <w:numId w:val="6"/>
      </w:numPr>
      <w:wordWrap/>
      <w:autoSpaceDE/>
      <w:autoSpaceDN/>
      <w:spacing w:before="240" w:after="60" w:line="240" w:lineRule="auto"/>
      <w:jc w:val="left"/>
      <w:outlineLvl w:val="7"/>
    </w:pPr>
    <w:rPr>
      <w:rFonts w:ascii="Arial" w:eastAsia="맑은 고딕" w:hAnsi="Arial" w:cs="Times New Roman"/>
      <w:i/>
      <w:iCs/>
      <w:kern w:val="0"/>
      <w:sz w:val="20"/>
      <w:szCs w:val="24"/>
      <w:lang w:eastAsia="en-US"/>
    </w:rPr>
  </w:style>
  <w:style w:type="paragraph" w:styleId="9">
    <w:name w:val="heading 9"/>
    <w:basedOn w:val="a"/>
    <w:next w:val="a"/>
    <w:link w:val="9Char"/>
    <w:qFormat/>
    <w:rsid w:val="00F03177"/>
    <w:pPr>
      <w:widowControl/>
      <w:numPr>
        <w:ilvl w:val="8"/>
        <w:numId w:val="6"/>
      </w:numPr>
      <w:wordWrap/>
      <w:autoSpaceDE/>
      <w:autoSpaceDN/>
      <w:spacing w:before="240" w:after="60" w:line="240" w:lineRule="auto"/>
      <w:jc w:val="left"/>
      <w:outlineLvl w:val="8"/>
    </w:pPr>
    <w:rPr>
      <w:rFonts w:ascii="Arial" w:eastAsia="맑은 고딕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E43C3"/>
  </w:style>
  <w:style w:type="paragraph" w:styleId="a4">
    <w:name w:val="footer"/>
    <w:basedOn w:val="a"/>
    <w:link w:val="Char0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E43C3"/>
  </w:style>
  <w:style w:type="paragraph" w:styleId="a5">
    <w:name w:val="Title"/>
    <w:basedOn w:val="a"/>
    <w:next w:val="a"/>
    <w:link w:val="Char1"/>
    <w:uiPriority w:val="10"/>
    <w:qFormat/>
    <w:rsid w:val="00CE657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Char1">
    <w:name w:val="제목 Char"/>
    <w:basedOn w:val="a0"/>
    <w:link w:val="a5"/>
    <w:uiPriority w:val="10"/>
    <w:rsid w:val="00CE657B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제목 1 Char"/>
    <w:basedOn w:val="a0"/>
    <w:link w:val="1"/>
    <w:rsid w:val="00612CF8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612CF8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612CF8"/>
  </w:style>
  <w:style w:type="character" w:styleId="a6">
    <w:name w:val="Hyperlink"/>
    <w:basedOn w:val="a0"/>
    <w:uiPriority w:val="99"/>
    <w:unhideWhenUsed/>
    <w:rsid w:val="00612CF8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rsid w:val="00612CF8"/>
    <w:rPr>
      <w:rFonts w:asciiTheme="majorHAnsi" w:eastAsiaTheme="majorEastAsia" w:hAnsiTheme="majorHAnsi" w:cstheme="majorBidi"/>
      <w:b/>
      <w:sz w:val="28"/>
    </w:rPr>
  </w:style>
  <w:style w:type="character" w:customStyle="1" w:styleId="3Char">
    <w:name w:val="제목 3 Char"/>
    <w:basedOn w:val="a0"/>
    <w:link w:val="3"/>
    <w:rsid w:val="00612CF8"/>
    <w:rPr>
      <w:rFonts w:asciiTheme="majorHAnsi" w:eastAsiaTheme="majorEastAsia" w:hAnsiTheme="majorHAnsi" w:cstheme="majorBidi"/>
      <w:b/>
      <w:sz w:val="22"/>
    </w:rPr>
  </w:style>
  <w:style w:type="paragraph" w:styleId="a7">
    <w:name w:val="caption"/>
    <w:basedOn w:val="a"/>
    <w:next w:val="a"/>
    <w:uiPriority w:val="35"/>
    <w:unhideWhenUsed/>
    <w:qFormat/>
    <w:rsid w:val="0024601C"/>
    <w:pPr>
      <w:jc w:val="center"/>
    </w:pPr>
    <w:rPr>
      <w:b/>
      <w:bCs/>
      <w:sz w:val="16"/>
      <w:szCs w:val="20"/>
    </w:rPr>
  </w:style>
  <w:style w:type="paragraph" w:styleId="a8">
    <w:name w:val="List Paragraph"/>
    <w:basedOn w:val="a"/>
    <w:uiPriority w:val="34"/>
    <w:qFormat/>
    <w:rsid w:val="00CE22B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76320C"/>
    <w:pPr>
      <w:tabs>
        <w:tab w:val="left" w:pos="850"/>
        <w:tab w:val="right" w:leader="dot" w:pos="9016"/>
      </w:tabs>
      <w:ind w:leftChars="200" w:left="360"/>
    </w:pPr>
    <w:rPr>
      <w:b/>
      <w:noProof/>
    </w:rPr>
  </w:style>
  <w:style w:type="paragraph" w:styleId="30">
    <w:name w:val="toc 3"/>
    <w:basedOn w:val="a"/>
    <w:next w:val="a"/>
    <w:autoRedefine/>
    <w:uiPriority w:val="39"/>
    <w:unhideWhenUsed/>
    <w:rsid w:val="00FB15F5"/>
    <w:pPr>
      <w:ind w:leftChars="400" w:left="850"/>
    </w:pPr>
  </w:style>
  <w:style w:type="paragraph" w:styleId="a9">
    <w:name w:val="footnote text"/>
    <w:basedOn w:val="a"/>
    <w:link w:val="Char2"/>
    <w:uiPriority w:val="99"/>
    <w:semiHidden/>
    <w:unhideWhenUsed/>
    <w:rsid w:val="007346BF"/>
    <w:pPr>
      <w:snapToGrid w:val="0"/>
      <w:jc w:val="left"/>
    </w:pPr>
  </w:style>
  <w:style w:type="character" w:customStyle="1" w:styleId="Char2">
    <w:name w:val="각주 텍스트 Char"/>
    <w:basedOn w:val="a0"/>
    <w:link w:val="a9"/>
    <w:uiPriority w:val="99"/>
    <w:semiHidden/>
    <w:rsid w:val="007346BF"/>
  </w:style>
  <w:style w:type="character" w:styleId="aa">
    <w:name w:val="footnote reference"/>
    <w:basedOn w:val="a0"/>
    <w:uiPriority w:val="99"/>
    <w:semiHidden/>
    <w:unhideWhenUsed/>
    <w:rsid w:val="007346BF"/>
    <w:rPr>
      <w:vertAlign w:val="superscript"/>
    </w:rPr>
  </w:style>
  <w:style w:type="table" w:styleId="ab">
    <w:name w:val="Table Grid"/>
    <w:basedOn w:val="a1"/>
    <w:uiPriority w:val="39"/>
    <w:rsid w:val="00855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basedOn w:val="a0"/>
    <w:link w:val="4"/>
    <w:rsid w:val="00CC5DE1"/>
    <w:rPr>
      <w:b/>
      <w:bCs/>
      <w:sz w:val="18"/>
    </w:rPr>
  </w:style>
  <w:style w:type="character" w:customStyle="1" w:styleId="5Char">
    <w:name w:val="제목 5 Char"/>
    <w:basedOn w:val="a0"/>
    <w:link w:val="5"/>
    <w:rsid w:val="00FE41D8"/>
    <w:rPr>
      <w:rFonts w:asciiTheme="majorHAnsi" w:eastAsiaTheme="majorEastAsia" w:hAnsiTheme="majorHAnsi" w:cstheme="majorBidi"/>
      <w:sz w:val="18"/>
    </w:rPr>
  </w:style>
  <w:style w:type="paragraph" w:styleId="ac">
    <w:name w:val="Balloon Text"/>
    <w:basedOn w:val="a"/>
    <w:link w:val="Char3"/>
    <w:uiPriority w:val="99"/>
    <w:semiHidden/>
    <w:unhideWhenUsed/>
    <w:rsid w:val="0056748C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56748C"/>
    <w:rPr>
      <w:rFonts w:asciiTheme="majorHAnsi" w:eastAsiaTheme="majorEastAsia" w:hAnsiTheme="majorHAnsi" w:cstheme="majorBidi"/>
      <w:sz w:val="18"/>
      <w:szCs w:val="18"/>
    </w:rPr>
  </w:style>
  <w:style w:type="character" w:customStyle="1" w:styleId="6Char">
    <w:name w:val="제목 6 Char"/>
    <w:basedOn w:val="a0"/>
    <w:link w:val="6"/>
    <w:rsid w:val="00F03177"/>
    <w:rPr>
      <w:rFonts w:ascii="Arial" w:eastAsia="맑은 고딕" w:hAnsi="Arial" w:cs="Times New Roman"/>
      <w:b/>
      <w:bCs/>
      <w:kern w:val="0"/>
      <w:sz w:val="22"/>
      <w:lang w:eastAsia="en-US"/>
    </w:rPr>
  </w:style>
  <w:style w:type="character" w:customStyle="1" w:styleId="7Char">
    <w:name w:val="제목 7 Char"/>
    <w:basedOn w:val="a0"/>
    <w:link w:val="7"/>
    <w:rsid w:val="00F03177"/>
    <w:rPr>
      <w:rFonts w:ascii="Arial" w:eastAsia="맑은 고딕" w:hAnsi="Arial" w:cs="Times New Roman"/>
      <w:kern w:val="0"/>
      <w:szCs w:val="24"/>
      <w:lang w:eastAsia="en-US"/>
    </w:rPr>
  </w:style>
  <w:style w:type="character" w:customStyle="1" w:styleId="8Char">
    <w:name w:val="제목 8 Char"/>
    <w:basedOn w:val="a0"/>
    <w:link w:val="8"/>
    <w:rsid w:val="00F03177"/>
    <w:rPr>
      <w:rFonts w:ascii="Arial" w:eastAsia="맑은 고딕" w:hAnsi="Arial" w:cs="Times New Roman"/>
      <w:i/>
      <w:iCs/>
      <w:kern w:val="0"/>
      <w:szCs w:val="24"/>
      <w:lang w:eastAsia="en-US"/>
    </w:rPr>
  </w:style>
  <w:style w:type="character" w:customStyle="1" w:styleId="9Char">
    <w:name w:val="제목 9 Char"/>
    <w:basedOn w:val="a0"/>
    <w:link w:val="9"/>
    <w:rsid w:val="00F03177"/>
    <w:rPr>
      <w:rFonts w:ascii="Arial" w:eastAsia="맑은 고딕" w:hAnsi="Arial" w:cs="Arial"/>
      <w:kern w:val="0"/>
      <w:sz w:val="22"/>
      <w:lang w:eastAsia="en-US"/>
    </w:rPr>
  </w:style>
  <w:style w:type="character" w:styleId="HTML">
    <w:name w:val="HTML Code"/>
    <w:basedOn w:val="a0"/>
    <w:uiPriority w:val="99"/>
    <w:semiHidden/>
    <w:unhideWhenUsed/>
    <w:rsid w:val="00065CA5"/>
    <w:rPr>
      <w:rFonts w:ascii="굴림체" w:eastAsia="굴림체" w:hAnsi="굴림체" w:cs="굴림체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9B0FD2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9B0FD2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9B0FD2"/>
    <w:rPr>
      <w:sz w:val="18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9B0FD2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9B0FD2"/>
    <w:rPr>
      <w:b/>
      <w:b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 cmpd="sng">
          <a:solidFill>
            <a:schemeClr val="accent5">
              <a:lumMod val="75000"/>
            </a:schemeClr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06A27-6379-418F-82B0-63D2B770A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9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su Bae (배영수)</dc:creator>
  <cp:keywords/>
  <dc:description/>
  <cp:lastModifiedBy>Jeeeun Chang (장지은)</cp:lastModifiedBy>
  <cp:revision>24</cp:revision>
  <dcterms:created xsi:type="dcterms:W3CDTF">2017-11-27T08:28:00Z</dcterms:created>
  <dcterms:modified xsi:type="dcterms:W3CDTF">2018-02-12T09:16:00Z</dcterms:modified>
</cp:coreProperties>
</file>